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E721DC" w14:textId="77777777" w:rsidR="00593DB8" w:rsidRDefault="00593DB8" w:rsidP="00593DB8">
      <w:pPr>
        <w:spacing w:line="276" w:lineRule="auto"/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450ABC07" w14:textId="77777777" w:rsidR="00593DB8" w:rsidRPr="0077060B" w:rsidRDefault="00593DB8" w:rsidP="00593DB8">
      <w:pPr>
        <w:jc w:val="center"/>
        <w:rPr>
          <w:rFonts w:asciiTheme="minorHAnsi" w:hAnsiTheme="minorHAnsi" w:cstheme="minorHAnsi"/>
          <w:b/>
          <w:sz w:val="32"/>
          <w:szCs w:val="32"/>
        </w:rPr>
      </w:pPr>
      <w:r w:rsidRPr="0077060B">
        <w:rPr>
          <w:rFonts w:asciiTheme="minorHAnsi" w:hAnsiTheme="minorHAnsi" w:cstheme="minorHAnsi"/>
          <w:b/>
          <w:sz w:val="32"/>
          <w:szCs w:val="32"/>
        </w:rPr>
        <w:t xml:space="preserve">APPLICATION </w:t>
      </w:r>
      <w:r w:rsidR="00DF4052" w:rsidRPr="0077060B">
        <w:rPr>
          <w:rFonts w:asciiTheme="minorHAnsi" w:hAnsiTheme="minorHAnsi" w:cstheme="minorHAnsi"/>
          <w:b/>
          <w:sz w:val="32"/>
          <w:szCs w:val="32"/>
        </w:rPr>
        <w:t>TO</w:t>
      </w:r>
      <w:r w:rsidRPr="0077060B">
        <w:rPr>
          <w:rFonts w:asciiTheme="minorHAnsi" w:hAnsiTheme="minorHAnsi" w:cstheme="minorHAnsi"/>
          <w:b/>
          <w:sz w:val="32"/>
          <w:szCs w:val="32"/>
        </w:rPr>
        <w:t xml:space="preserve"> THE UNIVERSITY CAPACITY DEVELOPMENT PROGRAMME (UCDP) </w:t>
      </w:r>
      <w:r w:rsidR="00DF4052" w:rsidRPr="0077060B">
        <w:rPr>
          <w:rFonts w:asciiTheme="minorHAnsi" w:hAnsiTheme="minorHAnsi" w:cstheme="minorHAnsi"/>
          <w:b/>
          <w:sz w:val="32"/>
          <w:szCs w:val="32"/>
        </w:rPr>
        <w:t>FUNDING FOR ACADEMICS TO COMPLETE A FIRST MASTERS OR PHD DEGREE</w:t>
      </w:r>
    </w:p>
    <w:p w14:paraId="47DC40D8" w14:textId="77777777" w:rsidR="00593DB8" w:rsidRPr="00593DB8" w:rsidRDefault="00593DB8" w:rsidP="00593DB8">
      <w:pPr>
        <w:rPr>
          <w:rFonts w:asciiTheme="minorHAnsi" w:hAnsiTheme="minorHAnsi" w:cstheme="minorHAnsi"/>
          <w:b/>
          <w:sz w:val="22"/>
          <w:szCs w:val="22"/>
        </w:rPr>
      </w:pPr>
    </w:p>
    <w:p w14:paraId="67B07250" w14:textId="77777777" w:rsidR="00593DB8" w:rsidRPr="0077060B" w:rsidRDefault="00593DB8" w:rsidP="00593DB8">
      <w:pPr>
        <w:rPr>
          <w:rFonts w:asciiTheme="minorHAnsi" w:hAnsiTheme="minorHAnsi" w:cstheme="minorHAnsi"/>
          <w:b/>
        </w:rPr>
      </w:pPr>
      <w:r w:rsidRPr="0077060B">
        <w:rPr>
          <w:rFonts w:asciiTheme="minorHAnsi" w:hAnsiTheme="minorHAnsi" w:cstheme="minorHAnsi"/>
          <w:b/>
        </w:rPr>
        <w:t>THE UCDP FUNDING IS RESTRICTED TO:</w:t>
      </w:r>
    </w:p>
    <w:p w14:paraId="771E4AB7" w14:textId="77777777" w:rsidR="00593DB8" w:rsidRPr="0077060B" w:rsidRDefault="00593DB8" w:rsidP="00593DB8">
      <w:pPr>
        <w:pStyle w:val="ListParagraph"/>
        <w:numPr>
          <w:ilvl w:val="0"/>
          <w:numId w:val="10"/>
        </w:numPr>
        <w:ind w:left="426" w:hanging="284"/>
        <w:rPr>
          <w:rFonts w:asciiTheme="minorHAnsi" w:hAnsiTheme="minorHAnsi" w:cstheme="minorHAnsi"/>
        </w:rPr>
      </w:pPr>
      <w:r w:rsidRPr="0077060B">
        <w:rPr>
          <w:rFonts w:asciiTheme="minorHAnsi" w:hAnsiTheme="minorHAnsi" w:cstheme="minorHAnsi"/>
        </w:rPr>
        <w:t>South African citizens and permanent residents;</w:t>
      </w:r>
    </w:p>
    <w:p w14:paraId="60253EA6" w14:textId="77777777" w:rsidR="00593DB8" w:rsidRPr="0077060B" w:rsidRDefault="00593DB8" w:rsidP="00593DB8">
      <w:pPr>
        <w:pStyle w:val="ListParagraph"/>
        <w:numPr>
          <w:ilvl w:val="0"/>
          <w:numId w:val="10"/>
        </w:numPr>
        <w:ind w:left="426" w:hanging="284"/>
        <w:rPr>
          <w:rFonts w:asciiTheme="minorHAnsi" w:hAnsiTheme="minorHAnsi" w:cstheme="minorHAnsi"/>
        </w:rPr>
      </w:pPr>
      <w:r w:rsidRPr="0077060B">
        <w:rPr>
          <w:rFonts w:asciiTheme="minorHAnsi" w:hAnsiTheme="minorHAnsi" w:cstheme="minorHAnsi"/>
        </w:rPr>
        <w:t>Permanent, full-time Academic staff of UKZN;</w:t>
      </w:r>
    </w:p>
    <w:p w14:paraId="0FE13D00" w14:textId="77777777" w:rsidR="00DF4052" w:rsidRPr="0077060B" w:rsidRDefault="00DF4052" w:rsidP="00593DB8">
      <w:pPr>
        <w:pStyle w:val="ListParagraph"/>
        <w:numPr>
          <w:ilvl w:val="0"/>
          <w:numId w:val="10"/>
        </w:numPr>
        <w:ind w:left="426" w:hanging="284"/>
        <w:rPr>
          <w:rFonts w:asciiTheme="minorHAnsi" w:hAnsiTheme="minorHAnsi" w:cstheme="minorHAnsi"/>
        </w:rPr>
      </w:pPr>
      <w:r w:rsidRPr="0077060B">
        <w:rPr>
          <w:rFonts w:asciiTheme="minorHAnsi" w:hAnsiTheme="minorHAnsi" w:cstheme="minorHAnsi"/>
        </w:rPr>
        <w:t>Financial support to complete a first Masters or PhD degree</w:t>
      </w:r>
    </w:p>
    <w:p w14:paraId="4EEDE28B" w14:textId="77777777" w:rsidR="00381978" w:rsidRPr="0077060B" w:rsidRDefault="00381978" w:rsidP="0013458D">
      <w:pPr>
        <w:rPr>
          <w:rFonts w:asciiTheme="minorHAnsi" w:hAnsiTheme="minorHAnsi" w:cstheme="minorHAnsi"/>
        </w:rPr>
      </w:pPr>
    </w:p>
    <w:p w14:paraId="1718DB85" w14:textId="77777777" w:rsidR="00593DB8" w:rsidRPr="0077060B" w:rsidRDefault="00593DB8" w:rsidP="00593DB8">
      <w:pPr>
        <w:rPr>
          <w:rFonts w:asciiTheme="minorHAnsi" w:hAnsiTheme="minorHAnsi" w:cstheme="minorHAnsi"/>
          <w:b/>
        </w:rPr>
      </w:pPr>
      <w:r w:rsidRPr="0077060B">
        <w:rPr>
          <w:rFonts w:asciiTheme="minorHAnsi" w:hAnsiTheme="minorHAnsi" w:cstheme="minorHAnsi"/>
          <w:b/>
        </w:rPr>
        <w:t>FUNDING AREAS SUPPORTED BY THE UCDP INCLUDE:</w:t>
      </w:r>
    </w:p>
    <w:p w14:paraId="2FAA3BCF" w14:textId="77777777" w:rsidR="00593DB8" w:rsidRPr="0077060B" w:rsidRDefault="00593DB8" w:rsidP="00593DB8">
      <w:pPr>
        <w:pStyle w:val="ListParagraph"/>
        <w:numPr>
          <w:ilvl w:val="0"/>
          <w:numId w:val="12"/>
        </w:numPr>
        <w:ind w:left="426" w:hanging="284"/>
        <w:rPr>
          <w:rFonts w:asciiTheme="minorHAnsi" w:hAnsiTheme="minorHAnsi" w:cstheme="minorHAnsi"/>
        </w:rPr>
      </w:pPr>
      <w:r w:rsidRPr="0077060B">
        <w:rPr>
          <w:rFonts w:asciiTheme="minorHAnsi" w:hAnsiTheme="minorHAnsi" w:cstheme="minorHAnsi"/>
        </w:rPr>
        <w:t>Teaching relief;</w:t>
      </w:r>
    </w:p>
    <w:p w14:paraId="30C53A69" w14:textId="77777777" w:rsidR="00593DB8" w:rsidRPr="0077060B" w:rsidRDefault="00593DB8" w:rsidP="00593DB8">
      <w:pPr>
        <w:pStyle w:val="ListParagraph"/>
        <w:numPr>
          <w:ilvl w:val="0"/>
          <w:numId w:val="12"/>
        </w:numPr>
        <w:ind w:left="426" w:hanging="284"/>
        <w:rPr>
          <w:rFonts w:asciiTheme="minorHAnsi" w:hAnsiTheme="minorHAnsi" w:cstheme="minorHAnsi"/>
        </w:rPr>
      </w:pPr>
      <w:r w:rsidRPr="0077060B">
        <w:rPr>
          <w:rFonts w:asciiTheme="minorHAnsi" w:hAnsiTheme="minorHAnsi" w:cstheme="minorHAnsi"/>
        </w:rPr>
        <w:t>Direct running expenses (for example, data collection and fieldwork, purchase of chemicals, research assistants, etc.);</w:t>
      </w:r>
    </w:p>
    <w:p w14:paraId="195E8931" w14:textId="77777777" w:rsidR="00593DB8" w:rsidRPr="0077060B" w:rsidRDefault="00593DB8" w:rsidP="00593DB8">
      <w:pPr>
        <w:pStyle w:val="ListParagraph"/>
        <w:numPr>
          <w:ilvl w:val="0"/>
          <w:numId w:val="12"/>
        </w:numPr>
        <w:ind w:left="426" w:hanging="284"/>
        <w:rPr>
          <w:rFonts w:asciiTheme="minorHAnsi" w:hAnsiTheme="minorHAnsi" w:cstheme="minorHAnsi"/>
        </w:rPr>
      </w:pPr>
      <w:r w:rsidRPr="0077060B">
        <w:rPr>
          <w:rFonts w:asciiTheme="minorHAnsi" w:hAnsiTheme="minorHAnsi" w:cstheme="minorHAnsi"/>
        </w:rPr>
        <w:t>Statistical and editing services (with a motivation from the applicant and supervisor since the focus is on statistical and editing training rather than paying for the services)</w:t>
      </w:r>
      <w:r w:rsidR="00A62022" w:rsidRPr="0077060B">
        <w:rPr>
          <w:rFonts w:asciiTheme="minorHAnsi" w:hAnsiTheme="minorHAnsi" w:cstheme="minorHAnsi"/>
        </w:rPr>
        <w:t>.</w:t>
      </w:r>
    </w:p>
    <w:p w14:paraId="5AC1D55F" w14:textId="77777777" w:rsidR="00593DB8" w:rsidRPr="00593DB8" w:rsidRDefault="00593DB8" w:rsidP="0077060B">
      <w:pPr>
        <w:pStyle w:val="ListParagraph"/>
        <w:ind w:left="426"/>
        <w:rPr>
          <w:rFonts w:asciiTheme="minorHAnsi" w:hAnsiTheme="minorHAnsi" w:cstheme="minorHAnsi"/>
          <w:b/>
          <w:sz w:val="22"/>
          <w:szCs w:val="22"/>
        </w:rPr>
      </w:pPr>
      <w:r w:rsidRPr="00593DB8">
        <w:rPr>
          <w:rFonts w:asciiTheme="minorHAnsi" w:hAnsiTheme="minorHAnsi" w:cstheme="minorHAnsi"/>
          <w:sz w:val="22"/>
          <w:szCs w:val="22"/>
        </w:rPr>
        <w:t>.</w:t>
      </w:r>
    </w:p>
    <w:p w14:paraId="59237CAB" w14:textId="77777777" w:rsidR="00593DB8" w:rsidRPr="0077060B" w:rsidRDefault="00593DB8" w:rsidP="00593DB8">
      <w:pPr>
        <w:rPr>
          <w:rFonts w:asciiTheme="minorHAnsi" w:hAnsiTheme="minorHAnsi" w:cstheme="minorHAnsi"/>
          <w:b/>
        </w:rPr>
      </w:pPr>
      <w:r w:rsidRPr="0077060B">
        <w:rPr>
          <w:rFonts w:asciiTheme="minorHAnsi" w:hAnsiTheme="minorHAnsi" w:cstheme="minorHAnsi"/>
          <w:b/>
        </w:rPr>
        <w:t>COSTS NOT SUPPORTED/ RESTRICTED BY THE UCDP GRANT CONDITIONS:</w:t>
      </w:r>
    </w:p>
    <w:p w14:paraId="4172A02F" w14:textId="77777777" w:rsidR="00593DB8" w:rsidRPr="0077060B" w:rsidRDefault="00593DB8" w:rsidP="00593DB8">
      <w:pPr>
        <w:pStyle w:val="ListParagraph"/>
        <w:numPr>
          <w:ilvl w:val="0"/>
          <w:numId w:val="14"/>
        </w:numPr>
        <w:ind w:left="426" w:hanging="284"/>
        <w:rPr>
          <w:rFonts w:asciiTheme="minorHAnsi" w:hAnsiTheme="minorHAnsi" w:cstheme="minorHAnsi"/>
        </w:rPr>
      </w:pPr>
      <w:r w:rsidRPr="0077060B">
        <w:rPr>
          <w:rFonts w:asciiTheme="minorHAnsi" w:hAnsiTheme="minorHAnsi" w:cstheme="minorHAnsi"/>
        </w:rPr>
        <w:t>Purchase of equipment;</w:t>
      </w:r>
    </w:p>
    <w:p w14:paraId="657812C6" w14:textId="77777777" w:rsidR="00593DB8" w:rsidRPr="0077060B" w:rsidRDefault="00593DB8" w:rsidP="00593DB8">
      <w:pPr>
        <w:pStyle w:val="ListParagraph"/>
        <w:numPr>
          <w:ilvl w:val="0"/>
          <w:numId w:val="14"/>
        </w:numPr>
        <w:ind w:left="426" w:hanging="284"/>
        <w:rPr>
          <w:rFonts w:asciiTheme="minorHAnsi" w:hAnsiTheme="minorHAnsi" w:cstheme="minorHAnsi"/>
        </w:rPr>
      </w:pPr>
      <w:r w:rsidRPr="0077060B">
        <w:rPr>
          <w:rFonts w:asciiTheme="minorHAnsi" w:hAnsiTheme="minorHAnsi" w:cstheme="minorHAnsi"/>
        </w:rPr>
        <w:t>Binding and printing costs;</w:t>
      </w:r>
    </w:p>
    <w:p w14:paraId="4A751EC1" w14:textId="77777777" w:rsidR="00593DB8" w:rsidRPr="0077060B" w:rsidRDefault="00593DB8" w:rsidP="00593DB8">
      <w:pPr>
        <w:pStyle w:val="ListParagraph"/>
        <w:numPr>
          <w:ilvl w:val="0"/>
          <w:numId w:val="14"/>
        </w:numPr>
        <w:ind w:left="426" w:hanging="284"/>
        <w:rPr>
          <w:rFonts w:asciiTheme="minorHAnsi" w:hAnsiTheme="minorHAnsi" w:cstheme="minorHAnsi"/>
        </w:rPr>
      </w:pPr>
      <w:r w:rsidRPr="0077060B">
        <w:rPr>
          <w:rFonts w:asciiTheme="minorHAnsi" w:hAnsiTheme="minorHAnsi" w:cstheme="minorHAnsi"/>
        </w:rPr>
        <w:t>Page fees;</w:t>
      </w:r>
    </w:p>
    <w:p w14:paraId="0A29B060" w14:textId="77777777" w:rsidR="00593DB8" w:rsidRPr="0077060B" w:rsidRDefault="00593DB8" w:rsidP="00593DB8">
      <w:pPr>
        <w:pStyle w:val="ListParagraph"/>
        <w:numPr>
          <w:ilvl w:val="0"/>
          <w:numId w:val="14"/>
        </w:numPr>
        <w:ind w:left="426" w:hanging="284"/>
        <w:rPr>
          <w:rFonts w:asciiTheme="minorHAnsi" w:hAnsiTheme="minorHAnsi" w:cstheme="minorHAnsi"/>
        </w:rPr>
      </w:pPr>
      <w:r w:rsidRPr="0077060B">
        <w:rPr>
          <w:rFonts w:asciiTheme="minorHAnsi" w:hAnsiTheme="minorHAnsi" w:cstheme="minorHAnsi"/>
        </w:rPr>
        <w:t>Scholarships for students;</w:t>
      </w:r>
    </w:p>
    <w:p w14:paraId="7C6019AE" w14:textId="77777777" w:rsidR="00593DB8" w:rsidRPr="0077060B" w:rsidRDefault="00593DB8" w:rsidP="00593DB8">
      <w:pPr>
        <w:pStyle w:val="ListParagraph"/>
        <w:numPr>
          <w:ilvl w:val="0"/>
          <w:numId w:val="14"/>
        </w:numPr>
        <w:ind w:left="426" w:hanging="284"/>
        <w:rPr>
          <w:rFonts w:asciiTheme="minorHAnsi" w:hAnsiTheme="minorHAnsi" w:cstheme="minorHAnsi"/>
        </w:rPr>
      </w:pPr>
      <w:r w:rsidRPr="0077060B">
        <w:rPr>
          <w:rFonts w:asciiTheme="minorHAnsi" w:hAnsiTheme="minorHAnsi" w:cstheme="minorHAnsi"/>
        </w:rPr>
        <w:t>Appointment of post-doctoral fellows;</w:t>
      </w:r>
    </w:p>
    <w:p w14:paraId="0DC61B01" w14:textId="77777777" w:rsidR="00593DB8" w:rsidRPr="0077060B" w:rsidRDefault="00593DB8" w:rsidP="00593DB8">
      <w:pPr>
        <w:pStyle w:val="ListParagraph"/>
        <w:numPr>
          <w:ilvl w:val="0"/>
          <w:numId w:val="14"/>
        </w:numPr>
        <w:ind w:left="426" w:hanging="284"/>
        <w:rPr>
          <w:rFonts w:asciiTheme="minorHAnsi" w:hAnsiTheme="minorHAnsi" w:cstheme="minorHAnsi"/>
        </w:rPr>
      </w:pPr>
      <w:r w:rsidRPr="0077060B">
        <w:rPr>
          <w:rFonts w:asciiTheme="minorHAnsi" w:hAnsiTheme="minorHAnsi" w:cstheme="minorHAnsi"/>
        </w:rPr>
        <w:t>Books;</w:t>
      </w:r>
    </w:p>
    <w:p w14:paraId="0406B355" w14:textId="77777777" w:rsidR="00593DB8" w:rsidRPr="0077060B" w:rsidRDefault="00593DB8" w:rsidP="00593DB8">
      <w:pPr>
        <w:pStyle w:val="ListParagraph"/>
        <w:numPr>
          <w:ilvl w:val="0"/>
          <w:numId w:val="14"/>
        </w:numPr>
        <w:ind w:left="426" w:hanging="284"/>
        <w:rPr>
          <w:rFonts w:asciiTheme="minorHAnsi" w:hAnsiTheme="minorHAnsi" w:cstheme="minorHAnsi"/>
        </w:rPr>
      </w:pPr>
      <w:r w:rsidRPr="0077060B">
        <w:rPr>
          <w:rFonts w:asciiTheme="minorHAnsi" w:hAnsiTheme="minorHAnsi" w:cstheme="minorHAnsi"/>
        </w:rPr>
        <w:t>Catering, entertainment and refreshment costs; and</w:t>
      </w:r>
    </w:p>
    <w:p w14:paraId="101A7FAD" w14:textId="77777777" w:rsidR="00593DB8" w:rsidRPr="0077060B" w:rsidRDefault="00593DB8" w:rsidP="00593DB8">
      <w:pPr>
        <w:pStyle w:val="ListParagraph"/>
        <w:numPr>
          <w:ilvl w:val="0"/>
          <w:numId w:val="14"/>
        </w:numPr>
        <w:ind w:left="426" w:hanging="284"/>
        <w:rPr>
          <w:rFonts w:asciiTheme="minorHAnsi" w:hAnsiTheme="minorHAnsi" w:cstheme="minorHAnsi"/>
        </w:rPr>
      </w:pPr>
      <w:r w:rsidRPr="0077060B">
        <w:rPr>
          <w:rFonts w:asciiTheme="minorHAnsi" w:hAnsiTheme="minorHAnsi" w:cstheme="minorHAnsi"/>
        </w:rPr>
        <w:t>Use and payment to external consultants should be limited.</w:t>
      </w:r>
    </w:p>
    <w:p w14:paraId="63A0C160" w14:textId="77777777" w:rsidR="00593DB8" w:rsidRPr="0077060B" w:rsidRDefault="00593DB8" w:rsidP="00593DB8">
      <w:pPr>
        <w:rPr>
          <w:rFonts w:asciiTheme="minorHAnsi" w:hAnsiTheme="minorHAnsi" w:cstheme="minorHAnsi"/>
          <w:lang w:val="en-GB"/>
        </w:rPr>
      </w:pPr>
    </w:p>
    <w:p w14:paraId="29275C30" w14:textId="77777777" w:rsidR="00593DB8" w:rsidRPr="005A3D0B" w:rsidRDefault="00593DB8" w:rsidP="00593DB8">
      <w:pPr>
        <w:rPr>
          <w:rFonts w:asciiTheme="minorHAnsi" w:hAnsiTheme="minorHAnsi" w:cstheme="minorHAnsi"/>
          <w:b/>
          <w:lang w:val="en-GB"/>
        </w:rPr>
      </w:pPr>
      <w:r w:rsidRPr="0077060B">
        <w:rPr>
          <w:rFonts w:asciiTheme="minorHAnsi" w:hAnsiTheme="minorHAnsi" w:cstheme="minorHAnsi"/>
          <w:b/>
          <w:lang w:val="en-GB"/>
        </w:rPr>
        <w:t xml:space="preserve">DURATION </w:t>
      </w:r>
      <w:r w:rsidRPr="005A3D0B">
        <w:rPr>
          <w:rFonts w:asciiTheme="minorHAnsi" w:hAnsiTheme="minorHAnsi" w:cstheme="minorHAnsi"/>
          <w:b/>
          <w:lang w:val="en-GB"/>
        </w:rPr>
        <w:t>OF GRANT PERIOD</w:t>
      </w:r>
    </w:p>
    <w:p w14:paraId="66086EE2" w14:textId="7295A01C" w:rsidR="00593DB8" w:rsidRPr="001709E9" w:rsidRDefault="00593DB8" w:rsidP="00593DB8">
      <w:pPr>
        <w:pStyle w:val="ListParagraph"/>
        <w:numPr>
          <w:ilvl w:val="0"/>
          <w:numId w:val="17"/>
        </w:numPr>
        <w:ind w:left="426" w:hanging="284"/>
        <w:rPr>
          <w:rFonts w:asciiTheme="minorHAnsi" w:hAnsiTheme="minorHAnsi" w:cstheme="minorHAnsi"/>
          <w:lang w:val="en-GB"/>
        </w:rPr>
      </w:pPr>
      <w:r w:rsidRPr="0077060B">
        <w:rPr>
          <w:rFonts w:asciiTheme="minorHAnsi" w:hAnsiTheme="minorHAnsi" w:cstheme="minorHAnsi"/>
          <w:lang w:val="en-GB"/>
        </w:rPr>
        <w:t xml:space="preserve">The </w:t>
      </w:r>
      <w:r w:rsidRPr="001709E9">
        <w:rPr>
          <w:rFonts w:asciiTheme="minorHAnsi" w:hAnsiTheme="minorHAnsi" w:cstheme="minorHAnsi"/>
          <w:lang w:val="en-GB"/>
        </w:rPr>
        <w:t xml:space="preserve">grant period will be </w:t>
      </w:r>
      <w:r w:rsidR="005A3D0B">
        <w:rPr>
          <w:rFonts w:asciiTheme="minorHAnsi" w:hAnsiTheme="minorHAnsi" w:cstheme="minorHAnsi"/>
          <w:lang w:val="en-GB"/>
        </w:rPr>
        <w:t>from written date of acceptance of an award to a staff member t</w:t>
      </w:r>
      <w:r w:rsidRPr="001709E9">
        <w:rPr>
          <w:rFonts w:asciiTheme="minorHAnsi" w:hAnsiTheme="minorHAnsi" w:cstheme="minorHAnsi"/>
          <w:lang w:val="en-GB"/>
        </w:rPr>
        <w:t>o end November 20</w:t>
      </w:r>
      <w:r w:rsidR="00527394" w:rsidRPr="001709E9">
        <w:rPr>
          <w:rFonts w:asciiTheme="minorHAnsi" w:hAnsiTheme="minorHAnsi" w:cstheme="minorHAnsi"/>
          <w:lang w:val="en-GB"/>
        </w:rPr>
        <w:t>2</w:t>
      </w:r>
      <w:r w:rsidR="00BE5A45">
        <w:rPr>
          <w:rFonts w:asciiTheme="minorHAnsi" w:hAnsiTheme="minorHAnsi" w:cstheme="minorHAnsi"/>
          <w:lang w:val="en-GB"/>
        </w:rPr>
        <w:t>2</w:t>
      </w:r>
      <w:r w:rsidRPr="001709E9">
        <w:rPr>
          <w:rFonts w:asciiTheme="minorHAnsi" w:hAnsiTheme="minorHAnsi" w:cstheme="minorHAnsi"/>
          <w:lang w:val="en-GB"/>
        </w:rPr>
        <w:t>.</w:t>
      </w:r>
      <w:r w:rsidR="00DF4052" w:rsidRPr="001709E9">
        <w:rPr>
          <w:rFonts w:asciiTheme="minorHAnsi" w:hAnsiTheme="minorHAnsi" w:cstheme="minorHAnsi"/>
          <w:lang w:val="en-GB"/>
        </w:rPr>
        <w:t xml:space="preserve"> Staff appointments </w:t>
      </w:r>
      <w:proofErr w:type="gramStart"/>
      <w:r w:rsidR="00DF4052" w:rsidRPr="001709E9">
        <w:rPr>
          <w:rFonts w:asciiTheme="minorHAnsi" w:hAnsiTheme="minorHAnsi" w:cstheme="minorHAnsi"/>
          <w:lang w:val="en-GB"/>
        </w:rPr>
        <w:t>i.e.</w:t>
      </w:r>
      <w:proofErr w:type="gramEnd"/>
      <w:r w:rsidR="00DF4052" w:rsidRPr="001709E9">
        <w:rPr>
          <w:rFonts w:asciiTheme="minorHAnsi" w:hAnsiTheme="minorHAnsi" w:cstheme="minorHAnsi"/>
          <w:lang w:val="en-GB"/>
        </w:rPr>
        <w:t xml:space="preserve"> for teaching relief, research assistants can be made </w:t>
      </w:r>
      <w:r w:rsidR="00DC55EB" w:rsidRPr="001709E9">
        <w:rPr>
          <w:rFonts w:asciiTheme="minorHAnsi" w:hAnsiTheme="minorHAnsi" w:cstheme="minorHAnsi"/>
          <w:lang w:val="en-GB"/>
        </w:rPr>
        <w:t>un</w:t>
      </w:r>
      <w:r w:rsidR="00DF4052" w:rsidRPr="001709E9">
        <w:rPr>
          <w:rFonts w:asciiTheme="minorHAnsi" w:hAnsiTheme="minorHAnsi" w:cstheme="minorHAnsi"/>
          <w:lang w:val="en-GB"/>
        </w:rPr>
        <w:t>til end December 20</w:t>
      </w:r>
      <w:r w:rsidR="00527394" w:rsidRPr="001709E9">
        <w:rPr>
          <w:rFonts w:asciiTheme="minorHAnsi" w:hAnsiTheme="minorHAnsi" w:cstheme="minorHAnsi"/>
          <w:lang w:val="en-GB"/>
        </w:rPr>
        <w:t>2</w:t>
      </w:r>
      <w:r w:rsidR="00BE5A45">
        <w:rPr>
          <w:rFonts w:asciiTheme="minorHAnsi" w:hAnsiTheme="minorHAnsi" w:cstheme="minorHAnsi"/>
          <w:lang w:val="en-GB"/>
        </w:rPr>
        <w:t>2</w:t>
      </w:r>
      <w:r w:rsidR="00DF3F5B" w:rsidRPr="001709E9">
        <w:rPr>
          <w:rFonts w:asciiTheme="minorHAnsi" w:hAnsiTheme="minorHAnsi" w:cstheme="minorHAnsi"/>
          <w:lang w:val="en-GB"/>
        </w:rPr>
        <w:t>.</w:t>
      </w:r>
    </w:p>
    <w:p w14:paraId="6C92BEF2" w14:textId="77777777" w:rsidR="00DF4052" w:rsidRPr="0077060B" w:rsidRDefault="00DF4052" w:rsidP="00F32E43">
      <w:pPr>
        <w:pStyle w:val="ListParagraph"/>
        <w:ind w:left="426"/>
        <w:rPr>
          <w:rFonts w:asciiTheme="minorHAnsi" w:hAnsiTheme="minorHAnsi" w:cstheme="minorHAnsi"/>
          <w:lang w:val="en-GB"/>
        </w:rPr>
      </w:pPr>
    </w:p>
    <w:p w14:paraId="54B44ADD" w14:textId="77777777" w:rsidR="00593DB8" w:rsidRPr="0077060B" w:rsidRDefault="00593DB8" w:rsidP="00593DB8">
      <w:pPr>
        <w:rPr>
          <w:rFonts w:asciiTheme="minorHAnsi" w:hAnsiTheme="minorHAnsi" w:cstheme="minorHAnsi"/>
          <w:b/>
          <w:color w:val="FF0000"/>
          <w:u w:val="single"/>
          <w:lang w:val="en-GB"/>
        </w:rPr>
      </w:pPr>
      <w:r w:rsidRPr="0077060B">
        <w:rPr>
          <w:rFonts w:asciiTheme="minorHAnsi" w:hAnsiTheme="minorHAnsi" w:cstheme="minorHAnsi"/>
          <w:b/>
          <w:color w:val="FF0000"/>
          <w:u w:val="single"/>
          <w:lang w:val="en-GB"/>
        </w:rPr>
        <w:t>PLEASE NOTE</w:t>
      </w:r>
    </w:p>
    <w:p w14:paraId="23A8F15B" w14:textId="668507FD" w:rsidR="00593DB8" w:rsidRDefault="00593DB8" w:rsidP="00593DB8">
      <w:pPr>
        <w:pStyle w:val="ListParagraph"/>
        <w:numPr>
          <w:ilvl w:val="0"/>
          <w:numId w:val="18"/>
        </w:numPr>
        <w:ind w:left="426" w:hanging="284"/>
        <w:jc w:val="both"/>
        <w:rPr>
          <w:rFonts w:asciiTheme="minorHAnsi" w:hAnsiTheme="minorHAnsi" w:cstheme="minorHAnsi"/>
          <w:lang w:val="en-GB"/>
        </w:rPr>
      </w:pPr>
      <w:r w:rsidRPr="0077060B">
        <w:rPr>
          <w:rFonts w:asciiTheme="minorHAnsi" w:hAnsiTheme="minorHAnsi" w:cstheme="minorHAnsi"/>
          <w:lang w:val="en-GB"/>
        </w:rPr>
        <w:t>Please check with the Central UCDP Office</w:t>
      </w:r>
      <w:r w:rsidR="00571E1F" w:rsidRPr="0077060B">
        <w:rPr>
          <w:rFonts w:asciiTheme="minorHAnsi" w:hAnsiTheme="minorHAnsi" w:cstheme="minorHAnsi"/>
          <w:lang w:val="en-GB"/>
        </w:rPr>
        <w:t xml:space="preserve">, </w:t>
      </w:r>
      <w:r w:rsidR="00077B09">
        <w:rPr>
          <w:rFonts w:asciiTheme="minorHAnsi" w:hAnsiTheme="minorHAnsi" w:cstheme="minorHAnsi"/>
          <w:lang w:val="en-GB"/>
        </w:rPr>
        <w:t>Precious Ndwalane</w:t>
      </w:r>
      <w:r w:rsidR="005A3D0B">
        <w:rPr>
          <w:rFonts w:asciiTheme="minorHAnsi" w:hAnsiTheme="minorHAnsi" w:cstheme="minorHAnsi"/>
          <w:lang w:val="en-GB"/>
        </w:rPr>
        <w:t xml:space="preserve"> </w:t>
      </w:r>
      <w:r w:rsidR="00457859">
        <w:rPr>
          <w:rFonts w:asciiTheme="minorHAnsi" w:hAnsiTheme="minorHAnsi" w:cstheme="minorHAnsi"/>
          <w:lang w:val="en-GB"/>
        </w:rPr>
        <w:t>at</w:t>
      </w:r>
      <w:r w:rsidRPr="0077060B">
        <w:rPr>
          <w:rFonts w:asciiTheme="minorHAnsi" w:hAnsiTheme="minorHAnsi" w:cstheme="minorHAnsi"/>
          <w:lang w:val="en-GB"/>
        </w:rPr>
        <w:t xml:space="preserve"> </w:t>
      </w:r>
      <w:hyperlink r:id="rId8" w:history="1">
        <w:r w:rsidR="00077B09" w:rsidRPr="007F3557">
          <w:rPr>
            <w:rStyle w:val="Hyperlink"/>
            <w:rFonts w:asciiTheme="minorHAnsi" w:hAnsiTheme="minorHAnsi" w:cstheme="minorHAnsi"/>
            <w:lang w:val="en-GB"/>
          </w:rPr>
          <w:t>NdwalaneP@ukzn.ac.za</w:t>
        </w:r>
      </w:hyperlink>
      <w:r w:rsidR="005A3D0B">
        <w:rPr>
          <w:rFonts w:asciiTheme="minorHAnsi" w:hAnsiTheme="minorHAnsi" w:cstheme="minorHAnsi"/>
          <w:lang w:val="en-GB"/>
        </w:rPr>
        <w:t xml:space="preserve"> </w:t>
      </w:r>
      <w:r w:rsidRPr="0077060B">
        <w:rPr>
          <w:rFonts w:asciiTheme="minorHAnsi" w:hAnsiTheme="minorHAnsi" w:cstheme="minorHAnsi"/>
          <w:lang w:val="en-GB"/>
        </w:rPr>
        <w:t>for categories of expenses not covered above - prior to applying for such.</w:t>
      </w:r>
    </w:p>
    <w:p w14:paraId="233FE735" w14:textId="396E74A4" w:rsidR="009925AF" w:rsidRPr="005A3D0B" w:rsidRDefault="009925AF" w:rsidP="00593DB8">
      <w:pPr>
        <w:pStyle w:val="ListParagraph"/>
        <w:numPr>
          <w:ilvl w:val="0"/>
          <w:numId w:val="18"/>
        </w:numPr>
        <w:ind w:left="426" w:hanging="284"/>
        <w:jc w:val="both"/>
        <w:rPr>
          <w:rFonts w:asciiTheme="minorHAnsi" w:hAnsiTheme="minorHAnsi" w:cstheme="minorHAnsi"/>
          <w:u w:val="single"/>
          <w:lang w:val="en-GB"/>
        </w:rPr>
      </w:pPr>
      <w:r>
        <w:rPr>
          <w:rFonts w:asciiTheme="minorHAnsi" w:hAnsiTheme="minorHAnsi" w:cstheme="minorHAnsi"/>
          <w:lang w:val="en-GB"/>
        </w:rPr>
        <w:t xml:space="preserve">The fully completed application should be sent to the Central UCDP Office by close of business no later than </w:t>
      </w:r>
      <w:r w:rsidR="005A5CAF">
        <w:rPr>
          <w:rFonts w:asciiTheme="minorHAnsi" w:hAnsiTheme="minorHAnsi" w:cstheme="minorHAnsi"/>
          <w:b/>
          <w:lang w:val="en-GB"/>
        </w:rPr>
        <w:t>Friday, 28 January 2022</w:t>
      </w:r>
      <w:r>
        <w:rPr>
          <w:rFonts w:asciiTheme="minorHAnsi" w:hAnsiTheme="minorHAnsi" w:cstheme="minorHAnsi"/>
          <w:lang w:val="en-GB"/>
        </w:rPr>
        <w:t xml:space="preserve">. The e-mail address to use is </w:t>
      </w:r>
      <w:hyperlink r:id="rId9" w:history="1">
        <w:r w:rsidRPr="009925AF">
          <w:rPr>
            <w:rStyle w:val="Hyperlink"/>
            <w:rFonts w:asciiTheme="minorHAnsi" w:hAnsiTheme="minorHAnsi" w:cstheme="minorHAnsi"/>
            <w:u w:val="none"/>
            <w:lang w:val="en-GB"/>
          </w:rPr>
          <w:t>ucdp_credentialing@ukzn.ac.za</w:t>
        </w:r>
      </w:hyperlink>
      <w:r>
        <w:rPr>
          <w:rFonts w:asciiTheme="minorHAnsi" w:hAnsiTheme="minorHAnsi" w:cstheme="minorHAnsi"/>
          <w:lang w:val="en-GB"/>
        </w:rPr>
        <w:t xml:space="preserve"> </w:t>
      </w:r>
      <w:r w:rsidRPr="005A3D0B">
        <w:rPr>
          <w:rFonts w:asciiTheme="minorHAnsi" w:hAnsiTheme="minorHAnsi" w:cstheme="minorHAnsi"/>
          <w:u w:val="single"/>
          <w:lang w:val="en-GB"/>
        </w:rPr>
        <w:t xml:space="preserve">and only submissions addressed to this mailbox will be </w:t>
      </w:r>
      <w:r w:rsidR="009B7829">
        <w:rPr>
          <w:rFonts w:asciiTheme="minorHAnsi" w:hAnsiTheme="minorHAnsi" w:cstheme="minorHAnsi"/>
          <w:u w:val="single"/>
          <w:lang w:val="en-GB"/>
        </w:rPr>
        <w:t>considered.</w:t>
      </w:r>
    </w:p>
    <w:p w14:paraId="6595AA1A" w14:textId="77777777" w:rsidR="00C9262B" w:rsidRPr="007F26A7" w:rsidRDefault="009925AF" w:rsidP="00593DB8">
      <w:pPr>
        <w:pStyle w:val="ListParagraph"/>
        <w:numPr>
          <w:ilvl w:val="0"/>
          <w:numId w:val="18"/>
        </w:numPr>
        <w:ind w:left="426" w:hanging="284"/>
        <w:jc w:val="both"/>
        <w:rPr>
          <w:rFonts w:asciiTheme="minorHAnsi" w:hAnsiTheme="minorHAnsi" w:cstheme="minorHAnsi"/>
          <w:b/>
          <w:lang w:val="en-GB"/>
        </w:rPr>
      </w:pPr>
      <w:r w:rsidRPr="007F26A7">
        <w:rPr>
          <w:rFonts w:asciiTheme="minorHAnsi" w:hAnsiTheme="minorHAnsi" w:cstheme="minorHAnsi"/>
          <w:b/>
          <w:lang w:val="en-GB"/>
        </w:rPr>
        <w:t>All signatures must be obtained and all supporting documentation must be submitted with the application, incomplete applications will not be considered.</w:t>
      </w:r>
    </w:p>
    <w:p w14:paraId="39AB9D15" w14:textId="77777777" w:rsidR="00DF4052" w:rsidRPr="007F26A7" w:rsidRDefault="00DF4052" w:rsidP="00DF4052">
      <w:pPr>
        <w:jc w:val="both"/>
        <w:rPr>
          <w:rFonts w:asciiTheme="minorHAnsi" w:hAnsiTheme="minorHAnsi" w:cstheme="minorHAnsi"/>
          <w:b/>
          <w:sz w:val="22"/>
          <w:szCs w:val="22"/>
          <w:lang w:val="en-GB"/>
        </w:rPr>
      </w:pPr>
    </w:p>
    <w:p w14:paraId="07B60F37" w14:textId="77777777" w:rsidR="00DF4052" w:rsidRDefault="00DF4052" w:rsidP="00DF4052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6E7269A0" w14:textId="77777777" w:rsidR="00DF4052" w:rsidRDefault="00DF4052" w:rsidP="00DF4052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364B0541" w14:textId="77777777" w:rsidR="00593DB8" w:rsidRPr="0077060B" w:rsidRDefault="00593DB8" w:rsidP="00593DB8">
      <w:pPr>
        <w:rPr>
          <w:rFonts w:asciiTheme="minorHAnsi" w:hAnsiTheme="minorHAnsi" w:cstheme="minorHAnsi"/>
          <w:b/>
          <w:sz w:val="28"/>
          <w:szCs w:val="28"/>
        </w:rPr>
      </w:pPr>
      <w:r w:rsidRPr="0077060B">
        <w:rPr>
          <w:rFonts w:asciiTheme="minorHAnsi" w:hAnsiTheme="minorHAnsi" w:cstheme="minorHAnsi"/>
          <w:b/>
          <w:sz w:val="28"/>
          <w:szCs w:val="28"/>
        </w:rPr>
        <w:t xml:space="preserve">SECTION A: PERSONAL DETAILS OF APPLICANT </w:t>
      </w:r>
    </w:p>
    <w:p w14:paraId="77155844" w14:textId="77777777" w:rsidR="00593DB8" w:rsidRDefault="00593DB8" w:rsidP="00593DB8">
      <w:pPr>
        <w:rPr>
          <w:rFonts w:asciiTheme="minorHAnsi" w:hAnsiTheme="minorHAnsi" w:cstheme="minorHAnsi"/>
          <w:b/>
          <w:sz w:val="22"/>
          <w:szCs w:val="20"/>
        </w:rPr>
      </w:pPr>
    </w:p>
    <w:tbl>
      <w:tblPr>
        <w:tblW w:w="100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43"/>
        <w:gridCol w:w="140"/>
        <w:gridCol w:w="1276"/>
        <w:gridCol w:w="427"/>
        <w:gridCol w:w="140"/>
        <w:gridCol w:w="1134"/>
        <w:gridCol w:w="710"/>
        <w:gridCol w:w="2268"/>
        <w:gridCol w:w="2132"/>
      </w:tblGrid>
      <w:tr w:rsidR="003E63DE" w:rsidRPr="00B0232C" w14:paraId="380B0503" w14:textId="77777777" w:rsidTr="007B603B">
        <w:trPr>
          <w:trHeight w:val="579"/>
        </w:trPr>
        <w:tc>
          <w:tcPr>
            <w:tcW w:w="3259" w:type="dxa"/>
            <w:gridSpan w:val="3"/>
            <w:shd w:val="clear" w:color="auto" w:fill="D9D9D9" w:themeFill="background1" w:themeFillShade="D9"/>
          </w:tcPr>
          <w:p w14:paraId="08E817C0" w14:textId="77777777" w:rsidR="003E63DE" w:rsidRPr="00680695" w:rsidRDefault="003E63DE" w:rsidP="00593DB8">
            <w:pPr>
              <w:rPr>
                <w:rFonts w:ascii="Calibri" w:hAnsi="Calibri"/>
              </w:rPr>
            </w:pPr>
          </w:p>
          <w:p w14:paraId="4AE3DBB8" w14:textId="77777777" w:rsidR="003E63DE" w:rsidRPr="00680695" w:rsidRDefault="003E63DE" w:rsidP="00593DB8">
            <w:pPr>
              <w:rPr>
                <w:rFonts w:ascii="Calibri" w:hAnsi="Calibri"/>
              </w:rPr>
            </w:pPr>
            <w:r w:rsidRPr="00680695">
              <w:rPr>
                <w:rFonts w:ascii="Calibri" w:hAnsi="Calibri"/>
              </w:rPr>
              <w:t>First Name and Surname (In full):</w:t>
            </w:r>
          </w:p>
          <w:p w14:paraId="2270F9D0" w14:textId="77777777" w:rsidR="003E63DE" w:rsidRPr="00680695" w:rsidRDefault="003E63DE" w:rsidP="00593DB8">
            <w:pPr>
              <w:rPr>
                <w:rFonts w:ascii="Calibri" w:hAnsi="Calibri"/>
              </w:rPr>
            </w:pPr>
          </w:p>
        </w:tc>
        <w:tc>
          <w:tcPr>
            <w:tcW w:w="6811" w:type="dxa"/>
            <w:gridSpan w:val="6"/>
          </w:tcPr>
          <w:p w14:paraId="632C5D7A" w14:textId="77777777" w:rsidR="003E63DE" w:rsidRPr="00593DB8" w:rsidRDefault="003E63DE" w:rsidP="003E63DE">
            <w:pPr>
              <w:rPr>
                <w:rFonts w:ascii="Calibri" w:hAnsi="Calibri"/>
                <w:sz w:val="22"/>
                <w:szCs w:val="18"/>
              </w:rPr>
            </w:pPr>
          </w:p>
        </w:tc>
      </w:tr>
      <w:tr w:rsidR="00593DB8" w:rsidRPr="00B0232C" w14:paraId="1F07293E" w14:textId="77777777" w:rsidTr="007B603B">
        <w:tc>
          <w:tcPr>
            <w:tcW w:w="1983" w:type="dxa"/>
            <w:gridSpan w:val="2"/>
            <w:shd w:val="clear" w:color="auto" w:fill="D9D9D9" w:themeFill="background1" w:themeFillShade="D9"/>
            <w:vAlign w:val="center"/>
          </w:tcPr>
          <w:p w14:paraId="19CC08F4" w14:textId="77777777" w:rsidR="003E63DE" w:rsidRPr="00680695" w:rsidRDefault="003E63DE" w:rsidP="003E63DE">
            <w:pPr>
              <w:rPr>
                <w:rFonts w:ascii="Calibri" w:hAnsi="Calibri"/>
              </w:rPr>
            </w:pPr>
          </w:p>
          <w:p w14:paraId="43802958" w14:textId="77777777" w:rsidR="00593DB8" w:rsidRPr="00680695" w:rsidRDefault="003E63DE" w:rsidP="003E63DE">
            <w:pPr>
              <w:rPr>
                <w:rFonts w:ascii="Calibri" w:hAnsi="Calibri"/>
              </w:rPr>
            </w:pPr>
            <w:r w:rsidRPr="00680695">
              <w:rPr>
                <w:rFonts w:ascii="Calibri" w:hAnsi="Calibri"/>
              </w:rPr>
              <w:t>Staff Number</w:t>
            </w:r>
            <w:r w:rsidR="00593DB8" w:rsidRPr="00680695">
              <w:rPr>
                <w:rFonts w:ascii="Calibri" w:hAnsi="Calibri"/>
              </w:rPr>
              <w:t>:</w:t>
            </w:r>
          </w:p>
          <w:p w14:paraId="26BEF15B" w14:textId="77777777" w:rsidR="003E63DE" w:rsidRPr="00680695" w:rsidRDefault="003E63DE" w:rsidP="003E63DE">
            <w:pPr>
              <w:rPr>
                <w:rFonts w:ascii="Calibri" w:hAnsi="Calibri"/>
              </w:rPr>
            </w:pPr>
          </w:p>
        </w:tc>
        <w:tc>
          <w:tcPr>
            <w:tcW w:w="1843" w:type="dxa"/>
            <w:gridSpan w:val="3"/>
          </w:tcPr>
          <w:p w14:paraId="063E087A" w14:textId="77777777" w:rsidR="003E63DE" w:rsidRPr="00680695" w:rsidRDefault="003E63DE" w:rsidP="00A551C5">
            <w:pPr>
              <w:rPr>
                <w:rFonts w:ascii="Calibri" w:hAnsi="Calibri"/>
              </w:rPr>
            </w:pPr>
          </w:p>
        </w:tc>
        <w:tc>
          <w:tcPr>
            <w:tcW w:w="1844" w:type="dxa"/>
            <w:gridSpan w:val="2"/>
            <w:shd w:val="clear" w:color="auto" w:fill="D9D9D9" w:themeFill="background1" w:themeFillShade="D9"/>
            <w:vAlign w:val="center"/>
          </w:tcPr>
          <w:p w14:paraId="14D7F0B0" w14:textId="77777777" w:rsidR="00593DB8" w:rsidRPr="00680695" w:rsidRDefault="003E63DE" w:rsidP="003E63DE">
            <w:pPr>
              <w:rPr>
                <w:rFonts w:ascii="Calibri" w:hAnsi="Calibri"/>
              </w:rPr>
            </w:pPr>
            <w:r w:rsidRPr="00680695">
              <w:rPr>
                <w:rFonts w:ascii="Calibri" w:hAnsi="Calibri"/>
              </w:rPr>
              <w:t>Email Address:</w:t>
            </w:r>
          </w:p>
        </w:tc>
        <w:tc>
          <w:tcPr>
            <w:tcW w:w="4400" w:type="dxa"/>
            <w:gridSpan w:val="2"/>
          </w:tcPr>
          <w:p w14:paraId="3B39448A" w14:textId="77777777" w:rsidR="00593DB8" w:rsidRPr="00593DB8" w:rsidRDefault="00593DB8" w:rsidP="00A551C5">
            <w:pPr>
              <w:rPr>
                <w:rFonts w:ascii="Calibri" w:hAnsi="Calibri"/>
                <w:sz w:val="22"/>
                <w:szCs w:val="18"/>
              </w:rPr>
            </w:pPr>
          </w:p>
        </w:tc>
      </w:tr>
      <w:tr w:rsidR="00593DB8" w:rsidRPr="00B0232C" w14:paraId="296EA285" w14:textId="77777777" w:rsidTr="007B603B">
        <w:tc>
          <w:tcPr>
            <w:tcW w:w="1983" w:type="dxa"/>
            <w:gridSpan w:val="2"/>
            <w:shd w:val="clear" w:color="auto" w:fill="D9D9D9" w:themeFill="background1" w:themeFillShade="D9"/>
            <w:vAlign w:val="center"/>
          </w:tcPr>
          <w:p w14:paraId="70C5F175" w14:textId="77777777" w:rsidR="00D11EA1" w:rsidRPr="00680695" w:rsidRDefault="00D11EA1" w:rsidP="003E63DE">
            <w:pPr>
              <w:rPr>
                <w:rFonts w:ascii="Calibri" w:hAnsi="Calibri"/>
              </w:rPr>
            </w:pPr>
          </w:p>
          <w:p w14:paraId="74CD0FB6" w14:textId="77777777" w:rsidR="00593DB8" w:rsidRPr="00680695" w:rsidRDefault="003E63DE" w:rsidP="003E63DE">
            <w:pPr>
              <w:rPr>
                <w:rFonts w:ascii="Calibri" w:hAnsi="Calibri"/>
              </w:rPr>
            </w:pPr>
            <w:r w:rsidRPr="00680695">
              <w:rPr>
                <w:rFonts w:ascii="Calibri" w:hAnsi="Calibri"/>
              </w:rPr>
              <w:t>Contact Number:</w:t>
            </w:r>
          </w:p>
          <w:p w14:paraId="79E09CD8" w14:textId="77777777" w:rsidR="003E63DE" w:rsidRPr="00680695" w:rsidRDefault="003E63DE" w:rsidP="003E63DE">
            <w:pPr>
              <w:rPr>
                <w:rFonts w:ascii="Calibri" w:hAnsi="Calibri"/>
              </w:rPr>
            </w:pPr>
          </w:p>
        </w:tc>
        <w:tc>
          <w:tcPr>
            <w:tcW w:w="1843" w:type="dxa"/>
            <w:gridSpan w:val="3"/>
          </w:tcPr>
          <w:p w14:paraId="38EE01AE" w14:textId="77777777" w:rsidR="003E63DE" w:rsidRPr="00680695" w:rsidRDefault="003E63DE" w:rsidP="00A551C5">
            <w:pPr>
              <w:rPr>
                <w:rFonts w:ascii="Calibri" w:hAnsi="Calibri"/>
              </w:rPr>
            </w:pPr>
          </w:p>
        </w:tc>
        <w:tc>
          <w:tcPr>
            <w:tcW w:w="1844" w:type="dxa"/>
            <w:gridSpan w:val="2"/>
            <w:shd w:val="clear" w:color="auto" w:fill="D9D9D9" w:themeFill="background1" w:themeFillShade="D9"/>
            <w:vAlign w:val="center"/>
          </w:tcPr>
          <w:p w14:paraId="1DC349C1" w14:textId="77777777" w:rsidR="00593DB8" w:rsidRPr="00680695" w:rsidRDefault="003E63DE" w:rsidP="003E63DE">
            <w:pPr>
              <w:rPr>
                <w:rFonts w:ascii="Calibri" w:hAnsi="Calibri"/>
              </w:rPr>
            </w:pPr>
            <w:r w:rsidRPr="00680695">
              <w:rPr>
                <w:rFonts w:ascii="Calibri" w:hAnsi="Calibri"/>
              </w:rPr>
              <w:t>Mobile:</w:t>
            </w:r>
          </w:p>
        </w:tc>
        <w:tc>
          <w:tcPr>
            <w:tcW w:w="4400" w:type="dxa"/>
            <w:gridSpan w:val="2"/>
          </w:tcPr>
          <w:p w14:paraId="67F126E9" w14:textId="77777777" w:rsidR="00593DB8" w:rsidRPr="00593DB8" w:rsidRDefault="00593DB8" w:rsidP="00A551C5">
            <w:pPr>
              <w:rPr>
                <w:rFonts w:ascii="Calibri" w:hAnsi="Calibri"/>
                <w:sz w:val="22"/>
                <w:szCs w:val="18"/>
              </w:rPr>
            </w:pPr>
          </w:p>
        </w:tc>
      </w:tr>
      <w:tr w:rsidR="003E63DE" w:rsidRPr="00B0232C" w14:paraId="7E108FC7" w14:textId="77777777" w:rsidTr="007B603B">
        <w:tc>
          <w:tcPr>
            <w:tcW w:w="4960" w:type="dxa"/>
            <w:gridSpan w:val="6"/>
            <w:shd w:val="clear" w:color="auto" w:fill="D9D9D9" w:themeFill="background1" w:themeFillShade="D9"/>
            <w:vAlign w:val="center"/>
          </w:tcPr>
          <w:p w14:paraId="145D950C" w14:textId="77777777" w:rsidR="003E63DE" w:rsidRPr="00680695" w:rsidRDefault="003E63DE" w:rsidP="003E63DE">
            <w:pPr>
              <w:rPr>
                <w:rFonts w:asciiTheme="minorHAnsi" w:hAnsiTheme="minorHAnsi" w:cstheme="minorHAnsi"/>
              </w:rPr>
            </w:pPr>
          </w:p>
          <w:p w14:paraId="652BA0D5" w14:textId="77777777" w:rsidR="003E63DE" w:rsidRPr="00680695" w:rsidRDefault="003E63DE" w:rsidP="003E63DE">
            <w:pPr>
              <w:rPr>
                <w:rFonts w:asciiTheme="minorHAnsi" w:hAnsiTheme="minorHAnsi" w:cstheme="minorHAnsi"/>
              </w:rPr>
            </w:pPr>
            <w:r w:rsidRPr="00680695">
              <w:rPr>
                <w:rFonts w:asciiTheme="minorHAnsi" w:hAnsiTheme="minorHAnsi" w:cstheme="minorHAnsi"/>
              </w:rPr>
              <w:t xml:space="preserve">South African ID or Permanent Residence Number: </w:t>
            </w:r>
          </w:p>
          <w:p w14:paraId="55C6036A" w14:textId="77777777" w:rsidR="003E63DE" w:rsidRPr="00680695" w:rsidRDefault="003E63DE" w:rsidP="003E63DE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110" w:type="dxa"/>
            <w:gridSpan w:val="3"/>
          </w:tcPr>
          <w:p w14:paraId="287DD2E6" w14:textId="77777777" w:rsidR="003E63DE" w:rsidRPr="00593DB8" w:rsidRDefault="003E63DE" w:rsidP="00A551C5">
            <w:pPr>
              <w:rPr>
                <w:rFonts w:ascii="Calibri" w:hAnsi="Calibri"/>
                <w:sz w:val="22"/>
                <w:szCs w:val="18"/>
              </w:rPr>
            </w:pPr>
          </w:p>
        </w:tc>
      </w:tr>
      <w:tr w:rsidR="00D11EA1" w:rsidRPr="00B0232C" w14:paraId="38510333" w14:textId="77777777" w:rsidTr="007B603B">
        <w:trPr>
          <w:trHeight w:val="412"/>
        </w:trPr>
        <w:tc>
          <w:tcPr>
            <w:tcW w:w="10070" w:type="dxa"/>
            <w:gridSpan w:val="9"/>
            <w:shd w:val="clear" w:color="auto" w:fill="D9D9D9" w:themeFill="background1" w:themeFillShade="D9"/>
            <w:vAlign w:val="center"/>
          </w:tcPr>
          <w:p w14:paraId="5C68B768" w14:textId="77777777" w:rsidR="00D11EA1" w:rsidRPr="00680695" w:rsidRDefault="00D11EA1" w:rsidP="00D11EA1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680695">
              <w:rPr>
                <w:rFonts w:asciiTheme="minorHAnsi" w:hAnsiTheme="minorHAnsi" w:cstheme="minorHAnsi"/>
                <w:b/>
                <w:sz w:val="28"/>
                <w:szCs w:val="28"/>
              </w:rPr>
              <w:t>Historical Racial Category</w:t>
            </w:r>
          </w:p>
        </w:tc>
      </w:tr>
      <w:tr w:rsidR="00D11EA1" w:rsidRPr="00B0232C" w14:paraId="06A9A785" w14:textId="77777777" w:rsidTr="007B603B">
        <w:trPr>
          <w:trHeight w:val="412"/>
        </w:trPr>
        <w:tc>
          <w:tcPr>
            <w:tcW w:w="1843" w:type="dxa"/>
            <w:shd w:val="clear" w:color="auto" w:fill="D9D9D9" w:themeFill="background1" w:themeFillShade="D9"/>
          </w:tcPr>
          <w:p w14:paraId="16F47D04" w14:textId="77777777" w:rsidR="00D11EA1" w:rsidRPr="00680695" w:rsidRDefault="00D11EA1" w:rsidP="00D11EA1">
            <w:pPr>
              <w:contextualSpacing/>
              <w:rPr>
                <w:rFonts w:asciiTheme="minorHAnsi" w:hAnsiTheme="minorHAnsi" w:cstheme="minorHAnsi"/>
              </w:rPr>
            </w:pPr>
            <w:r w:rsidRPr="00680695">
              <w:rPr>
                <w:rFonts w:asciiTheme="minorHAnsi" w:hAnsiTheme="minorHAnsi" w:cstheme="minorHAnsi"/>
              </w:rPr>
              <w:t>Black African</w:t>
            </w:r>
          </w:p>
        </w:tc>
        <w:tc>
          <w:tcPr>
            <w:tcW w:w="3827" w:type="dxa"/>
            <w:gridSpan w:val="6"/>
            <w:shd w:val="clear" w:color="auto" w:fill="D9D9D9" w:themeFill="background1" w:themeFillShade="D9"/>
          </w:tcPr>
          <w:p w14:paraId="3C6CD2DA" w14:textId="77777777" w:rsidR="00D11EA1" w:rsidRPr="00680695" w:rsidRDefault="00D11EA1" w:rsidP="00D11EA1">
            <w:pPr>
              <w:rPr>
                <w:rFonts w:ascii="Calibri" w:hAnsi="Calibri"/>
              </w:rPr>
            </w:pPr>
            <w:r w:rsidRPr="00680695">
              <w:rPr>
                <w:rFonts w:asciiTheme="minorHAnsi" w:hAnsiTheme="minorHAnsi" w:cstheme="minorHAnsi"/>
              </w:rPr>
              <w:t>Asian (SA Indian, Indian; Chinese)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35E1CB37" w14:textId="77777777" w:rsidR="00D11EA1" w:rsidRPr="00680695" w:rsidRDefault="00D11EA1" w:rsidP="00A551C5">
            <w:pPr>
              <w:rPr>
                <w:rFonts w:ascii="Calibri" w:hAnsi="Calibri"/>
              </w:rPr>
            </w:pPr>
            <w:r w:rsidRPr="00680695">
              <w:rPr>
                <w:rFonts w:asciiTheme="minorHAnsi" w:hAnsiTheme="minorHAnsi" w:cstheme="minorHAnsi"/>
              </w:rPr>
              <w:t>White</w:t>
            </w:r>
          </w:p>
        </w:tc>
        <w:tc>
          <w:tcPr>
            <w:tcW w:w="2132" w:type="dxa"/>
            <w:shd w:val="clear" w:color="auto" w:fill="D9D9D9" w:themeFill="background1" w:themeFillShade="D9"/>
          </w:tcPr>
          <w:p w14:paraId="323DC48A" w14:textId="77777777" w:rsidR="00D11EA1" w:rsidRPr="00680695" w:rsidRDefault="00D11EA1" w:rsidP="00A551C5">
            <w:pPr>
              <w:rPr>
                <w:rFonts w:ascii="Calibri" w:hAnsi="Calibri"/>
              </w:rPr>
            </w:pPr>
            <w:proofErr w:type="spellStart"/>
            <w:r w:rsidRPr="00680695">
              <w:rPr>
                <w:rFonts w:asciiTheme="minorHAnsi" w:hAnsiTheme="minorHAnsi" w:cstheme="minorHAnsi"/>
              </w:rPr>
              <w:t>Coloured</w:t>
            </w:r>
            <w:proofErr w:type="spellEnd"/>
          </w:p>
        </w:tc>
      </w:tr>
      <w:tr w:rsidR="00D11EA1" w:rsidRPr="00B0232C" w14:paraId="75BA7D10" w14:textId="77777777" w:rsidTr="007B603B">
        <w:trPr>
          <w:trHeight w:val="412"/>
        </w:trPr>
        <w:tc>
          <w:tcPr>
            <w:tcW w:w="1843" w:type="dxa"/>
          </w:tcPr>
          <w:p w14:paraId="358C5470" w14:textId="77777777" w:rsidR="00D11EA1" w:rsidRPr="00D11EA1" w:rsidRDefault="00D11EA1" w:rsidP="00D11EA1">
            <w:pPr>
              <w:contextualSpacing/>
              <w:rPr>
                <w:rFonts w:asciiTheme="minorHAnsi" w:hAnsiTheme="minorHAnsi" w:cstheme="minorHAnsi"/>
                <w:sz w:val="22"/>
                <w:szCs w:val="20"/>
              </w:rPr>
            </w:pPr>
          </w:p>
        </w:tc>
        <w:tc>
          <w:tcPr>
            <w:tcW w:w="3827" w:type="dxa"/>
            <w:gridSpan w:val="6"/>
          </w:tcPr>
          <w:p w14:paraId="63900C3A" w14:textId="77777777" w:rsidR="00D11EA1" w:rsidRPr="00593DB8" w:rsidRDefault="00D11EA1" w:rsidP="00A551C5">
            <w:pPr>
              <w:rPr>
                <w:rFonts w:asciiTheme="minorHAnsi" w:hAnsiTheme="minorHAnsi" w:cstheme="minorHAnsi"/>
                <w:sz w:val="22"/>
                <w:szCs w:val="20"/>
              </w:rPr>
            </w:pPr>
          </w:p>
        </w:tc>
        <w:tc>
          <w:tcPr>
            <w:tcW w:w="2268" w:type="dxa"/>
          </w:tcPr>
          <w:p w14:paraId="2831E81C" w14:textId="77777777" w:rsidR="00D11EA1" w:rsidRPr="00593DB8" w:rsidRDefault="00D11EA1" w:rsidP="00A551C5">
            <w:pPr>
              <w:rPr>
                <w:rFonts w:asciiTheme="minorHAnsi" w:hAnsiTheme="minorHAnsi" w:cstheme="minorHAnsi"/>
                <w:sz w:val="22"/>
                <w:szCs w:val="20"/>
              </w:rPr>
            </w:pPr>
          </w:p>
        </w:tc>
        <w:tc>
          <w:tcPr>
            <w:tcW w:w="2132" w:type="dxa"/>
          </w:tcPr>
          <w:p w14:paraId="1DA24840" w14:textId="77777777" w:rsidR="00D11EA1" w:rsidRPr="00593DB8" w:rsidRDefault="00D11EA1" w:rsidP="00A551C5">
            <w:pPr>
              <w:rPr>
                <w:rFonts w:ascii="Calibri" w:hAnsi="Calibri"/>
                <w:sz w:val="22"/>
                <w:szCs w:val="18"/>
              </w:rPr>
            </w:pPr>
          </w:p>
        </w:tc>
      </w:tr>
      <w:tr w:rsidR="00D11EA1" w:rsidRPr="00B0232C" w14:paraId="18A707D4" w14:textId="77777777" w:rsidTr="007B603B">
        <w:tc>
          <w:tcPr>
            <w:tcW w:w="10070" w:type="dxa"/>
            <w:gridSpan w:val="9"/>
            <w:shd w:val="clear" w:color="auto" w:fill="D9D9D9" w:themeFill="background1" w:themeFillShade="D9"/>
            <w:vAlign w:val="center"/>
          </w:tcPr>
          <w:p w14:paraId="0E5CC966" w14:textId="77777777" w:rsidR="00D11EA1" w:rsidRPr="00680695" w:rsidRDefault="00D11EA1" w:rsidP="007B603B">
            <w:pPr>
              <w:contextualSpacing/>
              <w:jc w:val="center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680695">
              <w:rPr>
                <w:rFonts w:asciiTheme="minorHAnsi" w:hAnsiTheme="minorHAnsi" w:cstheme="minorHAnsi"/>
                <w:b/>
                <w:sz w:val="28"/>
                <w:szCs w:val="28"/>
              </w:rPr>
              <w:t>Designation at UKZN</w:t>
            </w:r>
          </w:p>
        </w:tc>
      </w:tr>
      <w:tr w:rsidR="00593DB8" w:rsidRPr="00680695" w14:paraId="02C4D44B" w14:textId="77777777" w:rsidTr="00125BD3">
        <w:tc>
          <w:tcPr>
            <w:tcW w:w="3686" w:type="dxa"/>
            <w:gridSpan w:val="4"/>
            <w:shd w:val="clear" w:color="auto" w:fill="D9D9D9" w:themeFill="background1" w:themeFillShade="D9"/>
          </w:tcPr>
          <w:p w14:paraId="5AE40537" w14:textId="77777777" w:rsidR="00593DB8" w:rsidRPr="00680695" w:rsidRDefault="007B603B" w:rsidP="007B603B">
            <w:pPr>
              <w:rPr>
                <w:rFonts w:asciiTheme="minorHAnsi" w:hAnsiTheme="minorHAnsi" w:cstheme="minorHAnsi"/>
              </w:rPr>
            </w:pPr>
            <w:r w:rsidRPr="00680695">
              <w:rPr>
                <w:rFonts w:asciiTheme="minorHAnsi" w:hAnsiTheme="minorHAnsi" w:cstheme="minorHAnsi"/>
              </w:rPr>
              <w:t>Lecturer</w:t>
            </w:r>
            <w:r w:rsidR="00CA6972">
              <w:rPr>
                <w:rFonts w:asciiTheme="minorHAnsi" w:hAnsiTheme="minorHAnsi" w:cstheme="minorHAnsi"/>
              </w:rPr>
              <w:t xml:space="preserve"> - </w:t>
            </w:r>
            <w:r w:rsidRPr="00680695">
              <w:rPr>
                <w:rFonts w:asciiTheme="minorHAnsi" w:hAnsiTheme="minorHAnsi" w:cstheme="minorHAnsi"/>
              </w:rPr>
              <w:t>AADP</w:t>
            </w:r>
          </w:p>
        </w:tc>
        <w:tc>
          <w:tcPr>
            <w:tcW w:w="6384" w:type="dxa"/>
            <w:gridSpan w:val="5"/>
          </w:tcPr>
          <w:p w14:paraId="78A8E778" w14:textId="77777777" w:rsidR="00593DB8" w:rsidRPr="00680695" w:rsidRDefault="00593DB8" w:rsidP="00A551C5">
            <w:pPr>
              <w:rPr>
                <w:rFonts w:ascii="Calibri" w:hAnsi="Calibri"/>
              </w:rPr>
            </w:pPr>
          </w:p>
        </w:tc>
      </w:tr>
      <w:tr w:rsidR="00656074" w:rsidRPr="00680695" w14:paraId="53D7D281" w14:textId="77777777" w:rsidTr="00125BD3">
        <w:tc>
          <w:tcPr>
            <w:tcW w:w="3686" w:type="dxa"/>
            <w:gridSpan w:val="4"/>
            <w:shd w:val="clear" w:color="auto" w:fill="D9D9D9" w:themeFill="background1" w:themeFillShade="D9"/>
          </w:tcPr>
          <w:p w14:paraId="5410F1B9" w14:textId="77777777" w:rsidR="00656074" w:rsidRPr="00680695" w:rsidRDefault="00656074" w:rsidP="00A551C5">
            <w:pPr>
              <w:rPr>
                <w:rFonts w:asciiTheme="minorHAnsi" w:hAnsiTheme="minorHAnsi" w:cstheme="minorHAnsi"/>
              </w:rPr>
            </w:pPr>
            <w:r w:rsidRPr="00680695">
              <w:rPr>
                <w:rFonts w:asciiTheme="minorHAnsi" w:hAnsiTheme="minorHAnsi" w:cstheme="minorHAnsi"/>
              </w:rPr>
              <w:t>Lecturer</w:t>
            </w:r>
            <w:r w:rsidR="00CA6972">
              <w:rPr>
                <w:rFonts w:asciiTheme="minorHAnsi" w:hAnsiTheme="minorHAnsi" w:cstheme="minorHAnsi"/>
              </w:rPr>
              <w:t xml:space="preserve"> - </w:t>
            </w:r>
            <w:proofErr w:type="spellStart"/>
            <w:r w:rsidRPr="00680695">
              <w:rPr>
                <w:rFonts w:asciiTheme="minorHAnsi" w:hAnsiTheme="minorHAnsi" w:cstheme="minorHAnsi"/>
              </w:rPr>
              <w:t>nGAP</w:t>
            </w:r>
            <w:proofErr w:type="spellEnd"/>
          </w:p>
        </w:tc>
        <w:tc>
          <w:tcPr>
            <w:tcW w:w="6384" w:type="dxa"/>
            <w:gridSpan w:val="5"/>
          </w:tcPr>
          <w:p w14:paraId="2916340E" w14:textId="77777777" w:rsidR="00656074" w:rsidRPr="00680695" w:rsidRDefault="00656074" w:rsidP="00A551C5">
            <w:pPr>
              <w:rPr>
                <w:rFonts w:ascii="Calibri" w:hAnsi="Calibri"/>
              </w:rPr>
            </w:pPr>
          </w:p>
        </w:tc>
      </w:tr>
      <w:tr w:rsidR="007B603B" w:rsidRPr="00680695" w14:paraId="180E1A45" w14:textId="77777777" w:rsidTr="00125BD3">
        <w:tc>
          <w:tcPr>
            <w:tcW w:w="3686" w:type="dxa"/>
            <w:gridSpan w:val="4"/>
            <w:shd w:val="clear" w:color="auto" w:fill="D9D9D9" w:themeFill="background1" w:themeFillShade="D9"/>
          </w:tcPr>
          <w:p w14:paraId="19B37B67" w14:textId="77777777" w:rsidR="007B603B" w:rsidRPr="00680695" w:rsidRDefault="007B603B" w:rsidP="00A551C5">
            <w:pPr>
              <w:rPr>
                <w:rFonts w:asciiTheme="minorHAnsi" w:hAnsiTheme="minorHAnsi" w:cstheme="minorHAnsi"/>
              </w:rPr>
            </w:pPr>
            <w:r w:rsidRPr="00680695">
              <w:rPr>
                <w:rFonts w:asciiTheme="minorHAnsi" w:hAnsiTheme="minorHAnsi" w:cstheme="minorHAnsi"/>
              </w:rPr>
              <w:t>Senior Lecturer</w:t>
            </w:r>
          </w:p>
        </w:tc>
        <w:tc>
          <w:tcPr>
            <w:tcW w:w="6384" w:type="dxa"/>
            <w:gridSpan w:val="5"/>
          </w:tcPr>
          <w:p w14:paraId="1591DE69" w14:textId="77777777" w:rsidR="007B603B" w:rsidRPr="00680695" w:rsidRDefault="007B603B" w:rsidP="00A551C5">
            <w:pPr>
              <w:rPr>
                <w:rFonts w:ascii="Calibri" w:hAnsi="Calibri"/>
              </w:rPr>
            </w:pPr>
          </w:p>
        </w:tc>
      </w:tr>
      <w:tr w:rsidR="007B603B" w:rsidRPr="00680695" w14:paraId="38B22EA1" w14:textId="77777777" w:rsidTr="00125BD3">
        <w:tc>
          <w:tcPr>
            <w:tcW w:w="3686" w:type="dxa"/>
            <w:gridSpan w:val="4"/>
            <w:shd w:val="clear" w:color="auto" w:fill="D9D9D9" w:themeFill="background1" w:themeFillShade="D9"/>
          </w:tcPr>
          <w:p w14:paraId="74DDF740" w14:textId="77777777" w:rsidR="007B603B" w:rsidRPr="00680695" w:rsidRDefault="007B603B" w:rsidP="00A551C5">
            <w:pPr>
              <w:rPr>
                <w:rFonts w:asciiTheme="minorHAnsi" w:hAnsiTheme="minorHAnsi" w:cstheme="minorHAnsi"/>
              </w:rPr>
            </w:pPr>
            <w:r w:rsidRPr="00680695">
              <w:rPr>
                <w:rFonts w:asciiTheme="minorHAnsi" w:hAnsiTheme="minorHAnsi" w:cstheme="minorHAnsi"/>
              </w:rPr>
              <w:t>Other (specify)</w:t>
            </w:r>
          </w:p>
        </w:tc>
        <w:tc>
          <w:tcPr>
            <w:tcW w:w="6384" w:type="dxa"/>
            <w:gridSpan w:val="5"/>
          </w:tcPr>
          <w:p w14:paraId="02635B4C" w14:textId="77777777" w:rsidR="007B603B" w:rsidRPr="00680695" w:rsidRDefault="007B603B" w:rsidP="00A551C5">
            <w:pPr>
              <w:rPr>
                <w:rFonts w:ascii="Calibri" w:hAnsi="Calibri"/>
              </w:rPr>
            </w:pPr>
          </w:p>
        </w:tc>
      </w:tr>
    </w:tbl>
    <w:p w14:paraId="26B39CED" w14:textId="77777777" w:rsidR="007B603B" w:rsidRPr="00680695" w:rsidRDefault="00125BD3">
      <w:r w:rsidRPr="00680695">
        <w:tab/>
      </w:r>
      <w:r w:rsidRPr="00680695">
        <w:tab/>
      </w:r>
      <w:r w:rsidRPr="00680695">
        <w:tab/>
      </w:r>
      <w:r w:rsidRPr="00680695">
        <w:tab/>
      </w:r>
      <w:r w:rsidRPr="00680695">
        <w:tab/>
      </w:r>
      <w:r w:rsidRPr="00680695">
        <w:tab/>
      </w:r>
      <w:r w:rsidRPr="00680695">
        <w:tab/>
      </w:r>
      <w:r w:rsidRPr="00680695">
        <w:tab/>
      </w:r>
      <w:r w:rsidRPr="00680695">
        <w:tab/>
      </w:r>
      <w:r w:rsidRPr="00680695">
        <w:tab/>
      </w:r>
      <w:r w:rsidRPr="00680695">
        <w:tab/>
      </w:r>
      <w:r w:rsidRPr="00680695">
        <w:tab/>
      </w:r>
      <w:r w:rsidRPr="00680695">
        <w:tab/>
      </w:r>
    </w:p>
    <w:tbl>
      <w:tblPr>
        <w:tblW w:w="411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28"/>
        <w:gridCol w:w="1028"/>
        <w:gridCol w:w="1027"/>
        <w:gridCol w:w="1028"/>
      </w:tblGrid>
      <w:tr w:rsidR="00125BD3" w:rsidRPr="00680695" w14:paraId="06F95972" w14:textId="77777777" w:rsidTr="00125BD3">
        <w:tc>
          <w:tcPr>
            <w:tcW w:w="41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397F0AF" w14:textId="77777777" w:rsidR="00125BD3" w:rsidRPr="00680695" w:rsidRDefault="00125BD3" w:rsidP="007B603B">
            <w:pPr>
              <w:jc w:val="center"/>
              <w:rPr>
                <w:rFonts w:ascii="Calibri" w:hAnsi="Calibri"/>
              </w:rPr>
            </w:pPr>
            <w:r w:rsidRPr="00680695">
              <w:rPr>
                <w:rFonts w:ascii="Calibri" w:hAnsi="Calibri"/>
              </w:rPr>
              <w:t>Gender</w:t>
            </w:r>
          </w:p>
        </w:tc>
      </w:tr>
      <w:tr w:rsidR="00125BD3" w:rsidRPr="00680695" w14:paraId="3B31027F" w14:textId="77777777" w:rsidTr="00125BD3">
        <w:tc>
          <w:tcPr>
            <w:tcW w:w="1028" w:type="dxa"/>
            <w:shd w:val="clear" w:color="auto" w:fill="D9D9D9" w:themeFill="background1" w:themeFillShade="D9"/>
            <w:vAlign w:val="center"/>
          </w:tcPr>
          <w:p w14:paraId="26E92529" w14:textId="77777777" w:rsidR="00125BD3" w:rsidRPr="00680695" w:rsidRDefault="00125BD3" w:rsidP="009A2725">
            <w:pPr>
              <w:rPr>
                <w:rFonts w:ascii="Calibri" w:hAnsi="Calibri"/>
              </w:rPr>
            </w:pPr>
            <w:r w:rsidRPr="00680695">
              <w:rPr>
                <w:rFonts w:ascii="Calibri" w:hAnsi="Calibri"/>
              </w:rPr>
              <w:t xml:space="preserve"> </w:t>
            </w:r>
          </w:p>
          <w:p w14:paraId="594358F4" w14:textId="77777777" w:rsidR="00125BD3" w:rsidRPr="00680695" w:rsidRDefault="00125BD3" w:rsidP="009A2725">
            <w:pPr>
              <w:rPr>
                <w:rFonts w:ascii="Calibri" w:hAnsi="Calibri"/>
              </w:rPr>
            </w:pPr>
            <w:r w:rsidRPr="00680695">
              <w:rPr>
                <w:rFonts w:ascii="Calibri" w:hAnsi="Calibri"/>
              </w:rPr>
              <w:t>Male</w:t>
            </w:r>
          </w:p>
          <w:p w14:paraId="07B8784A" w14:textId="77777777" w:rsidR="00125BD3" w:rsidRPr="00680695" w:rsidRDefault="00125BD3" w:rsidP="009A2725">
            <w:pPr>
              <w:rPr>
                <w:rFonts w:ascii="Calibri" w:hAnsi="Calibri"/>
              </w:rPr>
            </w:pPr>
          </w:p>
        </w:tc>
        <w:tc>
          <w:tcPr>
            <w:tcW w:w="1028" w:type="dxa"/>
            <w:vAlign w:val="center"/>
          </w:tcPr>
          <w:p w14:paraId="4AEB54B9" w14:textId="77777777" w:rsidR="00125BD3" w:rsidRPr="00680695" w:rsidRDefault="00125BD3" w:rsidP="009A2725">
            <w:pPr>
              <w:rPr>
                <w:rFonts w:ascii="Calibri" w:hAnsi="Calibri"/>
              </w:rPr>
            </w:pPr>
          </w:p>
        </w:tc>
        <w:tc>
          <w:tcPr>
            <w:tcW w:w="1027" w:type="dxa"/>
            <w:shd w:val="clear" w:color="auto" w:fill="D9D9D9" w:themeFill="background1" w:themeFillShade="D9"/>
            <w:vAlign w:val="center"/>
          </w:tcPr>
          <w:p w14:paraId="411E0CA2" w14:textId="77777777" w:rsidR="00125BD3" w:rsidRPr="00680695" w:rsidRDefault="00125BD3" w:rsidP="009A2725">
            <w:pPr>
              <w:rPr>
                <w:rFonts w:ascii="Calibri" w:hAnsi="Calibri"/>
              </w:rPr>
            </w:pPr>
            <w:r w:rsidRPr="00680695">
              <w:rPr>
                <w:rFonts w:ascii="Calibri" w:hAnsi="Calibri"/>
              </w:rPr>
              <w:t>Female</w:t>
            </w:r>
          </w:p>
        </w:tc>
        <w:tc>
          <w:tcPr>
            <w:tcW w:w="1028" w:type="dxa"/>
          </w:tcPr>
          <w:p w14:paraId="38D76B02" w14:textId="77777777" w:rsidR="00125BD3" w:rsidRPr="00680695" w:rsidRDefault="00125BD3" w:rsidP="009A2725">
            <w:pPr>
              <w:rPr>
                <w:rFonts w:ascii="Calibri" w:hAnsi="Calibri"/>
              </w:rPr>
            </w:pPr>
          </w:p>
        </w:tc>
      </w:tr>
    </w:tbl>
    <w:tbl>
      <w:tblPr>
        <w:tblpPr w:leftFromText="180" w:rightFromText="180" w:vertAnchor="text" w:horzAnchor="page" w:tblpX="6053" w:tblpY="-904"/>
        <w:tblW w:w="32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223"/>
      </w:tblGrid>
      <w:tr w:rsidR="00125BD3" w:rsidRPr="00680695" w14:paraId="53560334" w14:textId="77777777" w:rsidTr="00656074">
        <w:trPr>
          <w:trHeight w:val="208"/>
        </w:trPr>
        <w:tc>
          <w:tcPr>
            <w:tcW w:w="3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23982A6" w14:textId="77777777" w:rsidR="00125BD3" w:rsidRPr="00680695" w:rsidRDefault="00125BD3" w:rsidP="00125BD3">
            <w:pPr>
              <w:jc w:val="center"/>
              <w:rPr>
                <w:rFonts w:ascii="Calibri" w:hAnsi="Calibri"/>
              </w:rPr>
            </w:pPr>
            <w:r w:rsidRPr="00680695">
              <w:rPr>
                <w:rFonts w:ascii="Calibri" w:hAnsi="Calibri"/>
              </w:rPr>
              <w:t>Age (in years at last birthday)</w:t>
            </w:r>
          </w:p>
        </w:tc>
      </w:tr>
      <w:tr w:rsidR="00125BD3" w:rsidRPr="00680695" w14:paraId="02249D14" w14:textId="77777777" w:rsidTr="00656074">
        <w:trPr>
          <w:trHeight w:val="187"/>
        </w:trPr>
        <w:tc>
          <w:tcPr>
            <w:tcW w:w="3223" w:type="dxa"/>
            <w:shd w:val="clear" w:color="auto" w:fill="auto"/>
            <w:vAlign w:val="center"/>
          </w:tcPr>
          <w:p w14:paraId="25C5C71F" w14:textId="77777777" w:rsidR="00125BD3" w:rsidRPr="00680695" w:rsidRDefault="00125BD3" w:rsidP="00125BD3">
            <w:pPr>
              <w:rPr>
                <w:rFonts w:ascii="Calibri" w:hAnsi="Calibri"/>
              </w:rPr>
            </w:pPr>
          </w:p>
          <w:p w14:paraId="2F74B2F3" w14:textId="77777777" w:rsidR="00125BD3" w:rsidRPr="00680695" w:rsidRDefault="00125BD3" w:rsidP="00125BD3">
            <w:pPr>
              <w:rPr>
                <w:rFonts w:ascii="Calibri" w:hAnsi="Calibri"/>
              </w:rPr>
            </w:pPr>
          </w:p>
          <w:p w14:paraId="2B01E115" w14:textId="77777777" w:rsidR="00125BD3" w:rsidRPr="00680695" w:rsidRDefault="00125BD3" w:rsidP="00125BD3">
            <w:pPr>
              <w:rPr>
                <w:rFonts w:ascii="Calibri" w:hAnsi="Calibri"/>
              </w:rPr>
            </w:pPr>
          </w:p>
        </w:tc>
      </w:tr>
    </w:tbl>
    <w:p w14:paraId="51AAAF74" w14:textId="77777777" w:rsidR="00593DB8" w:rsidRDefault="00593DB8" w:rsidP="00593DB8">
      <w:pPr>
        <w:rPr>
          <w:rFonts w:asciiTheme="minorHAnsi" w:hAnsiTheme="minorHAnsi" w:cstheme="minorHAnsi"/>
          <w:b/>
          <w:sz w:val="22"/>
          <w:szCs w:val="20"/>
        </w:rPr>
      </w:pPr>
    </w:p>
    <w:p w14:paraId="1C19CEE9" w14:textId="77777777" w:rsidR="00593DB8" w:rsidRDefault="00593DB8" w:rsidP="00593DB8">
      <w:pPr>
        <w:ind w:left="426" w:hanging="284"/>
        <w:rPr>
          <w:rFonts w:asciiTheme="minorHAnsi" w:hAnsiTheme="minorHAnsi" w:cstheme="minorHAnsi"/>
          <w:sz w:val="22"/>
          <w:szCs w:val="20"/>
        </w:rPr>
      </w:pPr>
    </w:p>
    <w:tbl>
      <w:tblPr>
        <w:tblW w:w="100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69"/>
        <w:gridCol w:w="6096"/>
      </w:tblGrid>
      <w:tr w:rsidR="00125BD3" w:rsidRPr="00B0232C" w14:paraId="5D586D5A" w14:textId="77777777" w:rsidTr="00125BD3">
        <w:tc>
          <w:tcPr>
            <w:tcW w:w="100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5237BFD" w14:textId="77777777" w:rsidR="00125BD3" w:rsidRPr="00680695" w:rsidRDefault="00125BD3" w:rsidP="00125BD3">
            <w:pPr>
              <w:jc w:val="center"/>
              <w:rPr>
                <w:rFonts w:ascii="Calibri" w:hAnsi="Calibri"/>
                <w:b/>
                <w:sz w:val="28"/>
                <w:szCs w:val="28"/>
              </w:rPr>
            </w:pPr>
            <w:r w:rsidRPr="00656074">
              <w:rPr>
                <w:rFonts w:ascii="Calibri" w:hAnsi="Calibri"/>
                <w:b/>
                <w:sz w:val="28"/>
                <w:szCs w:val="28"/>
              </w:rPr>
              <w:t>School/ Unit/ Division</w:t>
            </w:r>
          </w:p>
        </w:tc>
      </w:tr>
      <w:tr w:rsidR="00125BD3" w:rsidRPr="00B0232C" w14:paraId="1E405F7E" w14:textId="77777777" w:rsidTr="00125BD3">
        <w:tc>
          <w:tcPr>
            <w:tcW w:w="100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680ABC" w14:textId="77777777" w:rsidR="00125BD3" w:rsidRDefault="00125BD3" w:rsidP="00125BD3">
            <w:pPr>
              <w:rPr>
                <w:rFonts w:ascii="Calibri" w:hAnsi="Calibri"/>
                <w:b/>
                <w:sz w:val="22"/>
                <w:szCs w:val="18"/>
              </w:rPr>
            </w:pPr>
          </w:p>
          <w:p w14:paraId="46709D7F" w14:textId="77777777" w:rsidR="003C5768" w:rsidRDefault="003C5768" w:rsidP="00125BD3">
            <w:pPr>
              <w:rPr>
                <w:rFonts w:ascii="Calibri" w:hAnsi="Calibri"/>
                <w:b/>
                <w:sz w:val="22"/>
                <w:szCs w:val="18"/>
              </w:rPr>
            </w:pPr>
          </w:p>
          <w:p w14:paraId="6956EAC0" w14:textId="77777777" w:rsidR="00125BD3" w:rsidRDefault="00125BD3" w:rsidP="00125BD3">
            <w:pPr>
              <w:rPr>
                <w:rFonts w:ascii="Calibri" w:hAnsi="Calibri"/>
                <w:b/>
                <w:sz w:val="22"/>
                <w:szCs w:val="18"/>
              </w:rPr>
            </w:pPr>
          </w:p>
          <w:p w14:paraId="4678AAE1" w14:textId="77777777" w:rsidR="003C5768" w:rsidRPr="00125BD3" w:rsidRDefault="003C5768" w:rsidP="00125BD3">
            <w:pPr>
              <w:rPr>
                <w:rFonts w:ascii="Calibri" w:hAnsi="Calibri"/>
                <w:b/>
                <w:sz w:val="22"/>
                <w:szCs w:val="18"/>
              </w:rPr>
            </w:pPr>
          </w:p>
        </w:tc>
      </w:tr>
      <w:tr w:rsidR="007F26A7" w:rsidRPr="00B0232C" w14:paraId="0E1C4DBC" w14:textId="77777777" w:rsidTr="00476DEB">
        <w:trPr>
          <w:trHeight w:val="558"/>
        </w:trPr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69C31E0" w14:textId="77777777" w:rsidR="007F26A7" w:rsidRDefault="007F26A7" w:rsidP="00125BD3">
            <w:pPr>
              <w:rPr>
                <w:rFonts w:ascii="Calibri" w:hAnsi="Calibri"/>
                <w:b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13234B1" w14:textId="77777777" w:rsidR="007F26A7" w:rsidRDefault="007F26A7" w:rsidP="00125BD3">
            <w:pPr>
              <w:rPr>
                <w:rFonts w:ascii="Calibri" w:hAnsi="Calibri"/>
                <w:b/>
                <w:sz w:val="22"/>
                <w:szCs w:val="18"/>
              </w:rPr>
            </w:pPr>
          </w:p>
        </w:tc>
      </w:tr>
      <w:tr w:rsidR="00125BD3" w:rsidRPr="00B0232C" w14:paraId="4574381E" w14:textId="77777777" w:rsidTr="00476DEB">
        <w:trPr>
          <w:trHeight w:val="558"/>
        </w:trPr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6EDEDA32" w14:textId="77777777" w:rsidR="00125BD3" w:rsidRDefault="00125BD3" w:rsidP="00125BD3">
            <w:pPr>
              <w:rPr>
                <w:rFonts w:ascii="Calibri" w:hAnsi="Calibri"/>
                <w:b/>
              </w:rPr>
            </w:pPr>
          </w:p>
          <w:p w14:paraId="76659324" w14:textId="77777777" w:rsidR="00125BD3" w:rsidRPr="00680695" w:rsidRDefault="00125BD3" w:rsidP="007F26A7">
            <w:pPr>
              <w:rPr>
                <w:rFonts w:ascii="Calibri" w:hAnsi="Calibri"/>
              </w:rPr>
            </w:pPr>
            <w:r w:rsidRPr="00656074">
              <w:rPr>
                <w:rFonts w:ascii="Calibri" w:hAnsi="Calibri"/>
              </w:rPr>
              <w:t>Highest Qualification Completed</w:t>
            </w:r>
          </w:p>
          <w:p w14:paraId="31CACA55" w14:textId="77777777" w:rsidR="00125BD3" w:rsidRPr="00680695" w:rsidRDefault="00125BD3" w:rsidP="00125BD3">
            <w:pPr>
              <w:rPr>
                <w:rFonts w:ascii="Calibri" w:hAnsi="Calibri"/>
                <w:b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C0FB44" w14:textId="77777777" w:rsidR="00125BD3" w:rsidRDefault="00125BD3" w:rsidP="00125BD3">
            <w:pPr>
              <w:rPr>
                <w:rFonts w:ascii="Calibri" w:hAnsi="Calibri"/>
                <w:b/>
                <w:sz w:val="22"/>
                <w:szCs w:val="18"/>
              </w:rPr>
            </w:pPr>
          </w:p>
        </w:tc>
      </w:tr>
      <w:tr w:rsidR="00D74F5F" w:rsidRPr="00B0232C" w14:paraId="314DFF77" w14:textId="77777777" w:rsidTr="00DF3F5B">
        <w:trPr>
          <w:trHeight w:val="737"/>
        </w:trPr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699BDA1" w14:textId="4F537480" w:rsidR="00D74F5F" w:rsidRPr="00D74F5F" w:rsidRDefault="00D74F5F" w:rsidP="008217F9">
            <w:pPr>
              <w:rPr>
                <w:rFonts w:ascii="Calibri" w:hAnsi="Calibri"/>
                <w:b/>
                <w:sz w:val="22"/>
                <w:szCs w:val="18"/>
              </w:rPr>
            </w:pPr>
            <w:r w:rsidRPr="00680695">
              <w:rPr>
                <w:rFonts w:ascii="Calibri" w:hAnsi="Calibri"/>
              </w:rPr>
              <w:lastRenderedPageBreak/>
              <w:t>Degree currently registered for</w:t>
            </w:r>
            <w:r w:rsidR="005A4AAD" w:rsidRPr="00680695">
              <w:rPr>
                <w:rFonts w:ascii="Calibri" w:hAnsi="Calibri"/>
                <w:sz w:val="22"/>
                <w:szCs w:val="18"/>
              </w:rPr>
              <w:t xml:space="preserve"> –</w:t>
            </w:r>
            <w:r w:rsidR="005A4AAD">
              <w:rPr>
                <w:rFonts w:ascii="Calibri" w:hAnsi="Calibri"/>
                <w:b/>
                <w:sz w:val="22"/>
                <w:szCs w:val="18"/>
              </w:rPr>
              <w:t xml:space="preserve"> </w:t>
            </w:r>
            <w:r w:rsidR="008217F9" w:rsidRPr="008217F9">
              <w:rPr>
                <w:rFonts w:ascii="Calibri" w:hAnsi="Calibri"/>
                <w:b/>
                <w:color w:val="FF0000"/>
              </w:rPr>
              <w:t>PLEASE INCLUDE PROOF OF YOUR REGISTRATION FOR 20</w:t>
            </w:r>
            <w:r w:rsidR="00680695">
              <w:rPr>
                <w:rFonts w:ascii="Calibri" w:hAnsi="Calibri"/>
                <w:b/>
                <w:color w:val="FF0000"/>
              </w:rPr>
              <w:t>2</w:t>
            </w:r>
            <w:r w:rsidR="00BE5A45">
              <w:rPr>
                <w:rFonts w:ascii="Calibri" w:hAnsi="Calibri"/>
                <w:b/>
                <w:color w:val="FF0000"/>
              </w:rPr>
              <w:t>2</w:t>
            </w:r>
            <w:r w:rsidR="008217F9" w:rsidRPr="008217F9">
              <w:rPr>
                <w:rFonts w:ascii="Calibri" w:hAnsi="Calibri"/>
                <w:b/>
                <w:color w:val="FF0000"/>
              </w:rPr>
              <w:t xml:space="preserve"> YEAR</w:t>
            </w:r>
            <w:r w:rsidR="00530761">
              <w:rPr>
                <w:rFonts w:ascii="Calibri" w:hAnsi="Calibri"/>
                <w:b/>
                <w:color w:val="FF0000"/>
              </w:rPr>
              <w:t>-IF NOT AS YET AVAILABLE MAKE A NOTE TO THIS EFFECT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0C7E17" w14:textId="77777777" w:rsidR="00D74F5F" w:rsidRDefault="00D74F5F" w:rsidP="00125BD3">
            <w:pPr>
              <w:rPr>
                <w:rFonts w:ascii="Calibri" w:hAnsi="Calibri"/>
                <w:b/>
                <w:sz w:val="22"/>
                <w:szCs w:val="18"/>
              </w:rPr>
            </w:pPr>
          </w:p>
        </w:tc>
      </w:tr>
    </w:tbl>
    <w:p w14:paraId="184E3A2C" w14:textId="77777777" w:rsidR="00593DB8" w:rsidRDefault="00593DB8" w:rsidP="00D74F5F">
      <w:pPr>
        <w:rPr>
          <w:rFonts w:asciiTheme="minorHAnsi" w:hAnsiTheme="minorHAnsi" w:cstheme="minorHAnsi"/>
          <w:sz w:val="22"/>
          <w:szCs w:val="20"/>
        </w:rPr>
      </w:pPr>
    </w:p>
    <w:p w14:paraId="0C1A5778" w14:textId="77777777" w:rsidR="003A4455" w:rsidRDefault="003A4455" w:rsidP="00D74F5F">
      <w:pPr>
        <w:rPr>
          <w:rFonts w:asciiTheme="minorHAnsi" w:hAnsiTheme="minorHAnsi" w:cstheme="minorHAnsi"/>
          <w:sz w:val="22"/>
          <w:szCs w:val="20"/>
        </w:rPr>
      </w:pPr>
    </w:p>
    <w:tbl>
      <w:tblPr>
        <w:tblW w:w="100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69"/>
        <w:gridCol w:w="6096"/>
      </w:tblGrid>
      <w:tr w:rsidR="00656074" w:rsidRPr="00680695" w14:paraId="341E2EAF" w14:textId="77777777" w:rsidTr="000F6715">
        <w:trPr>
          <w:trHeight w:val="647"/>
        </w:trPr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99A53E2" w14:textId="77777777" w:rsidR="00656074" w:rsidRPr="00680695" w:rsidRDefault="00656074" w:rsidP="000F6715">
            <w:pPr>
              <w:rPr>
                <w:rFonts w:ascii="Calibri" w:hAnsi="Calibri"/>
              </w:rPr>
            </w:pPr>
            <w:r w:rsidRPr="00680695">
              <w:rPr>
                <w:rFonts w:ascii="Calibri" w:hAnsi="Calibri"/>
              </w:rPr>
              <w:t>Number of years registered for the degree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90F544" w14:textId="77777777" w:rsidR="00656074" w:rsidRPr="00680695" w:rsidRDefault="00656074" w:rsidP="000F6715">
            <w:pPr>
              <w:rPr>
                <w:rFonts w:ascii="Calibri" w:hAnsi="Calibri"/>
              </w:rPr>
            </w:pPr>
          </w:p>
        </w:tc>
      </w:tr>
    </w:tbl>
    <w:p w14:paraId="04F1C885" w14:textId="77777777" w:rsidR="00DF4052" w:rsidRDefault="00DF4052" w:rsidP="00D74F5F">
      <w:pPr>
        <w:rPr>
          <w:rFonts w:asciiTheme="minorHAnsi" w:hAnsiTheme="minorHAnsi" w:cstheme="minorHAnsi"/>
          <w:sz w:val="22"/>
          <w:szCs w:val="20"/>
        </w:rPr>
      </w:pPr>
    </w:p>
    <w:tbl>
      <w:tblPr>
        <w:tblW w:w="100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69"/>
        <w:gridCol w:w="6096"/>
      </w:tblGrid>
      <w:tr w:rsidR="00DF4052" w:rsidRPr="00680695" w14:paraId="6C5E2142" w14:textId="77777777" w:rsidTr="00244926"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AA63ABB" w14:textId="77777777" w:rsidR="00DF4052" w:rsidRPr="00680695" w:rsidRDefault="00DF4052" w:rsidP="00244926">
            <w:pPr>
              <w:rPr>
                <w:rFonts w:ascii="Calibri" w:hAnsi="Calibri"/>
              </w:rPr>
            </w:pPr>
          </w:p>
          <w:p w14:paraId="6627FC69" w14:textId="77777777" w:rsidR="00DF4052" w:rsidRPr="00680695" w:rsidRDefault="00DF4052" w:rsidP="00244926">
            <w:pPr>
              <w:rPr>
                <w:rFonts w:ascii="Calibri" w:hAnsi="Calibri"/>
              </w:rPr>
            </w:pPr>
            <w:r w:rsidRPr="00680695">
              <w:rPr>
                <w:rFonts w:ascii="Calibri" w:hAnsi="Calibri"/>
              </w:rPr>
              <w:t>Institution registered with</w:t>
            </w:r>
          </w:p>
          <w:p w14:paraId="270B383D" w14:textId="77777777" w:rsidR="00DF4052" w:rsidRPr="00680695" w:rsidRDefault="00DF4052" w:rsidP="00244926">
            <w:pPr>
              <w:rPr>
                <w:rFonts w:ascii="Calibri" w:hAnsi="Calibri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794BCE" w14:textId="77777777" w:rsidR="00DF4052" w:rsidRPr="00680695" w:rsidRDefault="00DF4052" w:rsidP="00244926">
            <w:pPr>
              <w:rPr>
                <w:rFonts w:ascii="Calibri" w:hAnsi="Calibri"/>
              </w:rPr>
            </w:pPr>
          </w:p>
        </w:tc>
      </w:tr>
    </w:tbl>
    <w:p w14:paraId="722ED1E4" w14:textId="77777777" w:rsidR="00E176F9" w:rsidRPr="00680695" w:rsidRDefault="00E176F9" w:rsidP="00D74F5F">
      <w:pPr>
        <w:rPr>
          <w:rFonts w:asciiTheme="minorHAnsi" w:hAnsiTheme="minorHAnsi" w:cstheme="minorHAnsi"/>
        </w:rPr>
      </w:pPr>
    </w:p>
    <w:tbl>
      <w:tblPr>
        <w:tblW w:w="100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69"/>
        <w:gridCol w:w="6096"/>
      </w:tblGrid>
      <w:tr w:rsidR="00E176F9" w:rsidRPr="00680695" w14:paraId="3F66F1E5" w14:textId="77777777" w:rsidTr="003A4455">
        <w:trPr>
          <w:trHeight w:val="647"/>
        </w:trPr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370DD8" w14:textId="77777777" w:rsidR="00E176F9" w:rsidRPr="00680695" w:rsidRDefault="00E176F9" w:rsidP="00244926">
            <w:pPr>
              <w:rPr>
                <w:rFonts w:ascii="Calibri" w:hAnsi="Calibri"/>
              </w:rPr>
            </w:pPr>
            <w:bookmarkStart w:id="0" w:name="_Hlk23145157"/>
            <w:r w:rsidRPr="00680695">
              <w:rPr>
                <w:rFonts w:ascii="Calibri" w:hAnsi="Calibri"/>
              </w:rPr>
              <w:t>Anticipated year of completion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1ACE3E" w14:textId="77777777" w:rsidR="00E176F9" w:rsidRPr="00680695" w:rsidRDefault="00E176F9" w:rsidP="00244926">
            <w:pPr>
              <w:rPr>
                <w:rFonts w:ascii="Calibri" w:hAnsi="Calibri"/>
                <w:b/>
              </w:rPr>
            </w:pPr>
          </w:p>
        </w:tc>
      </w:tr>
      <w:bookmarkEnd w:id="0"/>
      <w:tr w:rsidR="003A4455" w:rsidRPr="00680695" w14:paraId="17430EEE" w14:textId="77777777" w:rsidTr="003A4455">
        <w:trPr>
          <w:trHeight w:val="647"/>
        </w:trPr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B5AC212" w14:textId="77777777" w:rsidR="0089527D" w:rsidRDefault="0089527D" w:rsidP="00E176F9">
            <w:pPr>
              <w:rPr>
                <w:rFonts w:ascii="Calibri" w:hAnsi="Calibri"/>
              </w:rPr>
            </w:pPr>
          </w:p>
          <w:p w14:paraId="13D40B40" w14:textId="77777777" w:rsidR="0089527D" w:rsidRPr="00680695" w:rsidRDefault="0089527D" w:rsidP="00E176F9">
            <w:pPr>
              <w:rPr>
                <w:rFonts w:ascii="Calibri" w:hAnsi="Calibri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8C06081" w14:textId="77777777" w:rsidR="003A4455" w:rsidRPr="00680695" w:rsidRDefault="003A4455" w:rsidP="00244926">
            <w:pPr>
              <w:rPr>
                <w:rFonts w:ascii="Calibri" w:hAnsi="Calibri"/>
                <w:b/>
              </w:rPr>
            </w:pPr>
          </w:p>
        </w:tc>
      </w:tr>
      <w:tr w:rsidR="00296D67" w:rsidRPr="00B0232C" w14:paraId="343A02AA" w14:textId="77777777" w:rsidTr="000F6715"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2A080AE" w14:textId="77777777" w:rsidR="00296D67" w:rsidRPr="00680695" w:rsidRDefault="00296D67" w:rsidP="000F6715">
            <w:pPr>
              <w:rPr>
                <w:rFonts w:ascii="Calibri" w:hAnsi="Calibri"/>
              </w:rPr>
            </w:pPr>
          </w:p>
          <w:p w14:paraId="627539DF" w14:textId="77777777" w:rsidR="00296D67" w:rsidRPr="00680695" w:rsidRDefault="001E7D49" w:rsidP="000F6715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Indicate phase in which your study currently is at</w:t>
            </w:r>
          </w:p>
          <w:p w14:paraId="463A15BA" w14:textId="77777777" w:rsidR="00296D67" w:rsidRPr="00680695" w:rsidRDefault="00296D67" w:rsidP="000F6715">
            <w:pPr>
              <w:rPr>
                <w:rFonts w:ascii="Calibri" w:hAnsi="Calibri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6058C3" w14:textId="77777777" w:rsidR="00296D67" w:rsidRPr="00530761" w:rsidRDefault="008E6706" w:rsidP="000F6715">
            <w:pPr>
              <w:rPr>
                <w:rFonts w:ascii="Calibri" w:hAnsi="Calibri"/>
                <w:b/>
                <w:sz w:val="22"/>
                <w:szCs w:val="18"/>
              </w:rPr>
            </w:pPr>
            <w:r>
              <w:rPr>
                <w:rFonts w:asciiTheme="minorHAnsi" w:hAnsiTheme="minorHAnsi" w:cstheme="minorHAnsi"/>
              </w:rPr>
              <w:t xml:space="preserve">    </w:t>
            </w:r>
            <w:r w:rsidRPr="00530761">
              <w:rPr>
                <w:rFonts w:asciiTheme="minorHAnsi" w:hAnsiTheme="minorHAnsi" w:cstheme="minorHAnsi"/>
                <w:b/>
              </w:rPr>
              <w:t xml:space="preserve">Indicate below </w:t>
            </w:r>
            <w:r w:rsidR="00000BF0" w:rsidRPr="00530761">
              <w:rPr>
                <w:rFonts w:asciiTheme="minorHAnsi" w:hAnsiTheme="minorHAnsi" w:cstheme="minorHAnsi"/>
                <w:b/>
              </w:rPr>
              <w:t>- A or B</w:t>
            </w:r>
          </w:p>
        </w:tc>
      </w:tr>
      <w:tr w:rsidR="00296D67" w:rsidRPr="00B0232C" w14:paraId="482BDB4D" w14:textId="77777777" w:rsidTr="000F6715">
        <w:trPr>
          <w:trHeight w:val="647"/>
        </w:trPr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084F4B9" w14:textId="77777777" w:rsidR="00296D67" w:rsidRPr="00680695" w:rsidRDefault="00000BF0" w:rsidP="000F6715">
            <w:pPr>
              <w:rPr>
                <w:rFonts w:ascii="Calibri" w:hAnsi="Calibri"/>
              </w:rPr>
            </w:pPr>
            <w:r w:rsidRPr="00AF0C95">
              <w:rPr>
                <w:rFonts w:ascii="Calibri" w:hAnsi="Calibri"/>
                <w:b/>
              </w:rPr>
              <w:t>A</w:t>
            </w:r>
            <w:r>
              <w:rPr>
                <w:rFonts w:ascii="Calibri" w:hAnsi="Calibri"/>
              </w:rPr>
              <w:t xml:space="preserve"> - </w:t>
            </w:r>
            <w:r w:rsidR="001E7D49">
              <w:rPr>
                <w:rFonts w:ascii="Calibri" w:hAnsi="Calibri"/>
              </w:rPr>
              <w:t>Pre</w:t>
            </w:r>
            <w:r w:rsidR="00353012">
              <w:rPr>
                <w:rFonts w:ascii="Calibri" w:hAnsi="Calibri"/>
              </w:rPr>
              <w:t>-</w:t>
            </w:r>
            <w:r w:rsidR="001E7D49">
              <w:rPr>
                <w:rFonts w:ascii="Calibri" w:hAnsi="Calibri"/>
              </w:rPr>
              <w:t>approval phase of your proposal</w:t>
            </w:r>
            <w:r w:rsidR="00B43FD8">
              <w:rPr>
                <w:rFonts w:ascii="Calibri" w:hAnsi="Calibri"/>
              </w:rPr>
              <w:t xml:space="preserve">, when </w:t>
            </w:r>
            <w:r w:rsidR="008E6706">
              <w:rPr>
                <w:rFonts w:ascii="Calibri" w:hAnsi="Calibri"/>
              </w:rPr>
              <w:t>do you intend to submit to the relevant School Proposal Review Committee?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AD2330" w14:textId="77777777" w:rsidR="00296D67" w:rsidRDefault="00296D67" w:rsidP="000F6715">
            <w:pPr>
              <w:rPr>
                <w:rFonts w:ascii="Calibri" w:hAnsi="Calibri"/>
                <w:b/>
                <w:sz w:val="22"/>
                <w:szCs w:val="18"/>
              </w:rPr>
            </w:pPr>
          </w:p>
        </w:tc>
      </w:tr>
      <w:tr w:rsidR="00296D67" w:rsidRPr="00B0232C" w14:paraId="1F2B8C9B" w14:textId="77777777" w:rsidTr="001E7D49">
        <w:trPr>
          <w:trHeight w:val="620"/>
        </w:trPr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5890458" w14:textId="77777777" w:rsidR="00296D67" w:rsidRPr="00680695" w:rsidRDefault="00000BF0" w:rsidP="000F6715">
            <w:pPr>
              <w:rPr>
                <w:rFonts w:ascii="Calibri" w:hAnsi="Calibri"/>
              </w:rPr>
            </w:pPr>
            <w:r w:rsidRPr="00AF0C95">
              <w:rPr>
                <w:rFonts w:ascii="Calibri" w:hAnsi="Calibri"/>
                <w:b/>
              </w:rPr>
              <w:t>B</w:t>
            </w:r>
            <w:r>
              <w:rPr>
                <w:rFonts w:ascii="Calibri" w:hAnsi="Calibri"/>
              </w:rPr>
              <w:t xml:space="preserve"> - </w:t>
            </w:r>
            <w:r w:rsidR="001E7D49">
              <w:rPr>
                <w:rFonts w:ascii="Calibri" w:hAnsi="Calibri"/>
              </w:rPr>
              <w:t>Post approval phase of your proposal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7888FA" w14:textId="77777777" w:rsidR="00296D67" w:rsidRDefault="00296D67" w:rsidP="000F6715">
            <w:pPr>
              <w:rPr>
                <w:rFonts w:ascii="Calibri" w:hAnsi="Calibri"/>
                <w:b/>
                <w:sz w:val="22"/>
                <w:szCs w:val="18"/>
              </w:rPr>
            </w:pPr>
          </w:p>
        </w:tc>
      </w:tr>
      <w:tr w:rsidR="00296D67" w:rsidRPr="00680695" w14:paraId="264EA7AD" w14:textId="77777777" w:rsidTr="001E7D49">
        <w:trPr>
          <w:trHeight w:val="647"/>
        </w:trPr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4BDC91C" w14:textId="77777777" w:rsidR="00296D67" w:rsidRPr="00680695" w:rsidRDefault="00296D67" w:rsidP="00E176F9">
            <w:pPr>
              <w:rPr>
                <w:rFonts w:ascii="Calibri" w:hAnsi="Calibri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FD916DB" w14:textId="77777777" w:rsidR="00296D67" w:rsidRPr="00680695" w:rsidRDefault="00296D67" w:rsidP="00244926">
            <w:pPr>
              <w:rPr>
                <w:rFonts w:ascii="Calibri" w:hAnsi="Calibri"/>
                <w:b/>
              </w:rPr>
            </w:pPr>
          </w:p>
        </w:tc>
      </w:tr>
      <w:tr w:rsidR="00E176F9" w:rsidRPr="00680695" w14:paraId="254505EE" w14:textId="77777777" w:rsidTr="00244926">
        <w:trPr>
          <w:trHeight w:val="647"/>
        </w:trPr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28362B4" w14:textId="2412E2EF" w:rsidR="00E176F9" w:rsidRPr="00680695" w:rsidRDefault="00E176F9" w:rsidP="00E176F9">
            <w:pPr>
              <w:rPr>
                <w:rFonts w:ascii="Calibri" w:hAnsi="Calibri"/>
              </w:rPr>
            </w:pPr>
            <w:r w:rsidRPr="00680695">
              <w:rPr>
                <w:rFonts w:ascii="Calibri" w:hAnsi="Calibri"/>
              </w:rPr>
              <w:t>Have you been awarded similar UCDP funding in the 2018</w:t>
            </w:r>
            <w:r w:rsidR="00530761">
              <w:rPr>
                <w:rFonts w:ascii="Calibri" w:hAnsi="Calibri"/>
              </w:rPr>
              <w:t>,</w:t>
            </w:r>
            <w:r w:rsidR="00132828" w:rsidRPr="00680695">
              <w:rPr>
                <w:rFonts w:ascii="Calibri" w:hAnsi="Calibri"/>
              </w:rPr>
              <w:t xml:space="preserve"> 2019</w:t>
            </w:r>
            <w:r w:rsidR="00BE5A45">
              <w:rPr>
                <w:rFonts w:ascii="Calibri" w:hAnsi="Calibri"/>
              </w:rPr>
              <w:t>,</w:t>
            </w:r>
            <w:r w:rsidR="006E42B8">
              <w:rPr>
                <w:rFonts w:ascii="Calibri" w:hAnsi="Calibri"/>
              </w:rPr>
              <w:t xml:space="preserve"> </w:t>
            </w:r>
            <w:r w:rsidR="00530761">
              <w:rPr>
                <w:rFonts w:ascii="Calibri" w:hAnsi="Calibri"/>
              </w:rPr>
              <w:t>2020</w:t>
            </w:r>
            <w:r w:rsidRPr="00680695">
              <w:rPr>
                <w:rFonts w:ascii="Calibri" w:hAnsi="Calibri"/>
              </w:rPr>
              <w:t xml:space="preserve"> </w:t>
            </w:r>
            <w:r w:rsidR="00BE5A45">
              <w:rPr>
                <w:rFonts w:ascii="Calibri" w:hAnsi="Calibri"/>
              </w:rPr>
              <w:t xml:space="preserve">and 2021 </w:t>
            </w:r>
            <w:r w:rsidRPr="00680695">
              <w:rPr>
                <w:rFonts w:ascii="Calibri" w:hAnsi="Calibri"/>
              </w:rPr>
              <w:t>year</w:t>
            </w:r>
            <w:r w:rsidR="00476DEB">
              <w:rPr>
                <w:rFonts w:ascii="Calibri" w:hAnsi="Calibri"/>
              </w:rPr>
              <w:t>’s</w:t>
            </w:r>
            <w:r w:rsidR="00656074">
              <w:rPr>
                <w:rFonts w:ascii="Calibri" w:hAnsi="Calibri"/>
              </w:rPr>
              <w:t xml:space="preserve"> - </w:t>
            </w:r>
            <w:r w:rsidRPr="00680695">
              <w:rPr>
                <w:rFonts w:ascii="Calibri" w:hAnsi="Calibri"/>
              </w:rPr>
              <w:t xml:space="preserve">If yes, </w:t>
            </w:r>
            <w:r w:rsidRPr="00AF0C95">
              <w:rPr>
                <w:rFonts w:ascii="Calibri" w:hAnsi="Calibri"/>
                <w:b/>
                <w:u w:val="single"/>
              </w:rPr>
              <w:t xml:space="preserve">please </w:t>
            </w:r>
            <w:r w:rsidR="001709E9" w:rsidRPr="00AF0C95">
              <w:rPr>
                <w:rFonts w:ascii="Calibri" w:hAnsi="Calibri"/>
                <w:b/>
                <w:u w:val="single"/>
              </w:rPr>
              <w:t xml:space="preserve">attach a written progress report of progress to date from your supervisor together with an indication of timelines for </w:t>
            </w:r>
            <w:proofErr w:type="gramStart"/>
            <w:r w:rsidR="001709E9" w:rsidRPr="00AF0C95">
              <w:rPr>
                <w:rFonts w:ascii="Calibri" w:hAnsi="Calibri"/>
                <w:b/>
                <w:u w:val="single"/>
              </w:rPr>
              <w:t>completion</w:t>
            </w:r>
            <w:r w:rsidR="001709E9">
              <w:rPr>
                <w:rFonts w:ascii="Calibri" w:hAnsi="Calibri"/>
              </w:rPr>
              <w:t>.</w:t>
            </w:r>
            <w:proofErr w:type="gramEnd"/>
            <w:r w:rsidRPr="00680695">
              <w:rPr>
                <w:rFonts w:ascii="Calibri" w:hAnsi="Calibri"/>
              </w:rPr>
              <w:t xml:space="preserve"> 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6E5879" w14:textId="77777777" w:rsidR="00E176F9" w:rsidRPr="00680695" w:rsidRDefault="00E176F9" w:rsidP="00244926">
            <w:pPr>
              <w:rPr>
                <w:rFonts w:ascii="Calibri" w:hAnsi="Calibri"/>
                <w:b/>
              </w:rPr>
            </w:pPr>
          </w:p>
        </w:tc>
      </w:tr>
    </w:tbl>
    <w:p w14:paraId="30AA3F32" w14:textId="77777777" w:rsidR="00730ABC" w:rsidRDefault="00730ABC" w:rsidP="00D74F5F">
      <w:pPr>
        <w:rPr>
          <w:rFonts w:asciiTheme="minorHAnsi" w:hAnsiTheme="minorHAnsi" w:cstheme="minorHAnsi"/>
          <w:sz w:val="22"/>
          <w:szCs w:val="20"/>
        </w:rPr>
      </w:pPr>
    </w:p>
    <w:p w14:paraId="0E472C9F" w14:textId="77777777" w:rsidR="006951BC" w:rsidRDefault="006951BC" w:rsidP="00D74F5F">
      <w:pPr>
        <w:rPr>
          <w:rFonts w:asciiTheme="minorHAnsi" w:hAnsiTheme="minorHAnsi" w:cstheme="minorHAnsi"/>
          <w:sz w:val="22"/>
          <w:szCs w:val="20"/>
        </w:rPr>
      </w:pPr>
    </w:p>
    <w:p w14:paraId="5B877FDD" w14:textId="77777777" w:rsidR="006951BC" w:rsidRDefault="006951BC" w:rsidP="00D74F5F">
      <w:pPr>
        <w:rPr>
          <w:rFonts w:asciiTheme="minorHAnsi" w:hAnsiTheme="minorHAnsi" w:cstheme="minorHAnsi"/>
          <w:sz w:val="22"/>
          <w:szCs w:val="20"/>
        </w:rPr>
      </w:pPr>
    </w:p>
    <w:p w14:paraId="739E22F7" w14:textId="77777777" w:rsidR="00DF4052" w:rsidRPr="00680695" w:rsidRDefault="00DF4052" w:rsidP="00D74F5F">
      <w:pPr>
        <w:rPr>
          <w:rFonts w:asciiTheme="minorHAnsi" w:hAnsiTheme="minorHAnsi" w:cstheme="minorHAnsi"/>
          <w:b/>
          <w:sz w:val="28"/>
          <w:szCs w:val="28"/>
        </w:rPr>
      </w:pPr>
      <w:r w:rsidRPr="00680695">
        <w:rPr>
          <w:rFonts w:asciiTheme="minorHAnsi" w:hAnsiTheme="minorHAnsi" w:cstheme="minorHAnsi"/>
          <w:b/>
          <w:sz w:val="28"/>
          <w:szCs w:val="28"/>
        </w:rPr>
        <w:t xml:space="preserve">Name and contacts detail </w:t>
      </w:r>
      <w:r w:rsidRPr="00765663">
        <w:rPr>
          <w:rFonts w:asciiTheme="minorHAnsi" w:hAnsiTheme="minorHAnsi" w:cstheme="minorHAnsi"/>
          <w:b/>
          <w:sz w:val="28"/>
          <w:szCs w:val="28"/>
        </w:rPr>
        <w:t>of supervisor</w:t>
      </w:r>
      <w:r w:rsidR="00E176F9" w:rsidRPr="00765663">
        <w:rPr>
          <w:rFonts w:asciiTheme="minorHAnsi" w:hAnsiTheme="minorHAnsi" w:cstheme="minorHAnsi"/>
          <w:b/>
          <w:sz w:val="28"/>
          <w:szCs w:val="28"/>
        </w:rPr>
        <w:t>(s)</w:t>
      </w:r>
    </w:p>
    <w:tbl>
      <w:tblPr>
        <w:tblW w:w="100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69"/>
        <w:gridCol w:w="6096"/>
      </w:tblGrid>
      <w:tr w:rsidR="00DF4052" w:rsidRPr="00B0232C" w14:paraId="00451A8D" w14:textId="77777777" w:rsidTr="00244926"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4B05DA3" w14:textId="77777777" w:rsidR="00DF4052" w:rsidRPr="00680695" w:rsidRDefault="00DF4052" w:rsidP="00244926">
            <w:pPr>
              <w:rPr>
                <w:rFonts w:ascii="Calibri" w:hAnsi="Calibri"/>
              </w:rPr>
            </w:pPr>
          </w:p>
          <w:p w14:paraId="4D04EC16" w14:textId="77777777" w:rsidR="00DF4052" w:rsidRPr="00680695" w:rsidRDefault="00E176F9" w:rsidP="00244926">
            <w:pPr>
              <w:rPr>
                <w:rFonts w:ascii="Calibri" w:hAnsi="Calibri"/>
              </w:rPr>
            </w:pPr>
            <w:r w:rsidRPr="00680695">
              <w:rPr>
                <w:rFonts w:ascii="Calibri" w:hAnsi="Calibri"/>
              </w:rPr>
              <w:t>Name</w:t>
            </w:r>
          </w:p>
          <w:p w14:paraId="50E1F8D5" w14:textId="77777777" w:rsidR="00DF4052" w:rsidRPr="00680695" w:rsidRDefault="00DF4052" w:rsidP="00244926">
            <w:pPr>
              <w:rPr>
                <w:rFonts w:ascii="Calibri" w:hAnsi="Calibri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13F25A" w14:textId="77777777" w:rsidR="00DF4052" w:rsidRDefault="00DF4052" w:rsidP="00244926">
            <w:pPr>
              <w:rPr>
                <w:rFonts w:ascii="Calibri" w:hAnsi="Calibri"/>
                <w:b/>
                <w:sz w:val="22"/>
                <w:szCs w:val="18"/>
              </w:rPr>
            </w:pPr>
          </w:p>
        </w:tc>
      </w:tr>
      <w:tr w:rsidR="00E176F9" w:rsidRPr="00B0232C" w14:paraId="06BABDDD" w14:textId="77777777" w:rsidTr="00E176F9">
        <w:trPr>
          <w:trHeight w:val="647"/>
        </w:trPr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6183B02" w14:textId="77777777" w:rsidR="00E176F9" w:rsidRPr="00680695" w:rsidRDefault="00E176F9" w:rsidP="00244926">
            <w:pPr>
              <w:rPr>
                <w:rFonts w:ascii="Calibri" w:hAnsi="Calibri"/>
              </w:rPr>
            </w:pPr>
            <w:r w:rsidRPr="00680695">
              <w:rPr>
                <w:rFonts w:ascii="Calibri" w:hAnsi="Calibri"/>
              </w:rPr>
              <w:t>Telephone Number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9CA6E1" w14:textId="77777777" w:rsidR="00E176F9" w:rsidRDefault="00E176F9" w:rsidP="00244926">
            <w:pPr>
              <w:rPr>
                <w:rFonts w:ascii="Calibri" w:hAnsi="Calibri"/>
                <w:b/>
                <w:sz w:val="22"/>
                <w:szCs w:val="18"/>
              </w:rPr>
            </w:pPr>
          </w:p>
        </w:tc>
      </w:tr>
      <w:tr w:rsidR="00DF4052" w:rsidRPr="00B0232C" w14:paraId="61563E3F" w14:textId="77777777" w:rsidTr="00E176F9">
        <w:trPr>
          <w:trHeight w:val="620"/>
        </w:trPr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5127CA2" w14:textId="77777777" w:rsidR="00DF4052" w:rsidRPr="00680695" w:rsidRDefault="00E176F9" w:rsidP="00244926">
            <w:pPr>
              <w:rPr>
                <w:rFonts w:ascii="Calibri" w:hAnsi="Calibri"/>
              </w:rPr>
            </w:pPr>
            <w:r w:rsidRPr="00680695">
              <w:rPr>
                <w:rFonts w:ascii="Calibri" w:hAnsi="Calibri"/>
              </w:rPr>
              <w:t>Email address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443947" w14:textId="77777777" w:rsidR="00DF4052" w:rsidRDefault="00DF4052" w:rsidP="00244926">
            <w:pPr>
              <w:rPr>
                <w:rFonts w:ascii="Calibri" w:hAnsi="Calibri"/>
                <w:b/>
                <w:sz w:val="22"/>
                <w:szCs w:val="18"/>
              </w:rPr>
            </w:pPr>
          </w:p>
        </w:tc>
      </w:tr>
    </w:tbl>
    <w:p w14:paraId="449ECEA1" w14:textId="77777777" w:rsidR="00DF4052" w:rsidRDefault="00132828" w:rsidP="00D74F5F">
      <w:pPr>
        <w:rPr>
          <w:rFonts w:asciiTheme="minorHAnsi" w:hAnsiTheme="minorHAnsi" w:cstheme="minorHAnsi"/>
          <w:sz w:val="22"/>
          <w:szCs w:val="20"/>
        </w:rPr>
      </w:pPr>
      <w:r>
        <w:rPr>
          <w:rFonts w:asciiTheme="minorHAnsi" w:hAnsiTheme="minorHAnsi" w:cstheme="minorHAnsi"/>
          <w:sz w:val="22"/>
          <w:szCs w:val="20"/>
        </w:rPr>
        <w:t xml:space="preserve">   </w:t>
      </w:r>
    </w:p>
    <w:p w14:paraId="1B69C4DE" w14:textId="77777777" w:rsidR="002555D4" w:rsidRDefault="002555D4" w:rsidP="00D74F5F">
      <w:pPr>
        <w:rPr>
          <w:rFonts w:asciiTheme="minorHAnsi" w:hAnsiTheme="minorHAnsi" w:cstheme="minorHAnsi"/>
          <w:sz w:val="22"/>
          <w:szCs w:val="20"/>
        </w:rPr>
      </w:pPr>
    </w:p>
    <w:p w14:paraId="43B22BF9" w14:textId="77777777" w:rsidR="002555D4" w:rsidRDefault="002555D4" w:rsidP="00D74F5F">
      <w:pPr>
        <w:rPr>
          <w:rFonts w:asciiTheme="minorHAnsi" w:hAnsiTheme="minorHAnsi" w:cstheme="minorHAnsi"/>
          <w:sz w:val="22"/>
          <w:szCs w:val="20"/>
        </w:rPr>
      </w:pPr>
    </w:p>
    <w:tbl>
      <w:tblPr>
        <w:tblW w:w="100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69"/>
        <w:gridCol w:w="6096"/>
      </w:tblGrid>
      <w:tr w:rsidR="00132828" w:rsidRPr="00B0232C" w14:paraId="1B498616" w14:textId="77777777" w:rsidTr="00856BCE"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54DD98F" w14:textId="77777777" w:rsidR="00132828" w:rsidRPr="00680695" w:rsidRDefault="00132828" w:rsidP="000F6715">
            <w:pPr>
              <w:rPr>
                <w:rFonts w:ascii="Calibri" w:hAnsi="Calibri"/>
              </w:rPr>
            </w:pPr>
            <w:bookmarkStart w:id="1" w:name="_Hlk23138552"/>
          </w:p>
          <w:p w14:paraId="369FFE38" w14:textId="77777777" w:rsidR="00132828" w:rsidRPr="00680695" w:rsidRDefault="00132828" w:rsidP="00856BCE">
            <w:pPr>
              <w:rPr>
                <w:rFonts w:ascii="Calibri" w:hAnsi="Calibri"/>
              </w:rPr>
            </w:pPr>
            <w:r w:rsidRPr="00680695">
              <w:rPr>
                <w:rFonts w:ascii="Calibri" w:hAnsi="Calibri"/>
              </w:rPr>
              <w:t>Does your study require a waiver or full ethical clearance</w:t>
            </w:r>
            <w:r w:rsidR="00656074">
              <w:rPr>
                <w:rFonts w:ascii="Calibri" w:hAnsi="Calibri"/>
              </w:rPr>
              <w:t>?</w:t>
            </w:r>
            <w:r w:rsidR="00DE7D11">
              <w:rPr>
                <w:rFonts w:ascii="Calibri" w:hAnsi="Calibri"/>
              </w:rPr>
              <w:t xml:space="preserve"> Please read the Ethics document that accompanied this application form for guidance.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2E877D2" w14:textId="77777777" w:rsidR="00132828" w:rsidRDefault="00132828" w:rsidP="000F6715">
            <w:pPr>
              <w:rPr>
                <w:rFonts w:ascii="Calibri" w:hAnsi="Calibri"/>
                <w:b/>
                <w:sz w:val="22"/>
                <w:szCs w:val="18"/>
              </w:rPr>
            </w:pPr>
          </w:p>
        </w:tc>
      </w:tr>
      <w:bookmarkEnd w:id="1"/>
      <w:tr w:rsidR="00132828" w:rsidRPr="00B0232C" w14:paraId="5CBC98D3" w14:textId="77777777" w:rsidTr="00856BCE">
        <w:trPr>
          <w:trHeight w:val="680"/>
        </w:trPr>
        <w:tc>
          <w:tcPr>
            <w:tcW w:w="39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EA9C8D0" w14:textId="77777777" w:rsidR="00132828" w:rsidRPr="006715CF" w:rsidRDefault="00132828" w:rsidP="000F6715">
            <w:pPr>
              <w:rPr>
                <w:rFonts w:ascii="Calibri" w:hAnsi="Calibri"/>
                <w:b/>
                <w:color w:val="FF0000"/>
              </w:rPr>
            </w:pPr>
            <w:r w:rsidRPr="006715CF">
              <w:rPr>
                <w:rFonts w:ascii="Calibri" w:hAnsi="Calibri"/>
                <w:b/>
                <w:color w:val="FF0000"/>
              </w:rPr>
              <w:t xml:space="preserve">Please </w:t>
            </w:r>
            <w:r w:rsidR="003A4455" w:rsidRPr="006715CF">
              <w:rPr>
                <w:rFonts w:ascii="Calibri" w:hAnsi="Calibri"/>
                <w:b/>
                <w:color w:val="FF0000"/>
              </w:rPr>
              <w:t xml:space="preserve">submit </w:t>
            </w:r>
            <w:r w:rsidRPr="006715CF">
              <w:rPr>
                <w:rFonts w:ascii="Calibri" w:hAnsi="Calibri"/>
                <w:b/>
                <w:color w:val="FF0000"/>
              </w:rPr>
              <w:t>a copy of your waiver o</w:t>
            </w:r>
            <w:r w:rsidR="0032147A" w:rsidRPr="006715CF">
              <w:rPr>
                <w:rFonts w:ascii="Calibri" w:hAnsi="Calibri"/>
                <w:b/>
                <w:color w:val="FF0000"/>
              </w:rPr>
              <w:t>r</w:t>
            </w:r>
            <w:r w:rsidRPr="006715CF">
              <w:rPr>
                <w:rFonts w:ascii="Calibri" w:hAnsi="Calibri"/>
                <w:b/>
                <w:color w:val="FF0000"/>
              </w:rPr>
              <w:t xml:space="preserve"> full ethical clearance document </w:t>
            </w:r>
            <w:r w:rsidR="00856BCE">
              <w:rPr>
                <w:rFonts w:ascii="Calibri" w:hAnsi="Calibri"/>
                <w:b/>
                <w:color w:val="FF0000"/>
              </w:rPr>
              <w:t>with</w:t>
            </w:r>
            <w:r w:rsidRPr="006715CF">
              <w:rPr>
                <w:rFonts w:ascii="Calibri" w:hAnsi="Calibri"/>
                <w:b/>
                <w:color w:val="FF0000"/>
              </w:rPr>
              <w:t xml:space="preserve"> </w:t>
            </w:r>
            <w:r w:rsidR="00656074" w:rsidRPr="006715CF">
              <w:rPr>
                <w:rFonts w:ascii="Calibri" w:hAnsi="Calibri"/>
                <w:b/>
                <w:color w:val="FF0000"/>
              </w:rPr>
              <w:t>this</w:t>
            </w:r>
            <w:r w:rsidRPr="006715CF">
              <w:rPr>
                <w:rFonts w:ascii="Calibri" w:hAnsi="Calibri"/>
                <w:b/>
                <w:color w:val="FF0000"/>
              </w:rPr>
              <w:t xml:space="preserve"> application</w:t>
            </w:r>
          </w:p>
          <w:p w14:paraId="0289D711" w14:textId="77777777" w:rsidR="00132828" w:rsidRPr="00680695" w:rsidRDefault="00132828" w:rsidP="000F6715">
            <w:pPr>
              <w:rPr>
                <w:rFonts w:ascii="Calibri" w:hAnsi="Calibri"/>
              </w:rPr>
            </w:pPr>
          </w:p>
        </w:tc>
        <w:tc>
          <w:tcPr>
            <w:tcW w:w="60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0C5242" w14:textId="77777777" w:rsidR="00132828" w:rsidRDefault="00132828" w:rsidP="000F6715">
            <w:pPr>
              <w:rPr>
                <w:rFonts w:ascii="Calibri" w:hAnsi="Calibri"/>
                <w:b/>
                <w:sz w:val="22"/>
                <w:szCs w:val="18"/>
              </w:rPr>
            </w:pPr>
          </w:p>
        </w:tc>
      </w:tr>
    </w:tbl>
    <w:p w14:paraId="4A3FC851" w14:textId="77777777" w:rsidR="006A29D9" w:rsidRDefault="006A29D9" w:rsidP="006A29D9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tbl>
      <w:tblPr>
        <w:tblW w:w="100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69"/>
        <w:gridCol w:w="6096"/>
      </w:tblGrid>
      <w:tr w:rsidR="009D0F51" w:rsidRPr="00680695" w14:paraId="03F3BE8B" w14:textId="77777777" w:rsidTr="000F6715">
        <w:trPr>
          <w:trHeight w:val="647"/>
        </w:trPr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BF4BA53" w14:textId="77777777" w:rsidR="009D0F51" w:rsidRPr="00680695" w:rsidRDefault="009D0F51" w:rsidP="000F6715">
            <w:pPr>
              <w:rPr>
                <w:rFonts w:ascii="Calibri" w:hAnsi="Calibri"/>
              </w:rPr>
            </w:pPr>
            <w:r w:rsidRPr="00680695">
              <w:rPr>
                <w:rFonts w:ascii="Calibri" w:hAnsi="Calibri"/>
              </w:rPr>
              <w:t>A</w:t>
            </w:r>
            <w:r>
              <w:rPr>
                <w:rFonts w:ascii="Calibri" w:hAnsi="Calibri"/>
              </w:rPr>
              <w:t xml:space="preserve">re you supported by any of the other </w:t>
            </w:r>
            <w:r w:rsidR="008E6706">
              <w:rPr>
                <w:rFonts w:ascii="Calibri" w:hAnsi="Calibri"/>
              </w:rPr>
              <w:t>DHET</w:t>
            </w:r>
            <w:r>
              <w:rPr>
                <w:rFonts w:ascii="Calibri" w:hAnsi="Calibri"/>
              </w:rPr>
              <w:t xml:space="preserve"> funded initiatives conducted by UKZN i.e. </w:t>
            </w:r>
            <w:proofErr w:type="spellStart"/>
            <w:r>
              <w:rPr>
                <w:rFonts w:ascii="Calibri" w:hAnsi="Calibri"/>
              </w:rPr>
              <w:t>nGAP</w:t>
            </w:r>
            <w:proofErr w:type="spellEnd"/>
            <w:r>
              <w:rPr>
                <w:rFonts w:ascii="Calibri" w:hAnsi="Calibri"/>
              </w:rPr>
              <w:t>, USDP, other to cover similar expenditure than what the UCD</w:t>
            </w:r>
            <w:r w:rsidR="008E6706">
              <w:rPr>
                <w:rFonts w:ascii="Calibri" w:hAnsi="Calibri"/>
              </w:rPr>
              <w:t>P</w:t>
            </w:r>
            <w:r>
              <w:rPr>
                <w:rFonts w:ascii="Calibri" w:hAnsi="Calibri"/>
              </w:rPr>
              <w:t xml:space="preserve"> offer? If yes, please elaborate on the type of support you </w:t>
            </w:r>
            <w:r w:rsidR="008165EF">
              <w:rPr>
                <w:rFonts w:ascii="Calibri" w:hAnsi="Calibri"/>
              </w:rPr>
              <w:t>have in this regard.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9CAF09" w14:textId="77777777" w:rsidR="009D0F51" w:rsidRPr="00680695" w:rsidRDefault="009D0F51" w:rsidP="000F6715">
            <w:pPr>
              <w:rPr>
                <w:rFonts w:ascii="Calibri" w:hAnsi="Calibri"/>
                <w:b/>
              </w:rPr>
            </w:pPr>
          </w:p>
        </w:tc>
      </w:tr>
    </w:tbl>
    <w:p w14:paraId="38E19EE8" w14:textId="77777777" w:rsidR="00132828" w:rsidRDefault="00132828" w:rsidP="006A29D9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4299FDE7" w14:textId="77777777" w:rsidR="00132828" w:rsidRDefault="00132828" w:rsidP="006A29D9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28AE55AB" w14:textId="77777777" w:rsidR="00132828" w:rsidRPr="006A29D9" w:rsidRDefault="00132828" w:rsidP="006A29D9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4319574A" w14:textId="77777777" w:rsidR="0041682F" w:rsidRPr="0077060B" w:rsidRDefault="0041682F" w:rsidP="0041682F">
      <w:pPr>
        <w:jc w:val="both"/>
        <w:rPr>
          <w:rFonts w:asciiTheme="minorHAnsi" w:hAnsiTheme="minorHAnsi" w:cstheme="minorHAnsi"/>
          <w:b/>
          <w:sz w:val="28"/>
          <w:szCs w:val="28"/>
          <w:lang w:val="en-GB"/>
        </w:rPr>
      </w:pPr>
      <w:r w:rsidRPr="0077060B">
        <w:rPr>
          <w:rFonts w:asciiTheme="minorHAnsi" w:hAnsiTheme="minorHAnsi" w:cstheme="minorHAnsi"/>
          <w:b/>
          <w:sz w:val="28"/>
          <w:szCs w:val="28"/>
          <w:lang w:val="en-GB"/>
        </w:rPr>
        <w:t xml:space="preserve">SECTION </w:t>
      </w:r>
      <w:r w:rsidR="002A3D8F" w:rsidRPr="0077060B">
        <w:rPr>
          <w:rFonts w:asciiTheme="minorHAnsi" w:hAnsiTheme="minorHAnsi" w:cstheme="minorHAnsi"/>
          <w:b/>
          <w:sz w:val="28"/>
          <w:szCs w:val="28"/>
          <w:lang w:val="en-GB"/>
        </w:rPr>
        <w:t>B</w:t>
      </w:r>
      <w:r w:rsidRPr="0077060B">
        <w:rPr>
          <w:rFonts w:asciiTheme="minorHAnsi" w:hAnsiTheme="minorHAnsi" w:cstheme="minorHAnsi"/>
          <w:b/>
          <w:sz w:val="28"/>
          <w:szCs w:val="28"/>
          <w:lang w:val="en-GB"/>
        </w:rPr>
        <w:t xml:space="preserve">: FUNDING CATEGORY </w:t>
      </w:r>
    </w:p>
    <w:p w14:paraId="3E368760" w14:textId="77777777" w:rsidR="0041682F" w:rsidRPr="0041682F" w:rsidRDefault="0041682F" w:rsidP="0041682F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4CF45161" w14:textId="77777777" w:rsidR="0041682F" w:rsidRPr="00680695" w:rsidRDefault="0041682F" w:rsidP="0041682F">
      <w:pPr>
        <w:jc w:val="both"/>
        <w:rPr>
          <w:rFonts w:asciiTheme="minorHAnsi" w:hAnsiTheme="minorHAnsi" w:cstheme="minorHAnsi"/>
          <w:b/>
          <w:sz w:val="28"/>
          <w:szCs w:val="28"/>
          <w:lang w:val="en-GB"/>
        </w:rPr>
      </w:pPr>
      <w:r w:rsidRPr="00680695">
        <w:rPr>
          <w:rFonts w:asciiTheme="minorHAnsi" w:hAnsiTheme="minorHAnsi" w:cstheme="minorHAnsi"/>
          <w:b/>
          <w:sz w:val="28"/>
          <w:szCs w:val="28"/>
          <w:lang w:val="en-GB"/>
        </w:rPr>
        <w:t>Please indicate (</w:t>
      </w:r>
      <w:r w:rsidR="00FF0626" w:rsidRPr="00680695">
        <w:rPr>
          <w:rFonts w:asciiTheme="minorHAnsi" w:hAnsiTheme="minorHAnsi" w:cstheme="minorHAnsi"/>
          <w:b/>
          <w:sz w:val="28"/>
          <w:szCs w:val="28"/>
          <w:lang w:val="en-GB"/>
        </w:rPr>
        <w:sym w:font="Symbol" w:char="F0D6"/>
      </w:r>
      <w:r w:rsidR="00FF0626" w:rsidRPr="00680695">
        <w:rPr>
          <w:rFonts w:asciiTheme="minorHAnsi" w:hAnsiTheme="minorHAnsi" w:cstheme="minorHAnsi"/>
          <w:b/>
          <w:sz w:val="28"/>
          <w:szCs w:val="28"/>
          <w:lang w:val="en-GB"/>
        </w:rPr>
        <w:t xml:space="preserve">) </w:t>
      </w:r>
      <w:r w:rsidRPr="00680695">
        <w:rPr>
          <w:rFonts w:asciiTheme="minorHAnsi" w:hAnsiTheme="minorHAnsi" w:cstheme="minorHAnsi"/>
          <w:b/>
          <w:sz w:val="28"/>
          <w:szCs w:val="28"/>
          <w:lang w:val="en-GB"/>
        </w:rPr>
        <w:t xml:space="preserve">the type of </w:t>
      </w:r>
      <w:r w:rsidR="00645E00" w:rsidRPr="00680695">
        <w:rPr>
          <w:rFonts w:asciiTheme="minorHAnsi" w:hAnsiTheme="minorHAnsi" w:cstheme="minorHAnsi"/>
          <w:b/>
          <w:sz w:val="28"/>
          <w:szCs w:val="28"/>
          <w:lang w:val="en-GB"/>
        </w:rPr>
        <w:t>spending</w:t>
      </w:r>
      <w:r w:rsidRPr="00680695">
        <w:rPr>
          <w:rFonts w:asciiTheme="minorHAnsi" w:hAnsiTheme="minorHAnsi" w:cstheme="minorHAnsi"/>
          <w:b/>
          <w:sz w:val="28"/>
          <w:szCs w:val="28"/>
          <w:lang w:val="en-GB"/>
        </w:rPr>
        <w:t xml:space="preserve"> you </w:t>
      </w:r>
      <w:r w:rsidR="00645E00" w:rsidRPr="00680695">
        <w:rPr>
          <w:rFonts w:asciiTheme="minorHAnsi" w:hAnsiTheme="minorHAnsi" w:cstheme="minorHAnsi"/>
          <w:b/>
          <w:sz w:val="28"/>
          <w:szCs w:val="28"/>
          <w:lang w:val="en-GB"/>
        </w:rPr>
        <w:t xml:space="preserve">anticipate to </w:t>
      </w:r>
      <w:r w:rsidR="00165959" w:rsidRPr="00680695">
        <w:rPr>
          <w:rFonts w:asciiTheme="minorHAnsi" w:hAnsiTheme="minorHAnsi" w:cstheme="minorHAnsi"/>
          <w:b/>
          <w:sz w:val="28"/>
          <w:szCs w:val="28"/>
          <w:lang w:val="en-GB"/>
        </w:rPr>
        <w:t>incur</w:t>
      </w:r>
      <w:r w:rsidR="00645E00" w:rsidRPr="00680695">
        <w:rPr>
          <w:rFonts w:asciiTheme="minorHAnsi" w:hAnsiTheme="minorHAnsi" w:cstheme="minorHAnsi"/>
          <w:b/>
          <w:sz w:val="28"/>
          <w:szCs w:val="28"/>
          <w:lang w:val="en-GB"/>
        </w:rPr>
        <w:t xml:space="preserve"> to spent the award on.</w:t>
      </w:r>
      <w:r w:rsidRPr="00680695">
        <w:rPr>
          <w:rFonts w:asciiTheme="minorHAnsi" w:hAnsiTheme="minorHAnsi" w:cstheme="minorHAnsi"/>
          <w:b/>
          <w:sz w:val="28"/>
          <w:szCs w:val="28"/>
          <w:lang w:val="en-GB"/>
        </w:rPr>
        <w:t xml:space="preserve"> You are permitted to </w:t>
      </w:r>
      <w:r w:rsidR="00645E00" w:rsidRPr="00680695">
        <w:rPr>
          <w:rFonts w:asciiTheme="minorHAnsi" w:hAnsiTheme="minorHAnsi" w:cstheme="minorHAnsi"/>
          <w:b/>
          <w:sz w:val="28"/>
          <w:szCs w:val="28"/>
          <w:lang w:val="en-GB"/>
        </w:rPr>
        <w:t>indicate</w:t>
      </w:r>
      <w:r w:rsidRPr="00680695">
        <w:rPr>
          <w:rFonts w:asciiTheme="minorHAnsi" w:hAnsiTheme="minorHAnsi" w:cstheme="minorHAnsi"/>
          <w:b/>
          <w:sz w:val="28"/>
          <w:szCs w:val="28"/>
          <w:lang w:val="en-GB"/>
        </w:rPr>
        <w:t xml:space="preserve"> more than one category of </w:t>
      </w:r>
      <w:r w:rsidR="00645E00" w:rsidRPr="00680695">
        <w:rPr>
          <w:rFonts w:asciiTheme="minorHAnsi" w:hAnsiTheme="minorHAnsi" w:cstheme="minorHAnsi"/>
          <w:b/>
          <w:sz w:val="28"/>
          <w:szCs w:val="28"/>
          <w:lang w:val="en-GB"/>
        </w:rPr>
        <w:t>spe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33"/>
        <w:gridCol w:w="1417"/>
      </w:tblGrid>
      <w:tr w:rsidR="0041682F" w14:paraId="08430456" w14:textId="77777777" w:rsidTr="0041682F">
        <w:tc>
          <w:tcPr>
            <w:tcW w:w="7933" w:type="dxa"/>
          </w:tcPr>
          <w:p w14:paraId="53E2D878" w14:textId="77777777" w:rsidR="0041682F" w:rsidRPr="00680695" w:rsidRDefault="0041682F" w:rsidP="0041682F">
            <w:pPr>
              <w:jc w:val="both"/>
              <w:rPr>
                <w:rFonts w:asciiTheme="minorHAnsi" w:hAnsiTheme="minorHAnsi" w:cstheme="minorHAnsi"/>
                <w:lang w:val="en-GB"/>
              </w:rPr>
            </w:pPr>
            <w:r w:rsidRPr="00680695">
              <w:rPr>
                <w:rFonts w:asciiTheme="minorHAnsi" w:hAnsiTheme="minorHAnsi" w:cstheme="minorHAnsi"/>
                <w:lang w:val="en-GB"/>
              </w:rPr>
              <w:t xml:space="preserve">Direct running expenses (e.g. fieldwork and data collection, purchase of chemicals, </w:t>
            </w:r>
            <w:r w:rsidR="002A0B4F" w:rsidRPr="00680695">
              <w:rPr>
                <w:rFonts w:asciiTheme="minorHAnsi" w:hAnsiTheme="minorHAnsi" w:cstheme="minorHAnsi"/>
                <w:lang w:val="en-GB"/>
              </w:rPr>
              <w:t xml:space="preserve">research assistants, </w:t>
            </w:r>
            <w:r w:rsidRPr="00680695">
              <w:rPr>
                <w:rFonts w:asciiTheme="minorHAnsi" w:hAnsiTheme="minorHAnsi" w:cstheme="minorHAnsi"/>
                <w:lang w:val="en-GB"/>
              </w:rPr>
              <w:t xml:space="preserve">etc.) </w:t>
            </w:r>
            <w:r w:rsidR="00FB1473">
              <w:rPr>
                <w:rFonts w:asciiTheme="minorHAnsi" w:hAnsiTheme="minorHAnsi" w:cstheme="minorHAnsi"/>
                <w:lang w:val="en-GB"/>
              </w:rPr>
              <w:t>No purchasing of equipment allowed.</w:t>
            </w:r>
          </w:p>
        </w:tc>
        <w:tc>
          <w:tcPr>
            <w:tcW w:w="1417" w:type="dxa"/>
          </w:tcPr>
          <w:p w14:paraId="40975274" w14:textId="77777777" w:rsidR="0041682F" w:rsidRDefault="0041682F" w:rsidP="0041682F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</w:tr>
      <w:tr w:rsidR="0041682F" w14:paraId="457A8D0B" w14:textId="77777777" w:rsidTr="0041682F">
        <w:tc>
          <w:tcPr>
            <w:tcW w:w="7933" w:type="dxa"/>
          </w:tcPr>
          <w:p w14:paraId="0E0A02B4" w14:textId="77777777" w:rsidR="0041682F" w:rsidRPr="00680695" w:rsidRDefault="0041682F" w:rsidP="0041682F">
            <w:pPr>
              <w:jc w:val="both"/>
              <w:rPr>
                <w:rFonts w:asciiTheme="minorHAnsi" w:hAnsiTheme="minorHAnsi" w:cstheme="minorHAnsi"/>
                <w:lang w:val="en-GB"/>
              </w:rPr>
            </w:pPr>
            <w:r w:rsidRPr="00680695">
              <w:rPr>
                <w:rFonts w:asciiTheme="minorHAnsi" w:hAnsiTheme="minorHAnsi" w:cstheme="minorHAnsi"/>
                <w:lang w:val="en-GB"/>
              </w:rPr>
              <w:t>Teaching relief</w:t>
            </w:r>
            <w:r w:rsidR="00FB1473">
              <w:rPr>
                <w:rFonts w:asciiTheme="minorHAnsi" w:hAnsiTheme="minorHAnsi" w:cstheme="minorHAnsi"/>
                <w:lang w:val="en-GB"/>
              </w:rPr>
              <w:t>-</w:t>
            </w:r>
            <w:r w:rsidR="00220F42">
              <w:rPr>
                <w:rFonts w:asciiTheme="minorHAnsi" w:hAnsiTheme="minorHAnsi" w:cstheme="minorHAnsi"/>
                <w:lang w:val="en-GB"/>
              </w:rPr>
              <w:t>(</w:t>
            </w:r>
            <w:r w:rsidR="00FB1473">
              <w:rPr>
                <w:rFonts w:asciiTheme="minorHAnsi" w:hAnsiTheme="minorHAnsi" w:cstheme="minorHAnsi"/>
                <w:lang w:val="en-GB"/>
              </w:rPr>
              <w:t>detailed budget to be attached-Use University rates</w:t>
            </w:r>
            <w:r w:rsidR="00220F42">
              <w:rPr>
                <w:rFonts w:asciiTheme="minorHAnsi" w:hAnsiTheme="minorHAnsi" w:cstheme="minorHAnsi"/>
                <w:lang w:val="en-GB"/>
              </w:rPr>
              <w:t>)</w:t>
            </w:r>
          </w:p>
        </w:tc>
        <w:tc>
          <w:tcPr>
            <w:tcW w:w="1417" w:type="dxa"/>
          </w:tcPr>
          <w:p w14:paraId="3116745B" w14:textId="77777777" w:rsidR="0041682F" w:rsidRDefault="0041682F" w:rsidP="0041682F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</w:tr>
      <w:tr w:rsidR="0041682F" w14:paraId="7AD90A5B" w14:textId="77777777" w:rsidTr="0041682F">
        <w:tc>
          <w:tcPr>
            <w:tcW w:w="7933" w:type="dxa"/>
          </w:tcPr>
          <w:p w14:paraId="0981AB80" w14:textId="77777777" w:rsidR="0041682F" w:rsidRPr="00680695" w:rsidRDefault="0041682F" w:rsidP="0041682F">
            <w:pPr>
              <w:jc w:val="both"/>
              <w:rPr>
                <w:rFonts w:asciiTheme="minorHAnsi" w:hAnsiTheme="minorHAnsi" w:cstheme="minorHAnsi"/>
                <w:lang w:val="en-GB"/>
              </w:rPr>
            </w:pPr>
            <w:r w:rsidRPr="00680695">
              <w:rPr>
                <w:rFonts w:asciiTheme="minorHAnsi" w:hAnsiTheme="minorHAnsi" w:cstheme="minorHAnsi"/>
                <w:lang w:val="en-GB"/>
              </w:rPr>
              <w:t>Statistical services</w:t>
            </w:r>
            <w:r w:rsidRPr="00680695">
              <w:rPr>
                <w:rFonts w:asciiTheme="minorHAnsi" w:hAnsiTheme="minorHAnsi" w:cstheme="minorHAnsi"/>
                <w:lang w:val="en-GB"/>
              </w:rPr>
              <w:tab/>
            </w:r>
          </w:p>
        </w:tc>
        <w:tc>
          <w:tcPr>
            <w:tcW w:w="1417" w:type="dxa"/>
          </w:tcPr>
          <w:p w14:paraId="4E9D126F" w14:textId="77777777" w:rsidR="0041682F" w:rsidRDefault="0041682F" w:rsidP="0041682F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</w:tr>
      <w:tr w:rsidR="0041682F" w14:paraId="0E907598" w14:textId="77777777" w:rsidTr="0041682F">
        <w:tc>
          <w:tcPr>
            <w:tcW w:w="7933" w:type="dxa"/>
          </w:tcPr>
          <w:p w14:paraId="736F43AF" w14:textId="77777777" w:rsidR="0041682F" w:rsidRPr="00680695" w:rsidRDefault="0041682F" w:rsidP="0041682F">
            <w:pPr>
              <w:jc w:val="both"/>
              <w:rPr>
                <w:rFonts w:asciiTheme="minorHAnsi" w:hAnsiTheme="minorHAnsi" w:cstheme="minorHAnsi"/>
                <w:lang w:val="en-GB"/>
              </w:rPr>
            </w:pPr>
            <w:r w:rsidRPr="00680695">
              <w:rPr>
                <w:rFonts w:asciiTheme="minorHAnsi" w:hAnsiTheme="minorHAnsi" w:cstheme="minorHAnsi"/>
                <w:lang w:val="en-GB"/>
              </w:rPr>
              <w:t>Editing services</w:t>
            </w:r>
            <w:r w:rsidRPr="00680695">
              <w:rPr>
                <w:rFonts w:asciiTheme="minorHAnsi" w:hAnsiTheme="minorHAnsi" w:cstheme="minorHAnsi"/>
                <w:lang w:val="en-GB"/>
              </w:rPr>
              <w:tab/>
            </w:r>
          </w:p>
        </w:tc>
        <w:tc>
          <w:tcPr>
            <w:tcW w:w="1417" w:type="dxa"/>
          </w:tcPr>
          <w:p w14:paraId="0E848FE1" w14:textId="77777777" w:rsidR="0041682F" w:rsidRDefault="0041682F" w:rsidP="0041682F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</w:p>
        </w:tc>
      </w:tr>
    </w:tbl>
    <w:p w14:paraId="56FC0D4D" w14:textId="77777777" w:rsidR="0041682F" w:rsidRPr="0041682F" w:rsidRDefault="0041682F" w:rsidP="0041682F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1E972EF2" w14:textId="77777777" w:rsidR="006A29D9" w:rsidRPr="00680695" w:rsidRDefault="0041682F" w:rsidP="0041682F">
      <w:pPr>
        <w:jc w:val="both"/>
        <w:rPr>
          <w:rFonts w:asciiTheme="minorHAnsi" w:hAnsiTheme="minorHAnsi" w:cstheme="minorHAnsi"/>
          <w:sz w:val="28"/>
          <w:szCs w:val="28"/>
          <w:lang w:val="en-GB"/>
        </w:rPr>
      </w:pPr>
      <w:r w:rsidRPr="00680695">
        <w:rPr>
          <w:rFonts w:asciiTheme="minorHAnsi" w:hAnsiTheme="minorHAnsi" w:cstheme="minorHAnsi"/>
          <w:b/>
          <w:sz w:val="28"/>
          <w:szCs w:val="28"/>
          <w:lang w:val="en-GB"/>
        </w:rPr>
        <w:t>For each category of funding, please provide the information detailed below</w:t>
      </w:r>
      <w:r w:rsidR="00FF0626" w:rsidRPr="00680695">
        <w:rPr>
          <w:rFonts w:asciiTheme="minorHAnsi" w:hAnsiTheme="minorHAnsi" w:cstheme="minorHAnsi"/>
          <w:b/>
          <w:sz w:val="28"/>
          <w:szCs w:val="28"/>
          <w:lang w:val="en-GB"/>
        </w:rPr>
        <w:t>:</w:t>
      </w:r>
      <w:r w:rsidRPr="00680695">
        <w:rPr>
          <w:rFonts w:asciiTheme="minorHAnsi" w:hAnsiTheme="minorHAnsi" w:cstheme="minorHAnsi"/>
          <w:sz w:val="28"/>
          <w:szCs w:val="28"/>
          <w:lang w:val="en-GB"/>
        </w:rPr>
        <w:t xml:space="preserve"> (Leave blank, if not applicable).</w:t>
      </w:r>
    </w:p>
    <w:p w14:paraId="28F0C9F0" w14:textId="77777777" w:rsidR="006A29D9" w:rsidRPr="00FF0626" w:rsidRDefault="006A29D9" w:rsidP="00FF0626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387FD5BA" w14:textId="77777777" w:rsidR="00FF0626" w:rsidRPr="00680695" w:rsidRDefault="00FF0626" w:rsidP="00FF0626">
      <w:pPr>
        <w:pStyle w:val="ListParagraph"/>
        <w:numPr>
          <w:ilvl w:val="0"/>
          <w:numId w:val="23"/>
        </w:numPr>
        <w:ind w:left="426" w:hanging="284"/>
        <w:rPr>
          <w:rFonts w:asciiTheme="minorHAnsi" w:hAnsiTheme="minorHAnsi" w:cstheme="minorHAnsi"/>
          <w:sz w:val="28"/>
          <w:szCs w:val="28"/>
        </w:rPr>
      </w:pPr>
      <w:r w:rsidRPr="00680695">
        <w:rPr>
          <w:rFonts w:asciiTheme="minorHAnsi" w:hAnsiTheme="minorHAnsi" w:cstheme="minorHAnsi"/>
          <w:b/>
          <w:sz w:val="28"/>
          <w:szCs w:val="28"/>
          <w:u w:val="single"/>
        </w:rPr>
        <w:t>Direct Running Expenses</w:t>
      </w:r>
      <w:r w:rsidRPr="00680695">
        <w:rPr>
          <w:rFonts w:asciiTheme="minorHAnsi" w:hAnsiTheme="minorHAnsi" w:cstheme="minorHAnsi"/>
          <w:sz w:val="28"/>
          <w:szCs w:val="28"/>
        </w:rPr>
        <w:t xml:space="preserve"> – provide detail of type of running expenses applied for (add rows, if needed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6799"/>
        <w:gridCol w:w="2552"/>
      </w:tblGrid>
      <w:tr w:rsidR="00FF0626" w:rsidRPr="00FF0626" w14:paraId="7E75A0EC" w14:textId="77777777" w:rsidTr="00FF0626">
        <w:tc>
          <w:tcPr>
            <w:tcW w:w="6799" w:type="dxa"/>
            <w:shd w:val="clear" w:color="auto" w:fill="D9D9D9" w:themeFill="background1" w:themeFillShade="D9"/>
          </w:tcPr>
          <w:p w14:paraId="1B371CBC" w14:textId="77777777" w:rsidR="00FF0626" w:rsidRPr="00680695" w:rsidRDefault="00FF0626" w:rsidP="00FF0626">
            <w:pPr>
              <w:rPr>
                <w:rFonts w:asciiTheme="minorHAnsi" w:hAnsiTheme="minorHAnsi" w:cstheme="minorHAnsi"/>
                <w:b/>
              </w:rPr>
            </w:pPr>
            <w:r w:rsidRPr="00680695">
              <w:rPr>
                <w:rFonts w:asciiTheme="minorHAnsi" w:hAnsiTheme="minorHAnsi" w:cstheme="minorHAnsi"/>
                <w:b/>
              </w:rPr>
              <w:lastRenderedPageBreak/>
              <w:t xml:space="preserve">Detail Type of Running Expense </w:t>
            </w:r>
          </w:p>
        </w:tc>
        <w:tc>
          <w:tcPr>
            <w:tcW w:w="2552" w:type="dxa"/>
            <w:shd w:val="clear" w:color="auto" w:fill="D9D9D9" w:themeFill="background1" w:themeFillShade="D9"/>
          </w:tcPr>
          <w:p w14:paraId="2C561BCF" w14:textId="77777777" w:rsidR="00FF0626" w:rsidRPr="00680695" w:rsidRDefault="00FF0626" w:rsidP="00F32E43">
            <w:pPr>
              <w:rPr>
                <w:rFonts w:asciiTheme="minorHAnsi" w:hAnsiTheme="minorHAnsi" w:cstheme="minorHAnsi"/>
                <w:b/>
              </w:rPr>
            </w:pPr>
            <w:r w:rsidRPr="00680695">
              <w:rPr>
                <w:rFonts w:asciiTheme="minorHAnsi" w:hAnsiTheme="minorHAnsi" w:cstheme="minorHAnsi"/>
                <w:b/>
              </w:rPr>
              <w:t xml:space="preserve">Amount Requested </w:t>
            </w:r>
          </w:p>
        </w:tc>
      </w:tr>
      <w:tr w:rsidR="00FF0626" w:rsidRPr="00FF0626" w14:paraId="67877E2F" w14:textId="77777777" w:rsidTr="00FF0626">
        <w:tc>
          <w:tcPr>
            <w:tcW w:w="6799" w:type="dxa"/>
          </w:tcPr>
          <w:p w14:paraId="01AB7DF1" w14:textId="77777777" w:rsidR="00FF0626" w:rsidRPr="00680695" w:rsidRDefault="00FF0626" w:rsidP="00FF062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552" w:type="dxa"/>
          </w:tcPr>
          <w:p w14:paraId="2B0B31F0" w14:textId="77777777" w:rsidR="00FF0626" w:rsidRPr="00FF0626" w:rsidRDefault="00FF0626" w:rsidP="00FF062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F0626" w:rsidRPr="00FF0626" w14:paraId="27CD9FFF" w14:textId="77777777" w:rsidTr="00FF0626">
        <w:tc>
          <w:tcPr>
            <w:tcW w:w="6799" w:type="dxa"/>
          </w:tcPr>
          <w:p w14:paraId="5400B22E" w14:textId="77777777" w:rsidR="00FF0626" w:rsidRPr="00680695" w:rsidRDefault="00FF0626" w:rsidP="00FF062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552" w:type="dxa"/>
          </w:tcPr>
          <w:p w14:paraId="39C07823" w14:textId="77777777" w:rsidR="00FF0626" w:rsidRPr="00FF0626" w:rsidRDefault="00FF0626" w:rsidP="00FF062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A3D8F" w:rsidRPr="00FF0626" w14:paraId="23496190" w14:textId="77777777" w:rsidTr="00FF0626">
        <w:tc>
          <w:tcPr>
            <w:tcW w:w="6799" w:type="dxa"/>
          </w:tcPr>
          <w:p w14:paraId="167FC5D7" w14:textId="77777777" w:rsidR="002A3D8F" w:rsidRPr="00680695" w:rsidRDefault="002A3D8F" w:rsidP="00FF062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552" w:type="dxa"/>
          </w:tcPr>
          <w:p w14:paraId="3ED59888" w14:textId="77777777" w:rsidR="002A3D8F" w:rsidRPr="00FF0626" w:rsidRDefault="002A3D8F" w:rsidP="00FF062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F0626" w:rsidRPr="00FF0626" w14:paraId="4F38C3FA" w14:textId="77777777" w:rsidTr="00FF0626">
        <w:tc>
          <w:tcPr>
            <w:tcW w:w="6799" w:type="dxa"/>
          </w:tcPr>
          <w:p w14:paraId="5130A814" w14:textId="77777777" w:rsidR="00FF0626" w:rsidRPr="00680695" w:rsidRDefault="00FF0626" w:rsidP="00FF062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552" w:type="dxa"/>
          </w:tcPr>
          <w:p w14:paraId="52ACEE24" w14:textId="77777777" w:rsidR="00FF0626" w:rsidRPr="00FF0626" w:rsidRDefault="00FF0626" w:rsidP="00FF062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F0626" w:rsidRPr="00FF0626" w14:paraId="683C54F2" w14:textId="77777777" w:rsidTr="00FF0626">
        <w:tc>
          <w:tcPr>
            <w:tcW w:w="6799" w:type="dxa"/>
          </w:tcPr>
          <w:p w14:paraId="4FC3330C" w14:textId="77777777" w:rsidR="00FF0626" w:rsidRPr="00680695" w:rsidRDefault="00FF0626" w:rsidP="00FF062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552" w:type="dxa"/>
          </w:tcPr>
          <w:p w14:paraId="0E8A3C6A" w14:textId="77777777" w:rsidR="00FF0626" w:rsidRPr="00FF0626" w:rsidRDefault="00FF0626" w:rsidP="00FF062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F0626" w:rsidRPr="00FF0626" w14:paraId="60BD8250" w14:textId="77777777" w:rsidTr="00FF0626">
        <w:tc>
          <w:tcPr>
            <w:tcW w:w="6799" w:type="dxa"/>
          </w:tcPr>
          <w:p w14:paraId="6D93A8B8" w14:textId="77777777" w:rsidR="00FF0626" w:rsidRPr="00680695" w:rsidRDefault="00FF0626" w:rsidP="00FF062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552" w:type="dxa"/>
          </w:tcPr>
          <w:p w14:paraId="54BC8EC2" w14:textId="77777777" w:rsidR="00FF0626" w:rsidRPr="00FF0626" w:rsidRDefault="00FF0626" w:rsidP="00FF062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F0626" w:rsidRPr="00FF0626" w14:paraId="7C730F2E" w14:textId="77777777" w:rsidTr="00FF0626">
        <w:tc>
          <w:tcPr>
            <w:tcW w:w="6799" w:type="dxa"/>
            <w:shd w:val="clear" w:color="auto" w:fill="D9D9D9" w:themeFill="background1" w:themeFillShade="D9"/>
          </w:tcPr>
          <w:p w14:paraId="613D2F19" w14:textId="77777777" w:rsidR="00FF0626" w:rsidRPr="00680695" w:rsidRDefault="00FF0626" w:rsidP="00FF0626">
            <w:pPr>
              <w:rPr>
                <w:rFonts w:asciiTheme="minorHAnsi" w:hAnsiTheme="minorHAnsi" w:cstheme="minorHAnsi"/>
                <w:b/>
              </w:rPr>
            </w:pPr>
            <w:r w:rsidRPr="00680695">
              <w:rPr>
                <w:rFonts w:asciiTheme="minorHAnsi" w:hAnsiTheme="minorHAnsi" w:cstheme="minorHAnsi"/>
                <w:b/>
              </w:rPr>
              <w:t>Total Amount</w:t>
            </w:r>
          </w:p>
        </w:tc>
        <w:tc>
          <w:tcPr>
            <w:tcW w:w="2552" w:type="dxa"/>
            <w:shd w:val="clear" w:color="auto" w:fill="D9D9D9" w:themeFill="background1" w:themeFillShade="D9"/>
          </w:tcPr>
          <w:p w14:paraId="0344AB7A" w14:textId="77777777" w:rsidR="00FF0626" w:rsidRPr="00FF0626" w:rsidRDefault="00FF0626" w:rsidP="00FF062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651A49D4" w14:textId="77777777" w:rsidR="002A3D8F" w:rsidRDefault="002A3D8F" w:rsidP="00FF0626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100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69"/>
        <w:gridCol w:w="6096"/>
      </w:tblGrid>
      <w:tr w:rsidR="00DF3F5B" w:rsidRPr="00B0232C" w14:paraId="24A3D97C" w14:textId="77777777" w:rsidTr="00244926">
        <w:trPr>
          <w:trHeight w:val="647"/>
        </w:trPr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C8F2CFF" w14:textId="77777777" w:rsidR="00DF3F5B" w:rsidRPr="00680695" w:rsidRDefault="00DF3F5B" w:rsidP="002C68F0">
            <w:pPr>
              <w:rPr>
                <w:rFonts w:ascii="Calibri" w:hAnsi="Calibri"/>
              </w:rPr>
            </w:pPr>
            <w:r w:rsidRPr="00680695">
              <w:rPr>
                <w:rFonts w:ascii="Calibri" w:hAnsi="Calibri"/>
              </w:rPr>
              <w:t xml:space="preserve">If </w:t>
            </w:r>
            <w:r w:rsidR="009D0FA3" w:rsidRPr="00680695">
              <w:rPr>
                <w:rFonts w:ascii="Calibri" w:hAnsi="Calibri"/>
              </w:rPr>
              <w:t xml:space="preserve">you </w:t>
            </w:r>
            <w:r w:rsidRPr="00680695">
              <w:rPr>
                <w:rFonts w:ascii="Calibri" w:hAnsi="Calibri"/>
              </w:rPr>
              <w:t xml:space="preserve">budgeted for </w:t>
            </w:r>
            <w:r w:rsidR="009D0FA3" w:rsidRPr="00680695">
              <w:rPr>
                <w:rFonts w:ascii="Calibri" w:hAnsi="Calibri"/>
              </w:rPr>
              <w:t xml:space="preserve">a </w:t>
            </w:r>
            <w:r w:rsidRPr="00680695">
              <w:rPr>
                <w:rFonts w:ascii="Calibri" w:hAnsi="Calibri"/>
              </w:rPr>
              <w:t>research assistant</w:t>
            </w:r>
            <w:r w:rsidR="009D0FA3" w:rsidRPr="00680695">
              <w:rPr>
                <w:rFonts w:ascii="Calibri" w:hAnsi="Calibri"/>
              </w:rPr>
              <w:t>(</w:t>
            </w:r>
            <w:r w:rsidRPr="00680695">
              <w:rPr>
                <w:rFonts w:ascii="Calibri" w:hAnsi="Calibri"/>
              </w:rPr>
              <w:t>s</w:t>
            </w:r>
            <w:r w:rsidR="009D0FA3" w:rsidRPr="00680695">
              <w:rPr>
                <w:rFonts w:ascii="Calibri" w:hAnsi="Calibri"/>
              </w:rPr>
              <w:t>)</w:t>
            </w:r>
            <w:r w:rsidRPr="00680695">
              <w:rPr>
                <w:rFonts w:ascii="Calibri" w:hAnsi="Calibri"/>
              </w:rPr>
              <w:t xml:space="preserve"> give a clear and co</w:t>
            </w:r>
            <w:r w:rsidR="002C68F0" w:rsidRPr="00680695">
              <w:rPr>
                <w:rFonts w:ascii="Calibri" w:hAnsi="Calibri"/>
              </w:rPr>
              <w:t xml:space="preserve">ncise </w:t>
            </w:r>
            <w:r w:rsidRPr="00680695">
              <w:rPr>
                <w:rFonts w:ascii="Calibri" w:hAnsi="Calibri"/>
              </w:rPr>
              <w:t>description of what their duties will entail</w:t>
            </w: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BE0A74" w14:textId="77777777" w:rsidR="00DF3F5B" w:rsidRDefault="00DF3F5B" w:rsidP="00244926">
            <w:pPr>
              <w:rPr>
                <w:rFonts w:ascii="Calibri" w:hAnsi="Calibri"/>
                <w:b/>
                <w:sz w:val="22"/>
                <w:szCs w:val="18"/>
              </w:rPr>
            </w:pPr>
          </w:p>
        </w:tc>
      </w:tr>
      <w:tr w:rsidR="00B579A9" w:rsidRPr="00680695" w14:paraId="43B71BFD" w14:textId="77777777" w:rsidTr="000F6715"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CDB3F9E" w14:textId="77777777" w:rsidR="00B579A9" w:rsidRPr="00680695" w:rsidRDefault="00B579A9" w:rsidP="000F6715">
            <w:pPr>
              <w:rPr>
                <w:rFonts w:ascii="Calibri" w:hAnsi="Calibri"/>
              </w:rPr>
            </w:pPr>
          </w:p>
          <w:p w14:paraId="42245482" w14:textId="77777777" w:rsidR="00B579A9" w:rsidRPr="00680695" w:rsidRDefault="00B579A9" w:rsidP="000F6715">
            <w:pPr>
              <w:rPr>
                <w:rFonts w:ascii="Calibri" w:hAnsi="Calibri"/>
              </w:rPr>
            </w:pPr>
            <w:r w:rsidRPr="00680695">
              <w:rPr>
                <w:rFonts w:ascii="Calibri" w:hAnsi="Calibri"/>
              </w:rPr>
              <w:t xml:space="preserve">Signature of supervisor attesting to statement above re </w:t>
            </w:r>
            <w:r>
              <w:rPr>
                <w:rFonts w:ascii="Calibri" w:hAnsi="Calibri"/>
              </w:rPr>
              <w:t>use of research assistant(s) on your study</w:t>
            </w:r>
          </w:p>
          <w:p w14:paraId="06CADD57" w14:textId="77777777" w:rsidR="00B579A9" w:rsidRPr="00680695" w:rsidRDefault="00B579A9" w:rsidP="000F6715">
            <w:pPr>
              <w:rPr>
                <w:rFonts w:ascii="Calibri" w:hAnsi="Calibri"/>
              </w:rPr>
            </w:pPr>
          </w:p>
        </w:tc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9A0B7A" w14:textId="77777777" w:rsidR="00B579A9" w:rsidRPr="00680695" w:rsidRDefault="00B579A9" w:rsidP="000F6715">
            <w:pPr>
              <w:rPr>
                <w:rFonts w:ascii="Calibri" w:hAnsi="Calibri"/>
                <w:b/>
              </w:rPr>
            </w:pPr>
          </w:p>
        </w:tc>
      </w:tr>
    </w:tbl>
    <w:p w14:paraId="62B99C7D" w14:textId="77777777" w:rsidR="00B579A9" w:rsidRDefault="00B579A9" w:rsidP="00FF0626">
      <w:pPr>
        <w:rPr>
          <w:rFonts w:asciiTheme="minorHAnsi" w:hAnsiTheme="minorHAnsi" w:cstheme="minorHAnsi"/>
          <w:sz w:val="22"/>
          <w:szCs w:val="22"/>
        </w:rPr>
      </w:pPr>
    </w:p>
    <w:p w14:paraId="05B5509D" w14:textId="77777777" w:rsidR="00B579A9" w:rsidRDefault="00B579A9" w:rsidP="00FF0626">
      <w:pPr>
        <w:rPr>
          <w:rFonts w:asciiTheme="minorHAnsi" w:hAnsiTheme="minorHAnsi" w:cstheme="minorHAnsi"/>
          <w:sz w:val="22"/>
          <w:szCs w:val="22"/>
        </w:rPr>
      </w:pPr>
    </w:p>
    <w:p w14:paraId="17E24B6A" w14:textId="77777777" w:rsidR="00FF0626" w:rsidRPr="00680695" w:rsidRDefault="00FF0626" w:rsidP="00FF0626">
      <w:pPr>
        <w:pStyle w:val="ListParagraph"/>
        <w:numPr>
          <w:ilvl w:val="0"/>
          <w:numId w:val="23"/>
        </w:numPr>
        <w:ind w:left="426" w:hanging="284"/>
        <w:rPr>
          <w:rFonts w:asciiTheme="minorHAnsi" w:hAnsiTheme="minorHAnsi" w:cstheme="minorHAnsi"/>
          <w:sz w:val="28"/>
          <w:szCs w:val="28"/>
        </w:rPr>
      </w:pPr>
      <w:r w:rsidRPr="00680695">
        <w:rPr>
          <w:rFonts w:asciiTheme="minorHAnsi" w:hAnsiTheme="minorHAnsi" w:cstheme="minorHAnsi"/>
          <w:b/>
          <w:sz w:val="28"/>
          <w:szCs w:val="28"/>
          <w:u w:val="single"/>
        </w:rPr>
        <w:t>Teaching Relief</w:t>
      </w:r>
      <w:r w:rsidRPr="00680695">
        <w:rPr>
          <w:rFonts w:asciiTheme="minorHAnsi" w:hAnsiTheme="minorHAnsi" w:cstheme="minorHAnsi"/>
          <w:sz w:val="28"/>
          <w:szCs w:val="28"/>
        </w:rPr>
        <w:t xml:space="preserve"> (to be supported by Line Manager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820"/>
        <w:gridCol w:w="4535"/>
      </w:tblGrid>
      <w:tr w:rsidR="004471B3" w14:paraId="4D5BCA97" w14:textId="77777777" w:rsidTr="00FF0626">
        <w:tc>
          <w:tcPr>
            <w:tcW w:w="4820" w:type="dxa"/>
            <w:shd w:val="clear" w:color="auto" w:fill="D9D9D9" w:themeFill="background1" w:themeFillShade="D9"/>
          </w:tcPr>
          <w:p w14:paraId="5F73D3B5" w14:textId="77777777" w:rsidR="004471B3" w:rsidRPr="00680695" w:rsidRDefault="004471B3" w:rsidP="00FF0626">
            <w:pPr>
              <w:pStyle w:val="ListParagraph"/>
              <w:numPr>
                <w:ilvl w:val="1"/>
                <w:numId w:val="18"/>
              </w:numPr>
              <w:ind w:left="312"/>
              <w:rPr>
                <w:rFonts w:asciiTheme="minorHAnsi" w:hAnsiTheme="minorHAnsi" w:cstheme="minorHAnsi"/>
              </w:rPr>
            </w:pPr>
            <w:bookmarkStart w:id="2" w:name="_Hlk23145103"/>
            <w:r>
              <w:rPr>
                <w:rFonts w:asciiTheme="minorHAnsi" w:hAnsiTheme="minorHAnsi" w:cstheme="minorHAnsi"/>
              </w:rPr>
              <w:t>Phase for which teaching relief is required</w:t>
            </w:r>
          </w:p>
        </w:tc>
        <w:tc>
          <w:tcPr>
            <w:tcW w:w="4535" w:type="dxa"/>
          </w:tcPr>
          <w:p w14:paraId="798DBB6A" w14:textId="77777777" w:rsidR="004471B3" w:rsidRPr="003D2FF0" w:rsidRDefault="004471B3" w:rsidP="00FF0626">
            <w:pPr>
              <w:pStyle w:val="ListParagraph"/>
              <w:ind w:lef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2FF0">
              <w:rPr>
                <w:rFonts w:asciiTheme="minorHAnsi" w:hAnsiTheme="minorHAnsi" w:cstheme="minorHAnsi"/>
                <w:b/>
              </w:rPr>
              <w:t xml:space="preserve">    </w:t>
            </w:r>
            <w:r w:rsidR="008E6706" w:rsidRPr="003D2FF0">
              <w:rPr>
                <w:rFonts w:asciiTheme="minorHAnsi" w:hAnsiTheme="minorHAnsi" w:cstheme="minorHAnsi"/>
                <w:b/>
              </w:rPr>
              <w:t>Indicate below</w:t>
            </w:r>
            <w:r w:rsidR="00000BF0" w:rsidRPr="003D2FF0">
              <w:rPr>
                <w:rFonts w:asciiTheme="minorHAnsi" w:hAnsiTheme="minorHAnsi" w:cstheme="minorHAnsi"/>
                <w:b/>
              </w:rPr>
              <w:t>, 3.1.1 or 3.1.2</w:t>
            </w:r>
            <w:r w:rsidRPr="003D2FF0">
              <w:rPr>
                <w:rFonts w:asciiTheme="minorHAnsi" w:hAnsiTheme="minorHAnsi" w:cstheme="minorHAnsi"/>
                <w:b/>
              </w:rPr>
              <w:t xml:space="preserve">  </w:t>
            </w:r>
          </w:p>
        </w:tc>
      </w:tr>
      <w:tr w:rsidR="004471B3" w14:paraId="3C7EC0E4" w14:textId="77777777" w:rsidTr="00FF0626">
        <w:tc>
          <w:tcPr>
            <w:tcW w:w="4820" w:type="dxa"/>
            <w:shd w:val="clear" w:color="auto" w:fill="D9D9D9" w:themeFill="background1" w:themeFillShade="D9"/>
          </w:tcPr>
          <w:p w14:paraId="5577F113" w14:textId="77777777" w:rsidR="004471B3" w:rsidRPr="004471B3" w:rsidRDefault="004471B3" w:rsidP="004471B3">
            <w:pPr>
              <w:rPr>
                <w:rFonts w:asciiTheme="minorHAnsi" w:hAnsiTheme="minorHAnsi" w:cstheme="minorHAnsi"/>
              </w:rPr>
            </w:pPr>
            <w:bookmarkStart w:id="3" w:name="_Hlk23140914"/>
            <w:r>
              <w:rPr>
                <w:rFonts w:asciiTheme="minorHAnsi" w:hAnsiTheme="minorHAnsi" w:cstheme="minorHAnsi"/>
              </w:rPr>
              <w:t xml:space="preserve">     </w:t>
            </w:r>
            <w:r w:rsidR="00000BF0">
              <w:rPr>
                <w:rFonts w:asciiTheme="minorHAnsi" w:hAnsiTheme="minorHAnsi" w:cstheme="minorHAnsi"/>
              </w:rPr>
              <w:t>3.1.1</w:t>
            </w:r>
            <w:r>
              <w:rPr>
                <w:rFonts w:asciiTheme="minorHAnsi" w:hAnsiTheme="minorHAnsi" w:cstheme="minorHAnsi"/>
              </w:rPr>
              <w:t xml:space="preserve"> Pre-proposal </w:t>
            </w:r>
            <w:r w:rsidR="00A0114C">
              <w:rPr>
                <w:rFonts w:asciiTheme="minorHAnsi" w:hAnsiTheme="minorHAnsi" w:cstheme="minorHAnsi"/>
              </w:rPr>
              <w:t xml:space="preserve">approval </w:t>
            </w:r>
            <w:r>
              <w:rPr>
                <w:rFonts w:asciiTheme="minorHAnsi" w:hAnsiTheme="minorHAnsi" w:cstheme="minorHAnsi"/>
              </w:rPr>
              <w:t>phase</w:t>
            </w:r>
          </w:p>
        </w:tc>
        <w:tc>
          <w:tcPr>
            <w:tcW w:w="4535" w:type="dxa"/>
          </w:tcPr>
          <w:p w14:paraId="75684728" w14:textId="77777777" w:rsidR="004471B3" w:rsidRDefault="004471B3" w:rsidP="00FF0626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471B3" w14:paraId="114F7E3D" w14:textId="77777777" w:rsidTr="00FF0626">
        <w:tc>
          <w:tcPr>
            <w:tcW w:w="4820" w:type="dxa"/>
            <w:shd w:val="clear" w:color="auto" w:fill="D9D9D9" w:themeFill="background1" w:themeFillShade="D9"/>
          </w:tcPr>
          <w:p w14:paraId="65BAD24D" w14:textId="77777777" w:rsidR="004471B3" w:rsidRPr="004471B3" w:rsidRDefault="004471B3" w:rsidP="004471B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    </w:t>
            </w:r>
            <w:r w:rsidR="00000BF0">
              <w:rPr>
                <w:rFonts w:asciiTheme="minorHAnsi" w:hAnsiTheme="minorHAnsi" w:cstheme="minorHAnsi"/>
              </w:rPr>
              <w:t xml:space="preserve">3.1.2 </w:t>
            </w:r>
            <w:r>
              <w:rPr>
                <w:rFonts w:asciiTheme="minorHAnsi" w:hAnsiTheme="minorHAnsi" w:cstheme="minorHAnsi"/>
              </w:rPr>
              <w:t xml:space="preserve">Past proposal </w:t>
            </w:r>
            <w:r w:rsidR="00A0114C">
              <w:rPr>
                <w:rFonts w:asciiTheme="minorHAnsi" w:hAnsiTheme="minorHAnsi" w:cstheme="minorHAnsi"/>
              </w:rPr>
              <w:t xml:space="preserve">approval </w:t>
            </w:r>
            <w:r>
              <w:rPr>
                <w:rFonts w:asciiTheme="minorHAnsi" w:hAnsiTheme="minorHAnsi" w:cstheme="minorHAnsi"/>
              </w:rPr>
              <w:t>phase</w:t>
            </w:r>
          </w:p>
        </w:tc>
        <w:tc>
          <w:tcPr>
            <w:tcW w:w="4535" w:type="dxa"/>
          </w:tcPr>
          <w:p w14:paraId="4B22CE41" w14:textId="77777777" w:rsidR="004471B3" w:rsidRDefault="004471B3" w:rsidP="00FF0626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bookmarkEnd w:id="2"/>
      <w:bookmarkEnd w:id="3"/>
      <w:tr w:rsidR="00FF0626" w14:paraId="439F2C49" w14:textId="77777777" w:rsidTr="00FF0626">
        <w:tc>
          <w:tcPr>
            <w:tcW w:w="4820" w:type="dxa"/>
            <w:shd w:val="clear" w:color="auto" w:fill="D9D9D9" w:themeFill="background1" w:themeFillShade="D9"/>
          </w:tcPr>
          <w:p w14:paraId="31AAAFD8" w14:textId="77777777" w:rsidR="00FF0626" w:rsidRPr="00680695" w:rsidRDefault="00FF0626" w:rsidP="00FF0626">
            <w:pPr>
              <w:pStyle w:val="ListParagraph"/>
              <w:numPr>
                <w:ilvl w:val="1"/>
                <w:numId w:val="18"/>
              </w:numPr>
              <w:ind w:left="312"/>
              <w:rPr>
                <w:rFonts w:asciiTheme="minorHAnsi" w:hAnsiTheme="minorHAnsi" w:cstheme="minorHAnsi"/>
              </w:rPr>
            </w:pPr>
            <w:r w:rsidRPr="00680695">
              <w:rPr>
                <w:rFonts w:asciiTheme="minorHAnsi" w:hAnsiTheme="minorHAnsi" w:cstheme="minorHAnsi"/>
              </w:rPr>
              <w:t>Specify period teaching relief is applied for:</w:t>
            </w:r>
          </w:p>
        </w:tc>
        <w:tc>
          <w:tcPr>
            <w:tcW w:w="4535" w:type="dxa"/>
          </w:tcPr>
          <w:p w14:paraId="7C28C875" w14:textId="77777777" w:rsidR="00FF0626" w:rsidRPr="003D2FF0" w:rsidRDefault="008E6706" w:rsidP="00FF0626">
            <w:pPr>
              <w:pStyle w:val="ListParagraph"/>
              <w:ind w:lef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2FF0">
              <w:rPr>
                <w:rFonts w:asciiTheme="minorHAnsi" w:hAnsiTheme="minorHAnsi" w:cstheme="minorHAnsi"/>
                <w:b/>
              </w:rPr>
              <w:t xml:space="preserve">    Indicate below</w:t>
            </w:r>
            <w:r w:rsidR="00000BF0" w:rsidRPr="003D2FF0">
              <w:rPr>
                <w:rFonts w:asciiTheme="minorHAnsi" w:hAnsiTheme="minorHAnsi" w:cstheme="minorHAnsi"/>
                <w:b/>
              </w:rPr>
              <w:t xml:space="preserve"> 3.2.1 or 3.2.2 or both</w:t>
            </w:r>
            <w:r w:rsidRPr="003D2FF0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</w:tr>
      <w:tr w:rsidR="004471B3" w14:paraId="64EF1B2C" w14:textId="77777777" w:rsidTr="000F6715">
        <w:tc>
          <w:tcPr>
            <w:tcW w:w="4820" w:type="dxa"/>
            <w:shd w:val="clear" w:color="auto" w:fill="D9D9D9" w:themeFill="background1" w:themeFillShade="D9"/>
          </w:tcPr>
          <w:p w14:paraId="4C72C90E" w14:textId="77777777" w:rsidR="004471B3" w:rsidRPr="004471B3" w:rsidRDefault="004471B3" w:rsidP="000F6715">
            <w:pPr>
              <w:rPr>
                <w:rFonts w:asciiTheme="minorHAnsi" w:hAnsiTheme="minorHAnsi" w:cstheme="minorHAnsi"/>
              </w:rPr>
            </w:pPr>
            <w:bookmarkStart w:id="4" w:name="_Hlk23141023"/>
            <w:r>
              <w:rPr>
                <w:rFonts w:asciiTheme="minorHAnsi" w:hAnsiTheme="minorHAnsi" w:cstheme="minorHAnsi"/>
              </w:rPr>
              <w:t xml:space="preserve">      </w:t>
            </w:r>
            <w:r w:rsidR="00000BF0">
              <w:rPr>
                <w:rFonts w:asciiTheme="minorHAnsi" w:hAnsiTheme="minorHAnsi" w:cstheme="minorHAnsi"/>
              </w:rPr>
              <w:t>3.2.1</w:t>
            </w:r>
            <w:r>
              <w:rPr>
                <w:rFonts w:asciiTheme="minorHAnsi" w:hAnsiTheme="minorHAnsi" w:cstheme="minorHAnsi"/>
              </w:rPr>
              <w:t>First semester (Yes or No)</w:t>
            </w:r>
          </w:p>
        </w:tc>
        <w:tc>
          <w:tcPr>
            <w:tcW w:w="4535" w:type="dxa"/>
          </w:tcPr>
          <w:p w14:paraId="6A980470" w14:textId="77777777" w:rsidR="004471B3" w:rsidRDefault="004471B3" w:rsidP="000F6715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471B3" w14:paraId="4A3290CF" w14:textId="77777777" w:rsidTr="000F6715">
        <w:tc>
          <w:tcPr>
            <w:tcW w:w="4820" w:type="dxa"/>
            <w:shd w:val="clear" w:color="auto" w:fill="D9D9D9" w:themeFill="background1" w:themeFillShade="D9"/>
          </w:tcPr>
          <w:p w14:paraId="43F242B2" w14:textId="77777777" w:rsidR="004471B3" w:rsidRPr="004471B3" w:rsidRDefault="004471B3" w:rsidP="000F6715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     </w:t>
            </w:r>
            <w:r w:rsidR="00000BF0">
              <w:rPr>
                <w:rFonts w:asciiTheme="minorHAnsi" w:hAnsiTheme="minorHAnsi" w:cstheme="minorHAnsi"/>
              </w:rPr>
              <w:t>3.2.2</w:t>
            </w:r>
            <w:r>
              <w:rPr>
                <w:rFonts w:asciiTheme="minorHAnsi" w:hAnsiTheme="minorHAnsi" w:cstheme="minorHAnsi"/>
              </w:rPr>
              <w:t>Second semester (Yes or No)</w:t>
            </w:r>
          </w:p>
        </w:tc>
        <w:tc>
          <w:tcPr>
            <w:tcW w:w="4535" w:type="dxa"/>
          </w:tcPr>
          <w:p w14:paraId="3FF58D17" w14:textId="77777777" w:rsidR="004471B3" w:rsidRDefault="004471B3" w:rsidP="000F6715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bookmarkEnd w:id="4"/>
      <w:tr w:rsidR="00FF0626" w14:paraId="02C52830" w14:textId="77777777" w:rsidTr="00FF0626">
        <w:tc>
          <w:tcPr>
            <w:tcW w:w="9355" w:type="dxa"/>
            <w:gridSpan w:val="2"/>
            <w:shd w:val="clear" w:color="auto" w:fill="D9D9D9" w:themeFill="background1" w:themeFillShade="D9"/>
          </w:tcPr>
          <w:p w14:paraId="10EA2CCB" w14:textId="77777777" w:rsidR="00FF0626" w:rsidRPr="00680695" w:rsidRDefault="00FF0626" w:rsidP="00FF0626">
            <w:pPr>
              <w:pStyle w:val="ListParagraph"/>
              <w:numPr>
                <w:ilvl w:val="1"/>
                <w:numId w:val="18"/>
              </w:numPr>
              <w:ind w:left="318"/>
              <w:rPr>
                <w:rFonts w:asciiTheme="minorHAnsi" w:hAnsiTheme="minorHAnsi" w:cstheme="minorHAnsi"/>
              </w:rPr>
            </w:pPr>
            <w:r w:rsidRPr="00680695">
              <w:rPr>
                <w:rFonts w:asciiTheme="minorHAnsi" w:hAnsiTheme="minorHAnsi" w:cstheme="minorHAnsi"/>
              </w:rPr>
              <w:t>Specify module(s) replacement lecturer will teach:</w:t>
            </w:r>
          </w:p>
        </w:tc>
      </w:tr>
      <w:tr w:rsidR="00FF0626" w14:paraId="0AF77A5F" w14:textId="77777777" w:rsidTr="00C1771E">
        <w:tc>
          <w:tcPr>
            <w:tcW w:w="9355" w:type="dxa"/>
            <w:gridSpan w:val="2"/>
          </w:tcPr>
          <w:p w14:paraId="60A37501" w14:textId="77777777" w:rsidR="00FF0626" w:rsidRPr="00680695" w:rsidRDefault="00FF0626" w:rsidP="00FF0626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  <w:p w14:paraId="79CC90B6" w14:textId="77777777" w:rsidR="00FF0626" w:rsidRPr="00680695" w:rsidRDefault="00FF0626" w:rsidP="00FF0626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  <w:p w14:paraId="37D895CC" w14:textId="77777777" w:rsidR="00FF0626" w:rsidRPr="00680695" w:rsidRDefault="00FF0626" w:rsidP="00FF0626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</w:tc>
      </w:tr>
      <w:tr w:rsidR="00D27ECF" w14:paraId="517C220F" w14:textId="77777777" w:rsidTr="00A551C5">
        <w:tc>
          <w:tcPr>
            <w:tcW w:w="4820" w:type="dxa"/>
            <w:shd w:val="clear" w:color="auto" w:fill="D9D9D9" w:themeFill="background1" w:themeFillShade="D9"/>
          </w:tcPr>
          <w:p w14:paraId="531E3805" w14:textId="77777777" w:rsidR="00D27ECF" w:rsidRPr="00680695" w:rsidRDefault="00D27ECF" w:rsidP="00A551C5">
            <w:pPr>
              <w:pStyle w:val="ListParagraph"/>
              <w:numPr>
                <w:ilvl w:val="1"/>
                <w:numId w:val="18"/>
              </w:numPr>
              <w:ind w:left="312"/>
              <w:rPr>
                <w:rFonts w:asciiTheme="minorHAnsi" w:hAnsiTheme="minorHAnsi" w:cstheme="minorHAnsi"/>
              </w:rPr>
            </w:pPr>
            <w:r w:rsidRPr="00680695">
              <w:rPr>
                <w:rFonts w:asciiTheme="minorHAnsi" w:hAnsiTheme="minorHAnsi" w:cstheme="minorHAnsi"/>
              </w:rPr>
              <w:t>Name of replacement lecturer</w:t>
            </w:r>
            <w:r w:rsidR="004471B3">
              <w:rPr>
                <w:rFonts w:asciiTheme="minorHAnsi" w:hAnsiTheme="minorHAnsi" w:cstheme="minorHAnsi"/>
              </w:rPr>
              <w:t>(s)</w:t>
            </w:r>
            <w:r w:rsidRPr="00680695">
              <w:rPr>
                <w:rFonts w:asciiTheme="minorHAnsi" w:hAnsiTheme="minorHAnsi" w:cstheme="minorHAnsi"/>
              </w:rPr>
              <w:t xml:space="preserve"> (if known)</w:t>
            </w:r>
          </w:p>
        </w:tc>
        <w:tc>
          <w:tcPr>
            <w:tcW w:w="4535" w:type="dxa"/>
          </w:tcPr>
          <w:p w14:paraId="495809C8" w14:textId="77777777" w:rsidR="00D27ECF" w:rsidRDefault="00D27ECF" w:rsidP="00A551C5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27ECF" w14:paraId="02AA15AD" w14:textId="77777777" w:rsidTr="00A551C5">
        <w:tc>
          <w:tcPr>
            <w:tcW w:w="4820" w:type="dxa"/>
            <w:shd w:val="clear" w:color="auto" w:fill="D9D9D9" w:themeFill="background1" w:themeFillShade="D9"/>
          </w:tcPr>
          <w:p w14:paraId="22338293" w14:textId="77777777" w:rsidR="00D27ECF" w:rsidRPr="00680695" w:rsidRDefault="00D27ECF" w:rsidP="00D27ECF">
            <w:pPr>
              <w:pStyle w:val="ListParagraph"/>
              <w:numPr>
                <w:ilvl w:val="1"/>
                <w:numId w:val="18"/>
              </w:numPr>
              <w:ind w:left="312"/>
              <w:rPr>
                <w:rFonts w:asciiTheme="minorHAnsi" w:hAnsiTheme="minorHAnsi" w:cstheme="minorHAnsi"/>
              </w:rPr>
            </w:pPr>
            <w:r w:rsidRPr="00680695">
              <w:rPr>
                <w:rFonts w:asciiTheme="minorHAnsi" w:hAnsiTheme="minorHAnsi" w:cstheme="minorHAnsi"/>
              </w:rPr>
              <w:t>Estimated cost (in ZAR):</w:t>
            </w:r>
          </w:p>
        </w:tc>
        <w:tc>
          <w:tcPr>
            <w:tcW w:w="4535" w:type="dxa"/>
          </w:tcPr>
          <w:p w14:paraId="2D25152C" w14:textId="77777777" w:rsidR="00D27ECF" w:rsidRDefault="00D27ECF" w:rsidP="00A551C5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471B3" w14:paraId="2771706E" w14:textId="77777777" w:rsidTr="000F6715">
        <w:tc>
          <w:tcPr>
            <w:tcW w:w="4820" w:type="dxa"/>
            <w:shd w:val="clear" w:color="auto" w:fill="D9D9D9" w:themeFill="background1" w:themeFillShade="D9"/>
          </w:tcPr>
          <w:p w14:paraId="520E3569" w14:textId="77777777" w:rsidR="004471B3" w:rsidRPr="004471B3" w:rsidRDefault="004471B3" w:rsidP="000F6715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     First semester </w:t>
            </w:r>
          </w:p>
        </w:tc>
        <w:tc>
          <w:tcPr>
            <w:tcW w:w="4535" w:type="dxa"/>
          </w:tcPr>
          <w:p w14:paraId="0623D365" w14:textId="77777777" w:rsidR="004471B3" w:rsidRDefault="004471B3" w:rsidP="000F6715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471B3" w14:paraId="42F202F8" w14:textId="77777777" w:rsidTr="000F6715">
        <w:tc>
          <w:tcPr>
            <w:tcW w:w="4820" w:type="dxa"/>
            <w:shd w:val="clear" w:color="auto" w:fill="D9D9D9" w:themeFill="background1" w:themeFillShade="D9"/>
          </w:tcPr>
          <w:p w14:paraId="45F30247" w14:textId="77777777" w:rsidR="004471B3" w:rsidRPr="004471B3" w:rsidRDefault="004471B3" w:rsidP="000F6715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     Second semester </w:t>
            </w:r>
          </w:p>
        </w:tc>
        <w:tc>
          <w:tcPr>
            <w:tcW w:w="4535" w:type="dxa"/>
          </w:tcPr>
          <w:p w14:paraId="16AB413A" w14:textId="77777777" w:rsidR="004471B3" w:rsidRDefault="004471B3" w:rsidP="000F6715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5968C713" w14:textId="77777777" w:rsidR="00FF0626" w:rsidRDefault="00FF0626" w:rsidP="00FF0626">
      <w:pPr>
        <w:rPr>
          <w:rFonts w:asciiTheme="minorHAnsi" w:hAnsiTheme="minorHAnsi" w:cstheme="minorHAnsi"/>
          <w:sz w:val="22"/>
          <w:szCs w:val="22"/>
        </w:rPr>
      </w:pPr>
    </w:p>
    <w:p w14:paraId="23A9FBB8" w14:textId="77777777" w:rsidR="00137A32" w:rsidRPr="00FF0626" w:rsidRDefault="00137A32" w:rsidP="00FF0626">
      <w:pPr>
        <w:rPr>
          <w:rFonts w:asciiTheme="minorHAnsi" w:hAnsiTheme="minorHAnsi" w:cstheme="minorHAnsi"/>
          <w:sz w:val="22"/>
          <w:szCs w:val="22"/>
        </w:rPr>
      </w:pPr>
    </w:p>
    <w:p w14:paraId="4B2A9730" w14:textId="61DB043F" w:rsidR="00FF0626" w:rsidRPr="0027163F" w:rsidRDefault="00FF0626" w:rsidP="00D27ECF">
      <w:pPr>
        <w:pStyle w:val="ListParagraph"/>
        <w:numPr>
          <w:ilvl w:val="0"/>
          <w:numId w:val="18"/>
        </w:numPr>
        <w:ind w:left="426" w:hanging="284"/>
        <w:rPr>
          <w:rFonts w:asciiTheme="minorHAnsi" w:hAnsiTheme="minorHAnsi" w:cstheme="minorHAnsi"/>
        </w:rPr>
      </w:pPr>
      <w:r w:rsidRPr="00680695">
        <w:rPr>
          <w:rFonts w:asciiTheme="minorHAnsi" w:hAnsiTheme="minorHAnsi" w:cstheme="minorHAnsi"/>
          <w:b/>
          <w:sz w:val="28"/>
          <w:szCs w:val="28"/>
        </w:rPr>
        <w:t>Statistical and editing services (</w:t>
      </w:r>
      <w:r w:rsidR="000745F3" w:rsidRPr="00680695">
        <w:rPr>
          <w:rFonts w:asciiTheme="minorHAnsi" w:hAnsiTheme="minorHAnsi" w:cstheme="minorHAnsi"/>
          <w:sz w:val="28"/>
          <w:szCs w:val="28"/>
        </w:rPr>
        <w:t>to be supported by Main supervisor as indicated below</w:t>
      </w:r>
      <w:r w:rsidRPr="00680695">
        <w:rPr>
          <w:rFonts w:asciiTheme="minorHAnsi" w:hAnsiTheme="minorHAnsi" w:cstheme="minorHAnsi"/>
          <w:b/>
          <w:sz w:val="28"/>
          <w:szCs w:val="28"/>
        </w:rPr>
        <w:t>)</w:t>
      </w:r>
      <w:r w:rsidR="00FB1473">
        <w:rPr>
          <w:rFonts w:asciiTheme="minorHAnsi" w:hAnsiTheme="minorHAnsi" w:cstheme="minorHAnsi"/>
          <w:b/>
          <w:sz w:val="28"/>
          <w:szCs w:val="28"/>
        </w:rPr>
        <w:t xml:space="preserve"> 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980"/>
        <w:gridCol w:w="2835"/>
        <w:gridCol w:w="1559"/>
        <w:gridCol w:w="2977"/>
      </w:tblGrid>
      <w:tr w:rsidR="00FF0626" w:rsidRPr="00FF0626" w14:paraId="061CEBA2" w14:textId="77777777" w:rsidTr="00137A32">
        <w:tc>
          <w:tcPr>
            <w:tcW w:w="1980" w:type="dxa"/>
            <w:shd w:val="clear" w:color="auto" w:fill="D9D9D9" w:themeFill="background1" w:themeFillShade="D9"/>
          </w:tcPr>
          <w:p w14:paraId="3BF6E202" w14:textId="77777777" w:rsidR="00FF0626" w:rsidRPr="00680695" w:rsidRDefault="00FF0626" w:rsidP="00FF062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09492AD7" w14:textId="77777777" w:rsidR="00FF0626" w:rsidRPr="00680695" w:rsidRDefault="00FF0626" w:rsidP="00FF0626">
            <w:pPr>
              <w:rPr>
                <w:rFonts w:asciiTheme="minorHAnsi" w:hAnsiTheme="minorHAnsi" w:cstheme="minorHAnsi"/>
              </w:rPr>
            </w:pPr>
            <w:r w:rsidRPr="00680695">
              <w:rPr>
                <w:rFonts w:asciiTheme="minorHAnsi" w:hAnsiTheme="minorHAnsi" w:cstheme="minorHAnsi"/>
              </w:rPr>
              <w:t xml:space="preserve">Name of </w:t>
            </w:r>
            <w:r w:rsidR="00D27ECF" w:rsidRPr="00680695">
              <w:rPr>
                <w:rFonts w:asciiTheme="minorHAnsi" w:hAnsiTheme="minorHAnsi" w:cstheme="minorHAnsi"/>
              </w:rPr>
              <w:t>Service Provider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56FD31DA" w14:textId="77777777" w:rsidR="00FF0626" w:rsidRPr="00680695" w:rsidRDefault="00FF0626" w:rsidP="00FF0626">
            <w:pPr>
              <w:rPr>
                <w:rFonts w:asciiTheme="minorHAnsi" w:hAnsiTheme="minorHAnsi" w:cstheme="minorHAnsi"/>
              </w:rPr>
            </w:pPr>
            <w:r w:rsidRPr="00680695">
              <w:rPr>
                <w:rFonts w:asciiTheme="minorHAnsi" w:hAnsiTheme="minorHAnsi" w:cstheme="minorHAnsi"/>
              </w:rPr>
              <w:t>Cost</w:t>
            </w:r>
            <w:r w:rsidR="00D27ECF" w:rsidRPr="00680695">
              <w:rPr>
                <w:rFonts w:asciiTheme="minorHAnsi" w:hAnsiTheme="minorHAnsi" w:cstheme="minorHAnsi"/>
              </w:rPr>
              <w:t xml:space="preserve"> (ZAR)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4A6E576E" w14:textId="77777777" w:rsidR="00FF0626" w:rsidRPr="00680695" w:rsidRDefault="00D27ECF" w:rsidP="00FB6130">
            <w:pPr>
              <w:rPr>
                <w:rFonts w:asciiTheme="minorHAnsi" w:hAnsiTheme="minorHAnsi" w:cstheme="minorHAnsi"/>
              </w:rPr>
            </w:pPr>
            <w:r w:rsidRPr="00680695">
              <w:rPr>
                <w:rFonts w:asciiTheme="minorHAnsi" w:hAnsiTheme="minorHAnsi" w:cstheme="minorHAnsi"/>
              </w:rPr>
              <w:t>Motivation by A</w:t>
            </w:r>
            <w:r w:rsidR="00FF0626" w:rsidRPr="00680695">
              <w:rPr>
                <w:rFonts w:asciiTheme="minorHAnsi" w:hAnsiTheme="minorHAnsi" w:cstheme="minorHAnsi"/>
              </w:rPr>
              <w:t>pplicant</w:t>
            </w:r>
          </w:p>
        </w:tc>
      </w:tr>
      <w:tr w:rsidR="00FF0626" w:rsidRPr="00FF0626" w14:paraId="007CBB81" w14:textId="77777777" w:rsidTr="00137A32">
        <w:tc>
          <w:tcPr>
            <w:tcW w:w="1980" w:type="dxa"/>
            <w:shd w:val="clear" w:color="auto" w:fill="D9D9D9" w:themeFill="background1" w:themeFillShade="D9"/>
          </w:tcPr>
          <w:p w14:paraId="1E886312" w14:textId="77777777" w:rsidR="00FF0626" w:rsidRPr="00680695" w:rsidRDefault="00FF0626" w:rsidP="00FF0626">
            <w:pPr>
              <w:rPr>
                <w:rFonts w:asciiTheme="minorHAnsi" w:hAnsiTheme="minorHAnsi" w:cstheme="minorHAnsi"/>
              </w:rPr>
            </w:pPr>
            <w:r w:rsidRPr="00680695">
              <w:rPr>
                <w:rFonts w:asciiTheme="minorHAnsi" w:hAnsiTheme="minorHAnsi" w:cstheme="minorHAnsi"/>
              </w:rPr>
              <w:t>Statistical services</w:t>
            </w:r>
          </w:p>
          <w:p w14:paraId="714D6C5F" w14:textId="77777777" w:rsidR="00137A32" w:rsidRPr="00680695" w:rsidRDefault="00137A32" w:rsidP="00FF062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835" w:type="dxa"/>
          </w:tcPr>
          <w:p w14:paraId="4243799D" w14:textId="77777777" w:rsidR="00FF0626" w:rsidRPr="00680695" w:rsidRDefault="00FF0626" w:rsidP="00FF062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59" w:type="dxa"/>
          </w:tcPr>
          <w:p w14:paraId="319D54AD" w14:textId="77777777" w:rsidR="00FF0626" w:rsidRPr="00680695" w:rsidRDefault="00FF0626" w:rsidP="00FF062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77" w:type="dxa"/>
          </w:tcPr>
          <w:p w14:paraId="7BC6461D" w14:textId="77777777" w:rsidR="00FF0626" w:rsidRPr="00680695" w:rsidRDefault="00FF0626" w:rsidP="00FF0626">
            <w:pPr>
              <w:rPr>
                <w:rFonts w:asciiTheme="minorHAnsi" w:hAnsiTheme="minorHAnsi" w:cstheme="minorHAnsi"/>
              </w:rPr>
            </w:pPr>
          </w:p>
        </w:tc>
      </w:tr>
      <w:tr w:rsidR="00FF0626" w:rsidRPr="00FF0626" w14:paraId="18897B56" w14:textId="77777777" w:rsidTr="00137A32">
        <w:tc>
          <w:tcPr>
            <w:tcW w:w="1980" w:type="dxa"/>
            <w:shd w:val="clear" w:color="auto" w:fill="D9D9D9" w:themeFill="background1" w:themeFillShade="D9"/>
          </w:tcPr>
          <w:p w14:paraId="4C31E5CE" w14:textId="77777777" w:rsidR="00FF0626" w:rsidRPr="00680695" w:rsidRDefault="00FF0626" w:rsidP="00FF0626">
            <w:pPr>
              <w:rPr>
                <w:rFonts w:asciiTheme="minorHAnsi" w:hAnsiTheme="minorHAnsi" w:cstheme="minorHAnsi"/>
              </w:rPr>
            </w:pPr>
            <w:r w:rsidRPr="00680695">
              <w:rPr>
                <w:rFonts w:asciiTheme="minorHAnsi" w:hAnsiTheme="minorHAnsi" w:cstheme="minorHAnsi"/>
              </w:rPr>
              <w:lastRenderedPageBreak/>
              <w:t>Editing services</w:t>
            </w:r>
          </w:p>
          <w:p w14:paraId="3149F48B" w14:textId="77777777" w:rsidR="00137A32" w:rsidRPr="00680695" w:rsidRDefault="00137A32" w:rsidP="00FF062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835" w:type="dxa"/>
          </w:tcPr>
          <w:p w14:paraId="7D373C3A" w14:textId="77777777" w:rsidR="00FF0626" w:rsidRPr="00680695" w:rsidRDefault="00FF0626" w:rsidP="00FF062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59" w:type="dxa"/>
          </w:tcPr>
          <w:p w14:paraId="4B0E8511" w14:textId="77777777" w:rsidR="00FF0626" w:rsidRPr="00680695" w:rsidRDefault="00FF0626" w:rsidP="00FF0626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77" w:type="dxa"/>
          </w:tcPr>
          <w:p w14:paraId="0713AABB" w14:textId="77777777" w:rsidR="00FF0626" w:rsidRPr="00680695" w:rsidRDefault="00FF0626" w:rsidP="00FF0626">
            <w:pPr>
              <w:rPr>
                <w:rFonts w:asciiTheme="minorHAnsi" w:hAnsiTheme="minorHAnsi" w:cstheme="minorHAnsi"/>
              </w:rPr>
            </w:pPr>
          </w:p>
        </w:tc>
      </w:tr>
    </w:tbl>
    <w:p w14:paraId="6D4D5CF1" w14:textId="77777777" w:rsidR="00FF0626" w:rsidRDefault="00FF0626" w:rsidP="00FF0626">
      <w:pPr>
        <w:rPr>
          <w:rFonts w:asciiTheme="minorHAnsi" w:hAnsiTheme="minorHAnsi" w:cstheme="minorHAnsi"/>
          <w:sz w:val="22"/>
          <w:szCs w:val="22"/>
        </w:rPr>
      </w:pPr>
    </w:p>
    <w:p w14:paraId="4BF38D6D" w14:textId="77777777" w:rsidR="00645E00" w:rsidRDefault="00645E00" w:rsidP="00FF0626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59855C72" w14:textId="77777777" w:rsidR="00137A32" w:rsidRPr="0077060B" w:rsidRDefault="00137A32" w:rsidP="00137A32">
      <w:pPr>
        <w:rPr>
          <w:rFonts w:asciiTheme="minorHAnsi" w:hAnsiTheme="minorHAnsi" w:cstheme="minorHAnsi"/>
          <w:sz w:val="28"/>
          <w:szCs w:val="28"/>
        </w:rPr>
      </w:pPr>
      <w:r w:rsidRPr="0077060B">
        <w:rPr>
          <w:rFonts w:asciiTheme="minorHAnsi" w:hAnsiTheme="minorHAnsi" w:cstheme="minorHAnsi"/>
          <w:b/>
          <w:sz w:val="28"/>
          <w:szCs w:val="28"/>
        </w:rPr>
        <w:t>SECTION C: SIGNATURES</w:t>
      </w:r>
    </w:p>
    <w:p w14:paraId="6C38770D" w14:textId="77777777" w:rsidR="00137A32" w:rsidRPr="00137A32" w:rsidRDefault="00137A32" w:rsidP="00137A32">
      <w:pPr>
        <w:spacing w:line="276" w:lineRule="auto"/>
        <w:ind w:left="-578"/>
        <w:rPr>
          <w:rFonts w:asciiTheme="minorHAnsi" w:hAnsiTheme="minorHAnsi" w:cstheme="minorHAnsi"/>
          <w:sz w:val="22"/>
          <w:szCs w:val="22"/>
        </w:rPr>
      </w:pPr>
    </w:p>
    <w:p w14:paraId="4D3C0E4E" w14:textId="77777777" w:rsidR="00137A32" w:rsidRPr="00FB1473" w:rsidRDefault="00137A32" w:rsidP="00137A32">
      <w:pPr>
        <w:spacing w:line="276" w:lineRule="auto"/>
        <w:rPr>
          <w:rFonts w:asciiTheme="minorHAnsi" w:hAnsiTheme="minorHAnsi" w:cstheme="minorHAnsi"/>
        </w:rPr>
      </w:pPr>
      <w:r w:rsidRPr="00FB1473">
        <w:rPr>
          <w:rFonts w:asciiTheme="minorHAnsi" w:hAnsiTheme="minorHAnsi" w:cstheme="minorHAnsi"/>
        </w:rPr>
        <w:t>I hereby confirm that all information provided in this application form is true and accurate.</w:t>
      </w:r>
    </w:p>
    <w:p w14:paraId="13FDA56C" w14:textId="77777777" w:rsidR="00137A32" w:rsidRPr="00FB1473" w:rsidRDefault="00137A32" w:rsidP="00137A32">
      <w:pPr>
        <w:spacing w:line="276" w:lineRule="auto"/>
        <w:rPr>
          <w:rFonts w:asciiTheme="minorHAnsi" w:hAnsiTheme="minorHAnsi" w:cstheme="minorHAnsi"/>
        </w:rPr>
      </w:pPr>
    </w:p>
    <w:p w14:paraId="04BFE6F8" w14:textId="77777777" w:rsidR="00137A32" w:rsidRPr="00FB1473" w:rsidRDefault="00137A32" w:rsidP="00137A32">
      <w:pPr>
        <w:spacing w:line="276" w:lineRule="auto"/>
        <w:rPr>
          <w:rFonts w:asciiTheme="minorHAnsi" w:hAnsiTheme="minorHAnsi" w:cstheme="minorHAnsi"/>
        </w:rPr>
      </w:pPr>
      <w:r w:rsidRPr="00FB1473">
        <w:rPr>
          <w:rFonts w:asciiTheme="minorHAnsi" w:hAnsiTheme="minorHAnsi" w:cstheme="minorHAnsi"/>
          <w:b/>
        </w:rPr>
        <w:t>Signature of Applicant:</w:t>
      </w:r>
      <w:r w:rsidRPr="00FB1473">
        <w:rPr>
          <w:rFonts w:asciiTheme="minorHAnsi" w:hAnsiTheme="minorHAnsi" w:cstheme="minorHAnsi"/>
        </w:rPr>
        <w:tab/>
        <w:t>____________________________</w:t>
      </w:r>
      <w:r w:rsidRPr="00FB1473">
        <w:rPr>
          <w:rFonts w:asciiTheme="minorHAnsi" w:hAnsiTheme="minorHAnsi" w:cstheme="minorHAnsi"/>
        </w:rPr>
        <w:tab/>
      </w:r>
      <w:r w:rsidRPr="00FB1473">
        <w:rPr>
          <w:rFonts w:asciiTheme="minorHAnsi" w:hAnsiTheme="minorHAnsi" w:cstheme="minorHAnsi"/>
          <w:b/>
        </w:rPr>
        <w:t>Date:</w:t>
      </w:r>
      <w:r w:rsidRPr="00FB1473">
        <w:rPr>
          <w:rFonts w:asciiTheme="minorHAnsi" w:hAnsiTheme="minorHAnsi" w:cstheme="minorHAnsi"/>
        </w:rPr>
        <w:t xml:space="preserve"> ___________________</w:t>
      </w:r>
    </w:p>
    <w:p w14:paraId="510C7D8D" w14:textId="77777777" w:rsidR="00137A32" w:rsidRDefault="00137A32" w:rsidP="00137A32">
      <w:pPr>
        <w:spacing w:line="276" w:lineRule="auto"/>
        <w:ind w:left="2"/>
        <w:rPr>
          <w:rFonts w:asciiTheme="minorHAnsi" w:hAnsiTheme="minorHAnsi" w:cstheme="minorHAnsi"/>
          <w:b/>
          <w:bCs/>
          <w:sz w:val="22"/>
          <w:szCs w:val="22"/>
        </w:rPr>
      </w:pPr>
    </w:p>
    <w:p w14:paraId="673972AC" w14:textId="77777777" w:rsidR="0041394C" w:rsidRPr="00F32E43" w:rsidRDefault="0041394C" w:rsidP="000D6B74">
      <w:pPr>
        <w:ind w:left="2"/>
        <w:rPr>
          <w:rFonts w:asciiTheme="minorHAnsi" w:hAnsiTheme="minorHAnsi" w:cstheme="minorHAnsi"/>
          <w:b/>
          <w:bCs/>
          <w:color w:val="FF0000"/>
          <w:sz w:val="28"/>
          <w:szCs w:val="28"/>
          <w:u w:val="single"/>
        </w:rPr>
      </w:pPr>
      <w:r w:rsidRPr="00F32E43">
        <w:rPr>
          <w:rFonts w:asciiTheme="minorHAnsi" w:hAnsiTheme="minorHAnsi" w:cstheme="minorHAnsi"/>
          <w:b/>
          <w:bCs/>
          <w:color w:val="FF0000"/>
          <w:sz w:val="28"/>
          <w:szCs w:val="28"/>
          <w:u w:val="single"/>
        </w:rPr>
        <w:t>FOR TEACHING RELIEF APPLICATIONS ONLY</w:t>
      </w:r>
    </w:p>
    <w:p w14:paraId="21F11245" w14:textId="77777777" w:rsidR="00137A32" w:rsidRPr="000D6B74" w:rsidRDefault="000D6B74" w:rsidP="000D6B74">
      <w:pPr>
        <w:ind w:left="2"/>
        <w:rPr>
          <w:rFonts w:asciiTheme="minorHAnsi" w:hAnsiTheme="minorHAnsi" w:cstheme="minorHAnsi"/>
          <w:b/>
          <w:bCs/>
          <w:szCs w:val="22"/>
          <w:u w:val="single"/>
        </w:rPr>
      </w:pPr>
      <w:r w:rsidRPr="000D6B74">
        <w:rPr>
          <w:rFonts w:asciiTheme="minorHAnsi" w:hAnsiTheme="minorHAnsi" w:cstheme="minorHAnsi"/>
          <w:b/>
          <w:bCs/>
          <w:szCs w:val="22"/>
          <w:u w:val="single"/>
        </w:rPr>
        <w:t>Approval from Line Manager</w:t>
      </w:r>
    </w:p>
    <w:p w14:paraId="3856961E" w14:textId="77777777" w:rsidR="00137A32" w:rsidRPr="00137A32" w:rsidRDefault="00137A32" w:rsidP="000D6B74">
      <w:pPr>
        <w:ind w:left="2"/>
        <w:rPr>
          <w:rFonts w:asciiTheme="minorHAnsi" w:hAnsiTheme="minorHAnsi" w:cstheme="minorHAnsi"/>
          <w:bCs/>
          <w:sz w:val="22"/>
          <w:szCs w:val="22"/>
        </w:rPr>
      </w:pPr>
    </w:p>
    <w:p w14:paraId="6CC9C773" w14:textId="77777777" w:rsidR="00137A32" w:rsidRPr="00FB1473" w:rsidRDefault="00137A32" w:rsidP="000D6B74">
      <w:pPr>
        <w:ind w:left="2"/>
        <w:rPr>
          <w:rFonts w:asciiTheme="minorHAnsi" w:hAnsiTheme="minorHAnsi" w:cstheme="minorHAnsi"/>
          <w:b/>
          <w:bCs/>
        </w:rPr>
      </w:pPr>
      <w:r w:rsidRPr="00FB1473">
        <w:rPr>
          <w:rFonts w:asciiTheme="minorHAnsi" w:hAnsiTheme="minorHAnsi" w:cstheme="minorHAnsi"/>
          <w:b/>
          <w:bCs/>
        </w:rPr>
        <w:t>I support/ do not support this application</w:t>
      </w:r>
      <w:r w:rsidR="002A3D8F" w:rsidRPr="00FB1473">
        <w:rPr>
          <w:rFonts w:asciiTheme="minorHAnsi" w:hAnsiTheme="minorHAnsi" w:cstheme="minorHAnsi"/>
          <w:b/>
          <w:bCs/>
        </w:rPr>
        <w:t xml:space="preserve"> for teaching relief</w:t>
      </w:r>
      <w:r w:rsidR="000D6B74" w:rsidRPr="00FB1473">
        <w:rPr>
          <w:rFonts w:asciiTheme="minorHAnsi" w:hAnsiTheme="minorHAnsi" w:cstheme="minorHAnsi"/>
          <w:b/>
          <w:bCs/>
        </w:rPr>
        <w:t>:</w:t>
      </w:r>
    </w:p>
    <w:p w14:paraId="13F57CB8" w14:textId="77777777" w:rsidR="00137A32" w:rsidRPr="00FB1473" w:rsidRDefault="00137A32" w:rsidP="000D6B74">
      <w:pPr>
        <w:ind w:left="2"/>
        <w:rPr>
          <w:rFonts w:asciiTheme="minorHAnsi" w:hAnsiTheme="minorHAnsi" w:cstheme="minorHAnsi"/>
          <w:bCs/>
        </w:rPr>
      </w:pPr>
      <w:r w:rsidRPr="00FB1473">
        <w:rPr>
          <w:rFonts w:asciiTheme="minorHAnsi" w:hAnsiTheme="minorHAnsi" w:cstheme="minorHAnsi"/>
          <w:bCs/>
        </w:rPr>
        <w:t>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0D6B74" w:rsidRPr="00FB1473">
        <w:rPr>
          <w:rFonts w:asciiTheme="minorHAnsi" w:hAnsiTheme="minorHAnsi" w:cstheme="minorHAnsi"/>
          <w:bCs/>
        </w:rPr>
        <w:t>_________________</w:t>
      </w:r>
    </w:p>
    <w:p w14:paraId="4BBE4EB9" w14:textId="77777777" w:rsidR="00137A32" w:rsidRPr="00FB1473" w:rsidRDefault="00137A32" w:rsidP="000D6B74">
      <w:pPr>
        <w:ind w:left="2"/>
        <w:rPr>
          <w:rFonts w:asciiTheme="minorHAnsi" w:hAnsiTheme="minorHAnsi" w:cstheme="minorHAnsi"/>
          <w:bCs/>
        </w:rPr>
      </w:pPr>
    </w:p>
    <w:tbl>
      <w:tblPr>
        <w:tblStyle w:val="TableGrid"/>
        <w:tblW w:w="0" w:type="auto"/>
        <w:tblInd w:w="2" w:type="dxa"/>
        <w:tblLook w:val="04A0" w:firstRow="1" w:lastRow="0" w:firstColumn="1" w:lastColumn="0" w:noHBand="0" w:noVBand="1"/>
      </w:tblPr>
      <w:tblGrid>
        <w:gridCol w:w="3962"/>
        <w:gridCol w:w="5386"/>
      </w:tblGrid>
      <w:tr w:rsidR="000D6B74" w:rsidRPr="00FB1473" w14:paraId="147BDD79" w14:textId="77777777" w:rsidTr="000D6B74">
        <w:tc>
          <w:tcPr>
            <w:tcW w:w="3962" w:type="dxa"/>
            <w:shd w:val="clear" w:color="auto" w:fill="D9D9D9" w:themeFill="background1" w:themeFillShade="D9"/>
          </w:tcPr>
          <w:p w14:paraId="5EDEEBAB" w14:textId="77777777" w:rsidR="000D6B74" w:rsidRPr="00FB1473" w:rsidRDefault="000D6B74" w:rsidP="000D6B74">
            <w:pPr>
              <w:rPr>
                <w:rFonts w:asciiTheme="minorHAnsi" w:hAnsiTheme="minorHAnsi" w:cstheme="minorHAnsi"/>
                <w:b/>
                <w:bCs/>
              </w:rPr>
            </w:pPr>
            <w:r w:rsidRPr="00FB1473">
              <w:rPr>
                <w:rFonts w:asciiTheme="minorHAnsi" w:hAnsiTheme="minorHAnsi" w:cstheme="minorHAnsi"/>
                <w:b/>
                <w:bCs/>
              </w:rPr>
              <w:t>Name and designation of Line Manager:</w:t>
            </w:r>
          </w:p>
        </w:tc>
        <w:tc>
          <w:tcPr>
            <w:tcW w:w="5386" w:type="dxa"/>
          </w:tcPr>
          <w:p w14:paraId="2903DE82" w14:textId="77777777" w:rsidR="000D6B74" w:rsidRPr="00FB1473" w:rsidRDefault="000D6B74" w:rsidP="000D6B74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0D6B74" w:rsidRPr="00FB1473" w14:paraId="04098FA5" w14:textId="77777777" w:rsidTr="000D6B74">
        <w:tc>
          <w:tcPr>
            <w:tcW w:w="3962" w:type="dxa"/>
            <w:shd w:val="clear" w:color="auto" w:fill="D9D9D9" w:themeFill="background1" w:themeFillShade="D9"/>
            <w:vAlign w:val="center"/>
          </w:tcPr>
          <w:p w14:paraId="6EEC1FEE" w14:textId="77777777" w:rsidR="000D6B74" w:rsidRPr="00FB1473" w:rsidRDefault="000D6B74" w:rsidP="000D6B74">
            <w:pPr>
              <w:rPr>
                <w:rFonts w:asciiTheme="minorHAnsi" w:hAnsiTheme="minorHAnsi" w:cstheme="minorHAnsi"/>
                <w:b/>
                <w:bCs/>
              </w:rPr>
            </w:pPr>
            <w:r w:rsidRPr="00FB1473">
              <w:rPr>
                <w:rFonts w:asciiTheme="minorHAnsi" w:hAnsiTheme="minorHAnsi" w:cstheme="minorHAnsi"/>
                <w:b/>
              </w:rPr>
              <w:t>Signature of Line Manager:</w:t>
            </w:r>
            <w:r w:rsidRPr="00FB1473">
              <w:rPr>
                <w:rFonts w:asciiTheme="minorHAnsi" w:hAnsiTheme="minorHAnsi" w:cstheme="minorHAnsi"/>
              </w:rPr>
              <w:t xml:space="preserve">  </w:t>
            </w:r>
          </w:p>
        </w:tc>
        <w:tc>
          <w:tcPr>
            <w:tcW w:w="5386" w:type="dxa"/>
          </w:tcPr>
          <w:p w14:paraId="7391D768" w14:textId="77777777" w:rsidR="000D6B74" w:rsidRPr="00FB1473" w:rsidRDefault="000D6B74" w:rsidP="000D6B74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3D01AAFD" w14:textId="77777777" w:rsidR="000D6B74" w:rsidRPr="00FB1473" w:rsidRDefault="000D6B74" w:rsidP="000D6B74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0D6B74" w:rsidRPr="00FB1473" w14:paraId="4B743331" w14:textId="77777777" w:rsidTr="00680695">
        <w:trPr>
          <w:trHeight w:val="189"/>
        </w:trPr>
        <w:tc>
          <w:tcPr>
            <w:tcW w:w="3962" w:type="dxa"/>
            <w:shd w:val="clear" w:color="auto" w:fill="D9D9D9" w:themeFill="background1" w:themeFillShade="D9"/>
          </w:tcPr>
          <w:p w14:paraId="7DD85759" w14:textId="77777777" w:rsidR="000D6B74" w:rsidRPr="00FB1473" w:rsidRDefault="000D6B74" w:rsidP="000D6B74">
            <w:pPr>
              <w:rPr>
                <w:rFonts w:asciiTheme="minorHAnsi" w:hAnsiTheme="minorHAnsi" w:cstheme="minorHAnsi"/>
                <w:b/>
              </w:rPr>
            </w:pPr>
            <w:r w:rsidRPr="00FB1473">
              <w:rPr>
                <w:rFonts w:asciiTheme="minorHAnsi" w:hAnsiTheme="minorHAnsi" w:cstheme="minorHAnsi"/>
                <w:b/>
              </w:rPr>
              <w:t>Date:</w:t>
            </w:r>
          </w:p>
        </w:tc>
        <w:tc>
          <w:tcPr>
            <w:tcW w:w="5386" w:type="dxa"/>
          </w:tcPr>
          <w:p w14:paraId="6F9BEA30" w14:textId="77777777" w:rsidR="000D6B74" w:rsidRPr="00FB1473" w:rsidRDefault="000D6B74" w:rsidP="000D6B74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43DCAD1A" w14:textId="77777777" w:rsidR="000D6B74" w:rsidRDefault="000D6B74" w:rsidP="00137A32">
      <w:pPr>
        <w:spacing w:line="276" w:lineRule="auto"/>
        <w:ind w:left="2"/>
        <w:rPr>
          <w:rFonts w:asciiTheme="minorHAnsi" w:hAnsiTheme="minorHAnsi" w:cstheme="minorHAnsi"/>
          <w:b/>
          <w:bCs/>
          <w:sz w:val="22"/>
          <w:szCs w:val="22"/>
        </w:rPr>
      </w:pPr>
    </w:p>
    <w:p w14:paraId="03E9912C" w14:textId="77777777" w:rsidR="000D6B74" w:rsidRPr="00F32E43" w:rsidRDefault="002A3D8F" w:rsidP="000D6B74">
      <w:pPr>
        <w:ind w:left="2"/>
        <w:rPr>
          <w:rFonts w:asciiTheme="minorHAnsi" w:hAnsiTheme="minorHAnsi" w:cstheme="minorHAnsi"/>
          <w:b/>
          <w:bCs/>
          <w:color w:val="FF0000"/>
          <w:sz w:val="28"/>
          <w:szCs w:val="28"/>
          <w:u w:val="single"/>
        </w:rPr>
      </w:pPr>
      <w:r w:rsidRPr="00F32E43">
        <w:rPr>
          <w:rFonts w:asciiTheme="minorHAnsi" w:hAnsiTheme="minorHAnsi" w:cstheme="minorHAnsi"/>
          <w:b/>
          <w:bCs/>
          <w:color w:val="FF0000"/>
          <w:sz w:val="28"/>
          <w:szCs w:val="28"/>
          <w:u w:val="single"/>
        </w:rPr>
        <w:t>FOR STATITICAL AND EDITING SERVICE APPLICATIONS ONLY</w:t>
      </w:r>
    </w:p>
    <w:p w14:paraId="3272E67A" w14:textId="77777777" w:rsidR="002A3D8F" w:rsidRDefault="002A3D8F" w:rsidP="000D6B74">
      <w:pPr>
        <w:ind w:left="2"/>
        <w:rPr>
          <w:rFonts w:asciiTheme="minorHAnsi" w:hAnsiTheme="minorHAnsi" w:cstheme="minorHAnsi"/>
          <w:b/>
          <w:bCs/>
          <w:sz w:val="22"/>
          <w:szCs w:val="22"/>
        </w:rPr>
      </w:pPr>
    </w:p>
    <w:p w14:paraId="7D00B793" w14:textId="77777777" w:rsidR="002A3D8F" w:rsidRPr="000D6B74" w:rsidRDefault="002A3D8F" w:rsidP="002A3D8F">
      <w:pPr>
        <w:ind w:left="2"/>
        <w:rPr>
          <w:rFonts w:asciiTheme="minorHAnsi" w:hAnsiTheme="minorHAnsi" w:cstheme="minorHAnsi"/>
          <w:b/>
          <w:bCs/>
          <w:szCs w:val="22"/>
          <w:u w:val="single"/>
        </w:rPr>
      </w:pPr>
      <w:r w:rsidRPr="000D6B74">
        <w:rPr>
          <w:rFonts w:asciiTheme="minorHAnsi" w:hAnsiTheme="minorHAnsi" w:cstheme="minorHAnsi"/>
          <w:b/>
          <w:bCs/>
          <w:szCs w:val="22"/>
          <w:u w:val="single"/>
        </w:rPr>
        <w:t xml:space="preserve">Approval from </w:t>
      </w:r>
      <w:r>
        <w:rPr>
          <w:rFonts w:asciiTheme="minorHAnsi" w:hAnsiTheme="minorHAnsi" w:cstheme="minorHAnsi"/>
          <w:b/>
          <w:bCs/>
          <w:szCs w:val="22"/>
          <w:u w:val="single"/>
        </w:rPr>
        <w:t>Main Supervisor</w:t>
      </w:r>
    </w:p>
    <w:p w14:paraId="1F8F79C4" w14:textId="77777777" w:rsidR="002A3D8F" w:rsidRPr="00137A32" w:rsidRDefault="002A3D8F" w:rsidP="002A3D8F">
      <w:pPr>
        <w:ind w:left="2"/>
        <w:rPr>
          <w:rFonts w:asciiTheme="minorHAnsi" w:hAnsiTheme="minorHAnsi" w:cstheme="minorHAnsi"/>
          <w:bCs/>
          <w:sz w:val="22"/>
          <w:szCs w:val="22"/>
        </w:rPr>
      </w:pPr>
    </w:p>
    <w:p w14:paraId="5E3F1550" w14:textId="77777777" w:rsidR="002A3D8F" w:rsidRPr="00FB1473" w:rsidRDefault="002A3D8F" w:rsidP="002A3D8F">
      <w:pPr>
        <w:ind w:left="2"/>
        <w:rPr>
          <w:rFonts w:asciiTheme="minorHAnsi" w:hAnsiTheme="minorHAnsi" w:cstheme="minorHAnsi"/>
          <w:b/>
          <w:bCs/>
        </w:rPr>
      </w:pPr>
      <w:r w:rsidRPr="00FB1473">
        <w:rPr>
          <w:rFonts w:asciiTheme="minorHAnsi" w:hAnsiTheme="minorHAnsi" w:cstheme="minorHAnsi"/>
          <w:b/>
          <w:bCs/>
        </w:rPr>
        <w:t xml:space="preserve">I support/ do not support this application for statistical and editing services. If supported, </w:t>
      </w:r>
      <w:r w:rsidR="00F32E43" w:rsidRPr="00FB1473">
        <w:rPr>
          <w:rFonts w:asciiTheme="minorHAnsi" w:hAnsiTheme="minorHAnsi" w:cstheme="minorHAnsi"/>
          <w:b/>
          <w:bCs/>
        </w:rPr>
        <w:t xml:space="preserve">please add a </w:t>
      </w:r>
      <w:r w:rsidRPr="00FB1473">
        <w:rPr>
          <w:rFonts w:asciiTheme="minorHAnsi" w:hAnsiTheme="minorHAnsi" w:cstheme="minorHAnsi"/>
          <w:b/>
          <w:bCs/>
        </w:rPr>
        <w:t>motivation from the Main Supervisor.</w:t>
      </w:r>
    </w:p>
    <w:p w14:paraId="35219859" w14:textId="77777777" w:rsidR="002A3D8F" w:rsidRDefault="002A3D8F" w:rsidP="002A3D8F">
      <w:pPr>
        <w:ind w:left="2"/>
        <w:rPr>
          <w:rFonts w:asciiTheme="minorHAnsi" w:hAnsiTheme="minorHAnsi" w:cstheme="minorHAnsi"/>
          <w:b/>
          <w:bCs/>
          <w:sz w:val="22"/>
          <w:szCs w:val="22"/>
        </w:rPr>
      </w:pPr>
      <w:r w:rsidRPr="00137A32">
        <w:rPr>
          <w:rFonts w:asciiTheme="minorHAnsi" w:hAnsiTheme="minorHAnsi" w:cstheme="minorHAnsi"/>
          <w:bCs/>
          <w:sz w:val="22"/>
          <w:szCs w:val="22"/>
        </w:rPr>
        <w:t>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Theme="minorHAnsi" w:hAnsiTheme="minorHAnsi" w:cstheme="minorHAnsi"/>
          <w:bCs/>
          <w:sz w:val="22"/>
          <w:szCs w:val="22"/>
        </w:rPr>
        <w:t>_________________</w:t>
      </w:r>
    </w:p>
    <w:p w14:paraId="64DE5297" w14:textId="77777777" w:rsidR="002A3D8F" w:rsidRDefault="002A3D8F" w:rsidP="000D6B74">
      <w:pPr>
        <w:ind w:left="2"/>
        <w:rPr>
          <w:rFonts w:asciiTheme="minorHAnsi" w:hAnsiTheme="minorHAnsi" w:cstheme="minorHAnsi"/>
          <w:b/>
          <w:bCs/>
          <w:sz w:val="22"/>
          <w:szCs w:val="22"/>
        </w:rPr>
      </w:pPr>
    </w:p>
    <w:p w14:paraId="401356E7" w14:textId="77777777" w:rsidR="00364C3C" w:rsidRPr="00F32E43" w:rsidRDefault="00364C3C" w:rsidP="00364C3C">
      <w:pPr>
        <w:ind w:left="2"/>
        <w:rPr>
          <w:rFonts w:asciiTheme="minorHAnsi" w:hAnsiTheme="minorHAnsi" w:cstheme="minorHAnsi"/>
          <w:b/>
          <w:bCs/>
          <w:color w:val="FF0000"/>
          <w:sz w:val="28"/>
          <w:szCs w:val="28"/>
          <w:u w:val="single"/>
        </w:rPr>
      </w:pPr>
      <w:r>
        <w:rPr>
          <w:rFonts w:asciiTheme="minorHAnsi" w:hAnsiTheme="minorHAnsi" w:cstheme="minorHAnsi"/>
          <w:b/>
          <w:bCs/>
          <w:color w:val="FF0000"/>
          <w:sz w:val="28"/>
          <w:szCs w:val="28"/>
          <w:u w:val="single"/>
        </w:rPr>
        <w:t xml:space="preserve">DEAN AND HEAD OF SCHOOL </w:t>
      </w:r>
      <w:r w:rsidR="004120F2">
        <w:rPr>
          <w:rFonts w:asciiTheme="minorHAnsi" w:hAnsiTheme="minorHAnsi" w:cstheme="minorHAnsi"/>
          <w:b/>
          <w:bCs/>
          <w:color w:val="FF0000"/>
          <w:sz w:val="28"/>
          <w:szCs w:val="28"/>
          <w:u w:val="single"/>
        </w:rPr>
        <w:t xml:space="preserve">- </w:t>
      </w:r>
      <w:r>
        <w:rPr>
          <w:rFonts w:asciiTheme="minorHAnsi" w:hAnsiTheme="minorHAnsi" w:cstheme="minorHAnsi"/>
          <w:b/>
          <w:bCs/>
          <w:color w:val="FF0000"/>
          <w:sz w:val="28"/>
          <w:szCs w:val="28"/>
          <w:u w:val="single"/>
        </w:rPr>
        <w:t xml:space="preserve">ALWAYS TO FINALLY SIGN </w:t>
      </w:r>
      <w:r w:rsidR="00CE655D">
        <w:rPr>
          <w:rFonts w:asciiTheme="minorHAnsi" w:hAnsiTheme="minorHAnsi" w:cstheme="minorHAnsi"/>
          <w:b/>
          <w:bCs/>
          <w:color w:val="FF0000"/>
          <w:sz w:val="28"/>
          <w:szCs w:val="28"/>
          <w:u w:val="single"/>
        </w:rPr>
        <w:t xml:space="preserve">OFF ON </w:t>
      </w:r>
      <w:r>
        <w:rPr>
          <w:rFonts w:asciiTheme="minorHAnsi" w:hAnsiTheme="minorHAnsi" w:cstheme="minorHAnsi"/>
          <w:b/>
          <w:bCs/>
          <w:color w:val="FF0000"/>
          <w:sz w:val="28"/>
          <w:szCs w:val="28"/>
          <w:u w:val="single"/>
        </w:rPr>
        <w:t>THE FORM</w:t>
      </w:r>
    </w:p>
    <w:p w14:paraId="40F9B2E9" w14:textId="77777777" w:rsidR="00364C3C" w:rsidRDefault="00364C3C" w:rsidP="000D6B74">
      <w:pPr>
        <w:ind w:left="2"/>
        <w:rPr>
          <w:rFonts w:asciiTheme="minorHAnsi" w:hAnsiTheme="minorHAnsi" w:cstheme="minorHAnsi"/>
          <w:b/>
          <w:bCs/>
          <w:sz w:val="22"/>
          <w:szCs w:val="22"/>
        </w:rPr>
      </w:pPr>
    </w:p>
    <w:p w14:paraId="46516A10" w14:textId="77777777" w:rsidR="00137A32" w:rsidRPr="000D6B74" w:rsidRDefault="00137A32" w:rsidP="000D6B74">
      <w:pPr>
        <w:ind w:left="2"/>
        <w:rPr>
          <w:rFonts w:asciiTheme="minorHAnsi" w:hAnsiTheme="minorHAnsi" w:cstheme="minorHAnsi"/>
          <w:b/>
          <w:bCs/>
          <w:szCs w:val="22"/>
          <w:u w:val="single"/>
        </w:rPr>
      </w:pPr>
      <w:r w:rsidRPr="000D6B74">
        <w:rPr>
          <w:rFonts w:asciiTheme="minorHAnsi" w:hAnsiTheme="minorHAnsi" w:cstheme="minorHAnsi"/>
          <w:b/>
          <w:bCs/>
          <w:szCs w:val="22"/>
          <w:u w:val="single"/>
        </w:rPr>
        <w:t>Approval from Dean</w:t>
      </w:r>
      <w:r w:rsidRPr="000D6B74" w:rsidDel="003D6683">
        <w:rPr>
          <w:rFonts w:asciiTheme="minorHAnsi" w:hAnsiTheme="minorHAnsi" w:cstheme="minorHAnsi"/>
          <w:b/>
          <w:bCs/>
          <w:szCs w:val="22"/>
          <w:u w:val="single"/>
        </w:rPr>
        <w:t xml:space="preserve"> </w:t>
      </w:r>
      <w:r w:rsidRPr="000D6B74">
        <w:rPr>
          <w:rFonts w:asciiTheme="minorHAnsi" w:hAnsiTheme="minorHAnsi" w:cstheme="minorHAnsi"/>
          <w:b/>
          <w:bCs/>
          <w:szCs w:val="22"/>
          <w:u w:val="single"/>
        </w:rPr>
        <w:t>and Head of School</w:t>
      </w:r>
    </w:p>
    <w:p w14:paraId="3C5EC459" w14:textId="77777777" w:rsidR="00137A32" w:rsidRPr="00137A32" w:rsidRDefault="00137A32" w:rsidP="000D6B74">
      <w:pPr>
        <w:ind w:left="2"/>
        <w:rPr>
          <w:rFonts w:asciiTheme="minorHAnsi" w:hAnsiTheme="minorHAnsi" w:cstheme="minorHAnsi"/>
          <w:bCs/>
          <w:sz w:val="22"/>
          <w:szCs w:val="22"/>
        </w:rPr>
      </w:pPr>
    </w:p>
    <w:p w14:paraId="1A9F70B0" w14:textId="77777777" w:rsidR="00137A32" w:rsidRPr="00FB1473" w:rsidRDefault="00137A32" w:rsidP="000D6B74">
      <w:pPr>
        <w:ind w:left="2"/>
        <w:rPr>
          <w:rFonts w:asciiTheme="minorHAnsi" w:hAnsiTheme="minorHAnsi" w:cstheme="minorHAnsi"/>
          <w:b/>
          <w:bCs/>
        </w:rPr>
      </w:pPr>
      <w:r w:rsidRPr="00FB1473">
        <w:rPr>
          <w:rFonts w:asciiTheme="minorHAnsi" w:hAnsiTheme="minorHAnsi" w:cstheme="minorHAnsi"/>
          <w:b/>
          <w:bCs/>
        </w:rPr>
        <w:t xml:space="preserve">I support/ </w:t>
      </w:r>
      <w:r w:rsidR="000D6B74" w:rsidRPr="00FB1473">
        <w:rPr>
          <w:rFonts w:asciiTheme="minorHAnsi" w:hAnsiTheme="minorHAnsi" w:cstheme="minorHAnsi"/>
          <w:b/>
          <w:bCs/>
        </w:rPr>
        <w:t>do not support this application:</w:t>
      </w:r>
    </w:p>
    <w:p w14:paraId="71B2C80E" w14:textId="77777777" w:rsidR="00364C3C" w:rsidRPr="00FB1473" w:rsidRDefault="00137A32" w:rsidP="000D6B74">
      <w:pPr>
        <w:ind w:left="2"/>
        <w:rPr>
          <w:rFonts w:asciiTheme="minorHAnsi" w:hAnsiTheme="minorHAnsi" w:cstheme="minorHAnsi"/>
          <w:bCs/>
        </w:rPr>
      </w:pPr>
      <w:r w:rsidRPr="00FB1473">
        <w:rPr>
          <w:rFonts w:asciiTheme="minorHAnsi" w:hAnsiTheme="minorHAnsi" w:cstheme="minorHAnsi"/>
          <w:bCs/>
        </w:rPr>
        <w:t>____________________________________________________________________________________________________________________________________________________________</w:t>
      </w:r>
      <w:bookmarkStart w:id="5" w:name="_Hlk23141156"/>
      <w:r w:rsidRPr="00FB1473">
        <w:rPr>
          <w:rFonts w:asciiTheme="minorHAnsi" w:hAnsiTheme="minorHAnsi" w:cstheme="minorHAnsi"/>
          <w:bCs/>
        </w:rPr>
        <w:lastRenderedPageBreak/>
        <w:t>____________________________________________________________________</w:t>
      </w:r>
      <w:r w:rsidR="000D6B74" w:rsidRPr="00FB1473">
        <w:rPr>
          <w:rFonts w:asciiTheme="minorHAnsi" w:hAnsiTheme="minorHAnsi" w:cstheme="minorHAnsi"/>
          <w:bCs/>
        </w:rPr>
        <w:t>__________</w:t>
      </w:r>
      <w:bookmarkEnd w:id="5"/>
      <w:r w:rsidR="004F5E70" w:rsidRPr="004F5E70">
        <w:rPr>
          <w:rFonts w:asciiTheme="minorHAnsi" w:hAnsiTheme="minorHAnsi" w:cstheme="minorHAnsi"/>
          <w:bCs/>
        </w:rPr>
        <w:t>______________________________________________________________________________</w:t>
      </w:r>
    </w:p>
    <w:p w14:paraId="72B1C329" w14:textId="77777777" w:rsidR="00364C3C" w:rsidRPr="00FB1473" w:rsidRDefault="00364C3C" w:rsidP="000D6B74">
      <w:pPr>
        <w:ind w:left="2"/>
        <w:rPr>
          <w:rFonts w:asciiTheme="minorHAnsi" w:hAnsiTheme="minorHAnsi" w:cstheme="minorHAnsi"/>
          <w:bCs/>
        </w:rPr>
      </w:pPr>
    </w:p>
    <w:tbl>
      <w:tblPr>
        <w:tblStyle w:val="TableGrid"/>
        <w:tblW w:w="0" w:type="auto"/>
        <w:tblInd w:w="2" w:type="dxa"/>
        <w:tblLook w:val="04A0" w:firstRow="1" w:lastRow="0" w:firstColumn="1" w:lastColumn="0" w:noHBand="0" w:noVBand="1"/>
      </w:tblPr>
      <w:tblGrid>
        <w:gridCol w:w="3962"/>
        <w:gridCol w:w="5386"/>
      </w:tblGrid>
      <w:tr w:rsidR="000D6B74" w:rsidRPr="00FB1473" w14:paraId="0D1C86FD" w14:textId="77777777" w:rsidTr="00A551C5">
        <w:tc>
          <w:tcPr>
            <w:tcW w:w="3962" w:type="dxa"/>
            <w:shd w:val="clear" w:color="auto" w:fill="D9D9D9" w:themeFill="background1" w:themeFillShade="D9"/>
          </w:tcPr>
          <w:p w14:paraId="2898E253" w14:textId="77777777" w:rsidR="000D6B74" w:rsidRPr="00FB1473" w:rsidRDefault="000D6B74" w:rsidP="000D6B74">
            <w:pPr>
              <w:rPr>
                <w:rFonts w:asciiTheme="minorHAnsi" w:hAnsiTheme="minorHAnsi" w:cstheme="minorHAnsi"/>
                <w:b/>
                <w:bCs/>
              </w:rPr>
            </w:pPr>
            <w:r w:rsidRPr="00FB1473">
              <w:rPr>
                <w:rFonts w:asciiTheme="minorHAnsi" w:hAnsiTheme="minorHAnsi" w:cstheme="minorHAnsi"/>
                <w:b/>
                <w:bCs/>
              </w:rPr>
              <w:t>Name of Dean and Head of School:</w:t>
            </w:r>
          </w:p>
        </w:tc>
        <w:tc>
          <w:tcPr>
            <w:tcW w:w="5386" w:type="dxa"/>
          </w:tcPr>
          <w:p w14:paraId="0C2F4952" w14:textId="77777777" w:rsidR="000D6B74" w:rsidRPr="00FB1473" w:rsidRDefault="000D6B74" w:rsidP="000D6B74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0D6B74" w:rsidRPr="00FB1473" w14:paraId="39190476" w14:textId="77777777" w:rsidTr="00A551C5">
        <w:tc>
          <w:tcPr>
            <w:tcW w:w="3962" w:type="dxa"/>
            <w:shd w:val="clear" w:color="auto" w:fill="D9D9D9" w:themeFill="background1" w:themeFillShade="D9"/>
            <w:vAlign w:val="center"/>
          </w:tcPr>
          <w:p w14:paraId="1A73543B" w14:textId="77777777" w:rsidR="000D6B74" w:rsidRPr="00FB1473" w:rsidRDefault="000D6B74" w:rsidP="000D6B74">
            <w:pPr>
              <w:rPr>
                <w:rFonts w:asciiTheme="minorHAnsi" w:hAnsiTheme="minorHAnsi" w:cstheme="minorHAnsi"/>
                <w:b/>
                <w:bCs/>
              </w:rPr>
            </w:pPr>
            <w:r w:rsidRPr="00FB1473">
              <w:rPr>
                <w:rFonts w:asciiTheme="minorHAnsi" w:hAnsiTheme="minorHAnsi" w:cstheme="minorHAnsi"/>
                <w:b/>
              </w:rPr>
              <w:t>Signature: Dean and Head of School:</w:t>
            </w:r>
          </w:p>
        </w:tc>
        <w:tc>
          <w:tcPr>
            <w:tcW w:w="5386" w:type="dxa"/>
          </w:tcPr>
          <w:p w14:paraId="55731760" w14:textId="77777777" w:rsidR="000D6B74" w:rsidRPr="00FB1473" w:rsidRDefault="000D6B74" w:rsidP="000D6B74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3B54A3B4" w14:textId="77777777" w:rsidR="000D6B74" w:rsidRPr="00FB1473" w:rsidRDefault="000D6B74" w:rsidP="000D6B74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0D6B74" w:rsidRPr="00FB1473" w14:paraId="38556724" w14:textId="77777777" w:rsidTr="00A551C5">
        <w:tc>
          <w:tcPr>
            <w:tcW w:w="3962" w:type="dxa"/>
            <w:shd w:val="clear" w:color="auto" w:fill="D9D9D9" w:themeFill="background1" w:themeFillShade="D9"/>
          </w:tcPr>
          <w:p w14:paraId="0FCCF511" w14:textId="77777777" w:rsidR="000D6B74" w:rsidRPr="00FB1473" w:rsidRDefault="000D6B74" w:rsidP="000D6B74">
            <w:pPr>
              <w:rPr>
                <w:rFonts w:asciiTheme="minorHAnsi" w:hAnsiTheme="minorHAnsi" w:cstheme="minorHAnsi"/>
                <w:b/>
              </w:rPr>
            </w:pPr>
            <w:r w:rsidRPr="00FB1473">
              <w:rPr>
                <w:rFonts w:asciiTheme="minorHAnsi" w:hAnsiTheme="minorHAnsi" w:cstheme="minorHAnsi"/>
                <w:b/>
              </w:rPr>
              <w:t>Date:</w:t>
            </w:r>
          </w:p>
        </w:tc>
        <w:tc>
          <w:tcPr>
            <w:tcW w:w="5386" w:type="dxa"/>
          </w:tcPr>
          <w:p w14:paraId="44E24A9E" w14:textId="77777777" w:rsidR="000D6B74" w:rsidRPr="00FB1473" w:rsidRDefault="000D6B74" w:rsidP="000D6B74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3F629E74" w14:textId="77777777" w:rsidR="00137A32" w:rsidRPr="00291E3D" w:rsidRDefault="00137A32" w:rsidP="000D6B74">
      <w:pPr>
        <w:rPr>
          <w:rFonts w:cstheme="minorHAnsi"/>
          <w:b/>
          <w:color w:val="FF0000"/>
          <w:sz w:val="20"/>
          <w:szCs w:val="20"/>
          <w:u w:val="single"/>
        </w:rPr>
      </w:pPr>
    </w:p>
    <w:p w14:paraId="4565A1D4" w14:textId="77777777" w:rsidR="006A29D9" w:rsidRPr="00FF0626" w:rsidRDefault="006A29D9" w:rsidP="00FF0626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p w14:paraId="66FE2C1D" w14:textId="77777777" w:rsidR="00B955B9" w:rsidRPr="00FF0626" w:rsidRDefault="00B955B9" w:rsidP="00FF0626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D6B74" w14:paraId="0234B891" w14:textId="77777777" w:rsidTr="00764582">
        <w:trPr>
          <w:trHeight w:val="1097"/>
        </w:trPr>
        <w:tc>
          <w:tcPr>
            <w:tcW w:w="9350" w:type="dxa"/>
          </w:tcPr>
          <w:p w14:paraId="3FEF362B" w14:textId="59CFCB59" w:rsidR="00764582" w:rsidRDefault="000D6B74" w:rsidP="00764582">
            <w:pPr>
              <w:jc w:val="both"/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  <w:lang w:val="en-GB"/>
              </w:rPr>
            </w:pPr>
            <w:r w:rsidRPr="009701CF">
              <w:rPr>
                <w:rFonts w:asciiTheme="minorHAnsi" w:hAnsiTheme="minorHAnsi" w:cstheme="minorHAnsi"/>
                <w:b/>
                <w:szCs w:val="22"/>
                <w:highlight w:val="yellow"/>
                <w:lang w:val="en-GB"/>
              </w:rPr>
              <w:t xml:space="preserve">DEADLINE FOR APPLICATION TO BE SUBMITTED TO </w:t>
            </w:r>
            <w:r w:rsidR="009701CF" w:rsidRPr="009701CF">
              <w:rPr>
                <w:rFonts w:asciiTheme="minorHAnsi" w:hAnsiTheme="minorHAnsi" w:cstheme="minorHAnsi"/>
                <w:b/>
                <w:szCs w:val="22"/>
                <w:highlight w:val="yellow"/>
                <w:lang w:val="en-GB"/>
              </w:rPr>
              <w:t xml:space="preserve">CENTRAL UCDP OFFICE </w:t>
            </w:r>
            <w:r w:rsidR="00764582">
              <w:rPr>
                <w:rFonts w:asciiTheme="minorHAnsi" w:hAnsiTheme="minorHAnsi" w:cstheme="minorHAnsi"/>
                <w:b/>
                <w:szCs w:val="22"/>
                <w:highlight w:val="yellow"/>
                <w:lang w:val="en-GB"/>
              </w:rPr>
              <w:t xml:space="preserve">VIA </w:t>
            </w:r>
            <w:r w:rsidR="003A7ADE">
              <w:rPr>
                <w:rFonts w:asciiTheme="minorHAnsi" w:hAnsiTheme="minorHAnsi" w:cstheme="minorHAnsi"/>
                <w:b/>
                <w:szCs w:val="22"/>
                <w:highlight w:val="yellow"/>
                <w:lang w:val="en-GB"/>
              </w:rPr>
              <w:t xml:space="preserve">THE GIVEN </w:t>
            </w:r>
            <w:r w:rsidR="00765BEB">
              <w:rPr>
                <w:rFonts w:asciiTheme="minorHAnsi" w:hAnsiTheme="minorHAnsi" w:cstheme="minorHAnsi"/>
                <w:b/>
                <w:szCs w:val="22"/>
                <w:highlight w:val="yellow"/>
                <w:lang w:val="en-GB"/>
              </w:rPr>
              <w:t>E-</w:t>
            </w:r>
            <w:r w:rsidR="00764582">
              <w:rPr>
                <w:rFonts w:asciiTheme="minorHAnsi" w:hAnsiTheme="minorHAnsi" w:cstheme="minorHAnsi"/>
                <w:b/>
                <w:szCs w:val="22"/>
                <w:highlight w:val="yellow"/>
                <w:lang w:val="en-GB"/>
              </w:rPr>
              <w:t>MAIL</w:t>
            </w:r>
            <w:r w:rsidR="003A7ADE">
              <w:rPr>
                <w:rFonts w:asciiTheme="minorHAnsi" w:hAnsiTheme="minorHAnsi" w:cstheme="minorHAnsi"/>
                <w:b/>
                <w:szCs w:val="22"/>
                <w:highlight w:val="yellow"/>
                <w:lang w:val="en-GB"/>
              </w:rPr>
              <w:t xml:space="preserve"> ADDRESS</w:t>
            </w:r>
            <w:r w:rsidR="00764582">
              <w:rPr>
                <w:rFonts w:asciiTheme="minorHAnsi" w:hAnsiTheme="minorHAnsi" w:cstheme="minorHAnsi"/>
                <w:b/>
                <w:szCs w:val="22"/>
                <w:highlight w:val="yellow"/>
                <w:lang w:val="en-GB"/>
              </w:rPr>
              <w:t xml:space="preserve"> IS BEFORE/ON</w:t>
            </w:r>
            <w:r w:rsidR="009701CF" w:rsidRPr="009701CF">
              <w:rPr>
                <w:rFonts w:asciiTheme="minorHAnsi" w:hAnsiTheme="minorHAnsi" w:cstheme="minorHAnsi"/>
                <w:b/>
                <w:szCs w:val="22"/>
                <w:highlight w:val="yellow"/>
                <w:lang w:val="en-GB"/>
              </w:rPr>
              <w:t xml:space="preserve"> </w:t>
            </w:r>
            <w:r w:rsidR="005A5CAF"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  <w:lang w:val="en-GB"/>
              </w:rPr>
              <w:t>FRIDAY, 28</w:t>
            </w:r>
            <w:r w:rsidR="005A5CAF" w:rsidRPr="005A5CAF"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  <w:vertAlign w:val="superscript"/>
                <w:lang w:val="en-GB"/>
              </w:rPr>
              <w:t>TH</w:t>
            </w:r>
            <w:r w:rsidR="005A5CAF"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  <w:lang w:val="en-GB"/>
              </w:rPr>
              <w:t xml:space="preserve"> OF JANUARY 2022</w:t>
            </w:r>
            <w:r w:rsidR="00764582"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  <w:lang w:val="en-GB"/>
              </w:rPr>
              <w:t>.</w:t>
            </w:r>
          </w:p>
          <w:p w14:paraId="56FDDD19" w14:textId="77777777" w:rsidR="0030028F" w:rsidRDefault="0030028F" w:rsidP="00764582">
            <w:pPr>
              <w:jc w:val="both"/>
              <w:rPr>
                <w:rFonts w:asciiTheme="minorHAnsi" w:hAnsiTheme="minorHAnsi" w:cstheme="minorHAnsi"/>
                <w:b/>
                <w:color w:val="FF0000"/>
                <w:szCs w:val="22"/>
                <w:highlight w:val="yellow"/>
                <w:lang w:val="en-GB"/>
              </w:rPr>
            </w:pPr>
          </w:p>
          <w:p w14:paraId="6417DAE0" w14:textId="2622E523" w:rsidR="000D6B74" w:rsidRPr="009701CF" w:rsidRDefault="000D6B74" w:rsidP="00764582">
            <w:pPr>
              <w:jc w:val="both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  <w:highlight w:val="yellow"/>
                <w:lang w:val="en-GB"/>
              </w:rPr>
            </w:pPr>
            <w:r w:rsidRPr="009701CF">
              <w:rPr>
                <w:rFonts w:asciiTheme="minorHAnsi" w:hAnsiTheme="minorHAnsi" w:cstheme="minorHAnsi"/>
                <w:b/>
                <w:szCs w:val="22"/>
                <w:highlight w:val="yellow"/>
                <w:lang w:val="en-GB"/>
              </w:rPr>
              <w:t xml:space="preserve">ALL APPLICATIONS MUST </w:t>
            </w:r>
            <w:r w:rsidR="003F0372">
              <w:rPr>
                <w:rFonts w:asciiTheme="minorHAnsi" w:hAnsiTheme="minorHAnsi" w:cstheme="minorHAnsi"/>
                <w:b/>
                <w:szCs w:val="22"/>
                <w:highlight w:val="yellow"/>
                <w:lang w:val="en-GB"/>
              </w:rPr>
              <w:t xml:space="preserve">ONLY </w:t>
            </w:r>
            <w:r w:rsidRPr="009701CF">
              <w:rPr>
                <w:rFonts w:asciiTheme="minorHAnsi" w:hAnsiTheme="minorHAnsi" w:cstheme="minorHAnsi"/>
                <w:b/>
                <w:szCs w:val="22"/>
                <w:highlight w:val="yellow"/>
                <w:lang w:val="en-GB"/>
              </w:rPr>
              <w:t>BE SUBMITTED TO</w:t>
            </w:r>
            <w:r w:rsidR="00764582">
              <w:rPr>
                <w:rFonts w:asciiTheme="minorHAnsi" w:hAnsiTheme="minorHAnsi" w:cstheme="minorHAnsi"/>
                <w:b/>
                <w:szCs w:val="22"/>
                <w:highlight w:val="yellow"/>
                <w:lang w:val="en-GB"/>
              </w:rPr>
              <w:t xml:space="preserve"> THE FOLLOWING E-MAIL ADDRESS -  </w:t>
            </w:r>
            <w:hyperlink r:id="rId10" w:history="1">
              <w:r w:rsidR="00011956" w:rsidRPr="002128E2">
                <w:rPr>
                  <w:rStyle w:val="Hyperlink"/>
                  <w:rFonts w:asciiTheme="minorHAnsi" w:hAnsiTheme="minorHAnsi" w:cstheme="minorHAnsi"/>
                  <w:highlight w:val="yellow"/>
                  <w:lang w:val="en-GB"/>
                </w:rPr>
                <w:t>ucdp_credentialing@ukzn.ac.za</w:t>
              </w:r>
            </w:hyperlink>
            <w:r w:rsidR="00011956">
              <w:rPr>
                <w:rStyle w:val="Hyperlink"/>
                <w:rFonts w:asciiTheme="minorHAnsi" w:hAnsiTheme="minorHAnsi" w:cstheme="minorHAnsi"/>
                <w:highlight w:val="yellow"/>
                <w:u w:val="none"/>
                <w:lang w:val="en-GB"/>
              </w:rPr>
              <w:t xml:space="preserve"> </w:t>
            </w:r>
            <w:r w:rsidR="00011956" w:rsidRPr="000B16BD">
              <w:rPr>
                <w:rStyle w:val="Hyperlink"/>
                <w:rFonts w:asciiTheme="minorHAnsi" w:hAnsiTheme="minorHAnsi" w:cstheme="minorHAnsi"/>
                <w:b/>
                <w:u w:val="none"/>
                <w:lang w:val="en-GB"/>
              </w:rPr>
              <w:t>ANY APPLICATIONS SENT TO ANY OTHER EMAIL ADDRESS WILL NOT BE CONSIDERED</w:t>
            </w:r>
            <w:r w:rsidR="00011956">
              <w:rPr>
                <w:rStyle w:val="Hyperlink"/>
                <w:rFonts w:asciiTheme="minorHAnsi" w:hAnsiTheme="minorHAnsi" w:cstheme="minorHAnsi"/>
                <w:u w:val="none"/>
                <w:lang w:val="en-GB"/>
              </w:rPr>
              <w:t xml:space="preserve"> </w:t>
            </w:r>
          </w:p>
        </w:tc>
      </w:tr>
    </w:tbl>
    <w:p w14:paraId="3B994973" w14:textId="77777777" w:rsidR="00B955B9" w:rsidRPr="00FF0626" w:rsidRDefault="00B955B9" w:rsidP="0077060B">
      <w:pPr>
        <w:jc w:val="both"/>
        <w:rPr>
          <w:rFonts w:asciiTheme="minorHAnsi" w:hAnsiTheme="minorHAnsi" w:cstheme="minorHAnsi"/>
          <w:sz w:val="22"/>
          <w:szCs w:val="22"/>
          <w:lang w:val="en-GB"/>
        </w:rPr>
      </w:pPr>
    </w:p>
    <w:sectPr w:rsidR="00B955B9" w:rsidRPr="00FF0626" w:rsidSect="00593DB8"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F6955A" w14:textId="77777777" w:rsidR="001759B5" w:rsidRDefault="001759B5">
      <w:r>
        <w:separator/>
      </w:r>
    </w:p>
  </w:endnote>
  <w:endnote w:type="continuationSeparator" w:id="0">
    <w:p w14:paraId="3A91E84D" w14:textId="77777777" w:rsidR="001759B5" w:rsidRDefault="001759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31EC0" w14:textId="77777777" w:rsidR="005A56FF" w:rsidRDefault="00123F97" w:rsidP="005D556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5A56FF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7BF673F" w14:textId="77777777" w:rsidR="005A56FF" w:rsidRDefault="005A56F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9382840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A1865B7" w14:textId="70FA5C86" w:rsidR="00B955B9" w:rsidRDefault="00B955B9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12EDD">
          <w:rPr>
            <w:noProof/>
          </w:rPr>
          <w:t>7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502ED6E" w14:textId="77777777" w:rsidR="005A56FF" w:rsidRDefault="005A56F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5039415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19329EF" w14:textId="000F5600" w:rsidR="00593DB8" w:rsidRDefault="00593DB8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12EDD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5BCA445" w14:textId="77777777" w:rsidR="00E1434F" w:rsidRPr="00593DB8" w:rsidRDefault="00E1434F" w:rsidP="00593DB8">
    <w:pPr>
      <w:pStyle w:val="Footer"/>
      <w:tabs>
        <w:tab w:val="clear" w:pos="4320"/>
        <w:tab w:val="clear" w:pos="864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F1F6B6" w14:textId="77777777" w:rsidR="001759B5" w:rsidRDefault="001759B5">
      <w:r>
        <w:separator/>
      </w:r>
    </w:p>
  </w:footnote>
  <w:footnote w:type="continuationSeparator" w:id="0">
    <w:p w14:paraId="4FA08A0B" w14:textId="77777777" w:rsidR="001759B5" w:rsidRDefault="001759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9FACB0" w14:textId="7BF60ED7" w:rsidR="00E1434F" w:rsidRDefault="00C76489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9A440E6" wp14:editId="34F8A5F4">
          <wp:simplePos x="0" y="0"/>
          <wp:positionH relativeFrom="column">
            <wp:posOffset>1916430</wp:posOffset>
          </wp:positionH>
          <wp:positionV relativeFrom="paragraph">
            <wp:posOffset>-168910</wp:posOffset>
          </wp:positionV>
          <wp:extent cx="2262505" cy="720090"/>
          <wp:effectExtent l="0" t="0" r="0" b="3810"/>
          <wp:wrapSquare wrapText="bothSides"/>
          <wp:docPr id="2" name="Picture 2" descr="Shap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Shape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62505" cy="7200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13185"/>
    <w:multiLevelType w:val="hybridMultilevel"/>
    <w:tmpl w:val="E2B27C0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121F2E"/>
    <w:multiLevelType w:val="multilevel"/>
    <w:tmpl w:val="EA58C4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7ED3A54"/>
    <w:multiLevelType w:val="hybridMultilevel"/>
    <w:tmpl w:val="E424CB1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9672D0"/>
    <w:multiLevelType w:val="hybridMultilevel"/>
    <w:tmpl w:val="0B0C1E4C"/>
    <w:lvl w:ilvl="0" w:tplc="F8D8360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CB48B1"/>
    <w:multiLevelType w:val="multilevel"/>
    <w:tmpl w:val="F69C4BD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5" w15:restartNumberingAfterBreak="0">
    <w:nsid w:val="14C62AA8"/>
    <w:multiLevelType w:val="hybridMultilevel"/>
    <w:tmpl w:val="69705B4C"/>
    <w:lvl w:ilvl="0" w:tplc="8CAE7356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B47378"/>
    <w:multiLevelType w:val="hybridMultilevel"/>
    <w:tmpl w:val="3CF60D48"/>
    <w:lvl w:ilvl="0" w:tplc="45CE6A4A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E9DEB21A">
      <w:start w:val="2"/>
      <w:numFmt w:val="bullet"/>
      <w:lvlText w:val="•"/>
      <w:lvlJc w:val="left"/>
      <w:pPr>
        <w:ind w:left="1800" w:hanging="720"/>
      </w:pPr>
      <w:rPr>
        <w:rFonts w:ascii="Calibri" w:eastAsia="Times New Roman" w:hAnsi="Calibri" w:cs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7834F3"/>
    <w:multiLevelType w:val="hybridMultilevel"/>
    <w:tmpl w:val="10B8C8BC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5B537DA"/>
    <w:multiLevelType w:val="multilevel"/>
    <w:tmpl w:val="F69C4BD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9" w15:restartNumberingAfterBreak="0">
    <w:nsid w:val="25BD6E03"/>
    <w:multiLevelType w:val="hybridMultilevel"/>
    <w:tmpl w:val="34DA00E6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AF07879"/>
    <w:multiLevelType w:val="multilevel"/>
    <w:tmpl w:val="F69C4BD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1" w15:restartNumberingAfterBreak="0">
    <w:nsid w:val="2B1B5D55"/>
    <w:multiLevelType w:val="hybridMultilevel"/>
    <w:tmpl w:val="C0DEB766"/>
    <w:lvl w:ilvl="0" w:tplc="64E65FD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370548"/>
    <w:multiLevelType w:val="hybridMultilevel"/>
    <w:tmpl w:val="250463BE"/>
    <w:lvl w:ilvl="0" w:tplc="352893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572F92"/>
    <w:multiLevelType w:val="hybridMultilevel"/>
    <w:tmpl w:val="31EC92F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580972"/>
    <w:multiLevelType w:val="hybridMultilevel"/>
    <w:tmpl w:val="07D2733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246BB6"/>
    <w:multiLevelType w:val="hybridMultilevel"/>
    <w:tmpl w:val="518A91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BC0120"/>
    <w:multiLevelType w:val="hybridMultilevel"/>
    <w:tmpl w:val="66B810B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FA02D156">
      <w:start w:val="1"/>
      <w:numFmt w:val="lowerLetter"/>
      <w:lvlText w:val="%2."/>
      <w:lvlJc w:val="left"/>
      <w:pPr>
        <w:ind w:left="1800" w:hanging="720"/>
      </w:pPr>
      <w:rPr>
        <w:rFonts w:hint="default"/>
        <w:b/>
      </w:r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B76B95"/>
    <w:multiLevelType w:val="hybridMultilevel"/>
    <w:tmpl w:val="9E84A248"/>
    <w:lvl w:ilvl="0" w:tplc="2B1E8CDA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02351A"/>
    <w:multiLevelType w:val="multilevel"/>
    <w:tmpl w:val="AB789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BF137C"/>
    <w:multiLevelType w:val="hybridMultilevel"/>
    <w:tmpl w:val="59E077FE"/>
    <w:lvl w:ilvl="0" w:tplc="E4F87C2C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2F0D80"/>
    <w:multiLevelType w:val="hybridMultilevel"/>
    <w:tmpl w:val="550ACD2E"/>
    <w:lvl w:ilvl="0" w:tplc="E4F87C2C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9D3B8B"/>
    <w:multiLevelType w:val="hybridMultilevel"/>
    <w:tmpl w:val="0546BB4C"/>
    <w:lvl w:ilvl="0" w:tplc="9EBE8F24">
      <w:start w:val="1"/>
      <w:numFmt w:val="lowerRoman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69206AA"/>
    <w:multiLevelType w:val="hybridMultilevel"/>
    <w:tmpl w:val="998E528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FA02D156">
      <w:start w:val="1"/>
      <w:numFmt w:val="lowerLetter"/>
      <w:lvlText w:val="%2."/>
      <w:lvlJc w:val="left"/>
      <w:pPr>
        <w:ind w:left="1800" w:hanging="720"/>
      </w:pPr>
      <w:rPr>
        <w:rFonts w:hint="default"/>
        <w:b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0D5349"/>
    <w:multiLevelType w:val="hybridMultilevel"/>
    <w:tmpl w:val="C7905E84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A4D3EB6"/>
    <w:multiLevelType w:val="multilevel"/>
    <w:tmpl w:val="B83414A6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50" w:hanging="39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5" w15:restartNumberingAfterBreak="0">
    <w:nsid w:val="7C576DDE"/>
    <w:multiLevelType w:val="multilevel"/>
    <w:tmpl w:val="EC04DDD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6" w15:restartNumberingAfterBreak="0">
    <w:nsid w:val="7C826A1F"/>
    <w:multiLevelType w:val="hybridMultilevel"/>
    <w:tmpl w:val="8E5AB30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ECC23F2"/>
    <w:multiLevelType w:val="hybridMultilevel"/>
    <w:tmpl w:val="A8DEF95E"/>
    <w:lvl w:ilvl="0" w:tplc="9B76A710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F1301C"/>
    <w:multiLevelType w:val="hybridMultilevel"/>
    <w:tmpl w:val="9EFE0E4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1"/>
  </w:num>
  <w:num w:numId="3">
    <w:abstractNumId w:val="0"/>
  </w:num>
  <w:num w:numId="4">
    <w:abstractNumId w:val="18"/>
  </w:num>
  <w:num w:numId="5">
    <w:abstractNumId w:val="18"/>
    <w:lvlOverride w:ilvl="0">
      <w:lvl w:ilvl="0">
        <w:numFmt w:val="decimal"/>
        <w:lvlText w:val=""/>
        <w:lvlJc w:val="left"/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">
    <w:abstractNumId w:val="23"/>
  </w:num>
  <w:num w:numId="7">
    <w:abstractNumId w:val="7"/>
  </w:num>
  <w:num w:numId="8">
    <w:abstractNumId w:val="26"/>
  </w:num>
  <w:num w:numId="9">
    <w:abstractNumId w:val="16"/>
  </w:num>
  <w:num w:numId="10">
    <w:abstractNumId w:val="17"/>
  </w:num>
  <w:num w:numId="11">
    <w:abstractNumId w:val="14"/>
  </w:num>
  <w:num w:numId="12">
    <w:abstractNumId w:val="24"/>
  </w:num>
  <w:num w:numId="13">
    <w:abstractNumId w:val="5"/>
  </w:num>
  <w:num w:numId="14">
    <w:abstractNumId w:val="19"/>
  </w:num>
  <w:num w:numId="15">
    <w:abstractNumId w:val="20"/>
  </w:num>
  <w:num w:numId="16">
    <w:abstractNumId w:val="27"/>
  </w:num>
  <w:num w:numId="17">
    <w:abstractNumId w:val="6"/>
  </w:num>
  <w:num w:numId="18">
    <w:abstractNumId w:val="4"/>
  </w:num>
  <w:num w:numId="19">
    <w:abstractNumId w:val="13"/>
  </w:num>
  <w:num w:numId="20">
    <w:abstractNumId w:val="11"/>
  </w:num>
  <w:num w:numId="21">
    <w:abstractNumId w:val="2"/>
  </w:num>
  <w:num w:numId="22">
    <w:abstractNumId w:val="12"/>
  </w:num>
  <w:num w:numId="23">
    <w:abstractNumId w:val="1"/>
  </w:num>
  <w:num w:numId="24">
    <w:abstractNumId w:val="25"/>
  </w:num>
  <w:num w:numId="25">
    <w:abstractNumId w:val="8"/>
  </w:num>
  <w:num w:numId="26">
    <w:abstractNumId w:val="3"/>
  </w:num>
  <w:num w:numId="27">
    <w:abstractNumId w:val="28"/>
  </w:num>
  <w:num w:numId="28">
    <w:abstractNumId w:val="15"/>
  </w:num>
  <w:num w:numId="29">
    <w:abstractNumId w:val="22"/>
  </w:num>
  <w:num w:numId="3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xMjG1sDQ0MzMxNrZQ0lEKTi0uzszPAykwqgUAtIOo1ywAAAA="/>
  </w:docVars>
  <w:rsids>
    <w:rsidRoot w:val="00166097"/>
    <w:rsid w:val="00000BF0"/>
    <w:rsid w:val="00003DEF"/>
    <w:rsid w:val="000047BB"/>
    <w:rsid w:val="00011956"/>
    <w:rsid w:val="00020E71"/>
    <w:rsid w:val="000347AA"/>
    <w:rsid w:val="00034905"/>
    <w:rsid w:val="000507F6"/>
    <w:rsid w:val="000745F3"/>
    <w:rsid w:val="00077B09"/>
    <w:rsid w:val="00081E84"/>
    <w:rsid w:val="000926E3"/>
    <w:rsid w:val="00093C92"/>
    <w:rsid w:val="000B16BD"/>
    <w:rsid w:val="000B7577"/>
    <w:rsid w:val="000C5D03"/>
    <w:rsid w:val="000D6B74"/>
    <w:rsid w:val="000F64EB"/>
    <w:rsid w:val="000F712F"/>
    <w:rsid w:val="00122717"/>
    <w:rsid w:val="00123F97"/>
    <w:rsid w:val="00125BD3"/>
    <w:rsid w:val="001310C7"/>
    <w:rsid w:val="0013181A"/>
    <w:rsid w:val="00132828"/>
    <w:rsid w:val="0013458D"/>
    <w:rsid w:val="00137A32"/>
    <w:rsid w:val="0015149C"/>
    <w:rsid w:val="00165959"/>
    <w:rsid w:val="00166097"/>
    <w:rsid w:val="001709E9"/>
    <w:rsid w:val="001759B5"/>
    <w:rsid w:val="00195BD1"/>
    <w:rsid w:val="001A249C"/>
    <w:rsid w:val="001A591D"/>
    <w:rsid w:val="001B2F3F"/>
    <w:rsid w:val="001D1D58"/>
    <w:rsid w:val="001E1EAD"/>
    <w:rsid w:val="001E296E"/>
    <w:rsid w:val="001E7086"/>
    <w:rsid w:val="001E7D49"/>
    <w:rsid w:val="001E7EAA"/>
    <w:rsid w:val="001F17D5"/>
    <w:rsid w:val="00200DD1"/>
    <w:rsid w:val="00203879"/>
    <w:rsid w:val="00211479"/>
    <w:rsid w:val="00220F42"/>
    <w:rsid w:val="00226BB7"/>
    <w:rsid w:val="0023769C"/>
    <w:rsid w:val="00241D7A"/>
    <w:rsid w:val="00242913"/>
    <w:rsid w:val="002555D4"/>
    <w:rsid w:val="0026404E"/>
    <w:rsid w:val="00264FC9"/>
    <w:rsid w:val="002658FB"/>
    <w:rsid w:val="0027163F"/>
    <w:rsid w:val="0027418D"/>
    <w:rsid w:val="00281B92"/>
    <w:rsid w:val="00285D1B"/>
    <w:rsid w:val="002929A5"/>
    <w:rsid w:val="0029439B"/>
    <w:rsid w:val="00296D67"/>
    <w:rsid w:val="002A0B4F"/>
    <w:rsid w:val="002A3D8F"/>
    <w:rsid w:val="002A4EF4"/>
    <w:rsid w:val="002B593E"/>
    <w:rsid w:val="002C68F0"/>
    <w:rsid w:val="002E6DA4"/>
    <w:rsid w:val="002F013D"/>
    <w:rsid w:val="002F51F4"/>
    <w:rsid w:val="002F7522"/>
    <w:rsid w:val="0030028F"/>
    <w:rsid w:val="00303FD2"/>
    <w:rsid w:val="003061F3"/>
    <w:rsid w:val="00314775"/>
    <w:rsid w:val="0032147A"/>
    <w:rsid w:val="00327AE0"/>
    <w:rsid w:val="00353012"/>
    <w:rsid w:val="00364C3C"/>
    <w:rsid w:val="00367095"/>
    <w:rsid w:val="003777E4"/>
    <w:rsid w:val="00381978"/>
    <w:rsid w:val="0039113E"/>
    <w:rsid w:val="003A22CD"/>
    <w:rsid w:val="003A4455"/>
    <w:rsid w:val="003A5507"/>
    <w:rsid w:val="003A7ADE"/>
    <w:rsid w:val="003B2C6F"/>
    <w:rsid w:val="003B304E"/>
    <w:rsid w:val="003B54CD"/>
    <w:rsid w:val="003B79EE"/>
    <w:rsid w:val="003C4BBF"/>
    <w:rsid w:val="003C5768"/>
    <w:rsid w:val="003D2FF0"/>
    <w:rsid w:val="003E0AF1"/>
    <w:rsid w:val="003E49B9"/>
    <w:rsid w:val="003E4C39"/>
    <w:rsid w:val="003E63DE"/>
    <w:rsid w:val="003F0372"/>
    <w:rsid w:val="004120F2"/>
    <w:rsid w:val="004138EE"/>
    <w:rsid w:val="0041394C"/>
    <w:rsid w:val="004150C6"/>
    <w:rsid w:val="0041682F"/>
    <w:rsid w:val="00427164"/>
    <w:rsid w:val="00427A1D"/>
    <w:rsid w:val="0044710F"/>
    <w:rsid w:val="004471B3"/>
    <w:rsid w:val="00457859"/>
    <w:rsid w:val="00462D0C"/>
    <w:rsid w:val="004713CC"/>
    <w:rsid w:val="00476DEB"/>
    <w:rsid w:val="004D4B5E"/>
    <w:rsid w:val="004F39A1"/>
    <w:rsid w:val="004F5E70"/>
    <w:rsid w:val="00500BB0"/>
    <w:rsid w:val="00513D03"/>
    <w:rsid w:val="00523C59"/>
    <w:rsid w:val="00526741"/>
    <w:rsid w:val="00527394"/>
    <w:rsid w:val="00530761"/>
    <w:rsid w:val="00531EDF"/>
    <w:rsid w:val="005360CF"/>
    <w:rsid w:val="005611D2"/>
    <w:rsid w:val="00571E1F"/>
    <w:rsid w:val="0057331F"/>
    <w:rsid w:val="00576A4E"/>
    <w:rsid w:val="0058448C"/>
    <w:rsid w:val="00590F37"/>
    <w:rsid w:val="00593AEA"/>
    <w:rsid w:val="00593DB8"/>
    <w:rsid w:val="005A3D0B"/>
    <w:rsid w:val="005A4AAD"/>
    <w:rsid w:val="005A56FF"/>
    <w:rsid w:val="005A5CAF"/>
    <w:rsid w:val="005C23A5"/>
    <w:rsid w:val="005D5566"/>
    <w:rsid w:val="005E2AFA"/>
    <w:rsid w:val="005F7941"/>
    <w:rsid w:val="006053AA"/>
    <w:rsid w:val="00637E46"/>
    <w:rsid w:val="00640B57"/>
    <w:rsid w:val="00645E00"/>
    <w:rsid w:val="00656074"/>
    <w:rsid w:val="00660864"/>
    <w:rsid w:val="0066659D"/>
    <w:rsid w:val="00666B08"/>
    <w:rsid w:val="006715CF"/>
    <w:rsid w:val="00673798"/>
    <w:rsid w:val="00675633"/>
    <w:rsid w:val="0067726C"/>
    <w:rsid w:val="00680695"/>
    <w:rsid w:val="006843B2"/>
    <w:rsid w:val="006951BC"/>
    <w:rsid w:val="00697773"/>
    <w:rsid w:val="006A29D9"/>
    <w:rsid w:val="006B04ED"/>
    <w:rsid w:val="006C34C9"/>
    <w:rsid w:val="006E42B8"/>
    <w:rsid w:val="007013B5"/>
    <w:rsid w:val="007031CE"/>
    <w:rsid w:val="00730ABC"/>
    <w:rsid w:val="007363A3"/>
    <w:rsid w:val="007467E2"/>
    <w:rsid w:val="00762663"/>
    <w:rsid w:val="00764582"/>
    <w:rsid w:val="00765663"/>
    <w:rsid w:val="00765BEB"/>
    <w:rsid w:val="0077060B"/>
    <w:rsid w:val="00785ECC"/>
    <w:rsid w:val="00796A95"/>
    <w:rsid w:val="007A55C9"/>
    <w:rsid w:val="007B2324"/>
    <w:rsid w:val="007B4C42"/>
    <w:rsid w:val="007B603B"/>
    <w:rsid w:val="007C6DC8"/>
    <w:rsid w:val="007E16F8"/>
    <w:rsid w:val="007F26A7"/>
    <w:rsid w:val="008077EF"/>
    <w:rsid w:val="008165EF"/>
    <w:rsid w:val="00817BBC"/>
    <w:rsid w:val="00821275"/>
    <w:rsid w:val="008217F9"/>
    <w:rsid w:val="0084669C"/>
    <w:rsid w:val="0085306B"/>
    <w:rsid w:val="00856BCE"/>
    <w:rsid w:val="00865B49"/>
    <w:rsid w:val="00891C58"/>
    <w:rsid w:val="0089527D"/>
    <w:rsid w:val="008A3479"/>
    <w:rsid w:val="008A3FD3"/>
    <w:rsid w:val="008C37A9"/>
    <w:rsid w:val="008D346B"/>
    <w:rsid w:val="008E1E41"/>
    <w:rsid w:val="008E6706"/>
    <w:rsid w:val="008F3031"/>
    <w:rsid w:val="00914AE7"/>
    <w:rsid w:val="00942885"/>
    <w:rsid w:val="009656BA"/>
    <w:rsid w:val="009701CF"/>
    <w:rsid w:val="009711C5"/>
    <w:rsid w:val="00987878"/>
    <w:rsid w:val="009925AF"/>
    <w:rsid w:val="009927C1"/>
    <w:rsid w:val="009A2B63"/>
    <w:rsid w:val="009B1E67"/>
    <w:rsid w:val="009B5AFD"/>
    <w:rsid w:val="009B7829"/>
    <w:rsid w:val="009D0CE8"/>
    <w:rsid w:val="009D0F51"/>
    <w:rsid w:val="009D0FA3"/>
    <w:rsid w:val="00A0114C"/>
    <w:rsid w:val="00A01E71"/>
    <w:rsid w:val="00A05E5A"/>
    <w:rsid w:val="00A12A06"/>
    <w:rsid w:val="00A13A7F"/>
    <w:rsid w:val="00A16E20"/>
    <w:rsid w:val="00A259CC"/>
    <w:rsid w:val="00A30843"/>
    <w:rsid w:val="00A407B7"/>
    <w:rsid w:val="00A43F08"/>
    <w:rsid w:val="00A62022"/>
    <w:rsid w:val="00A63752"/>
    <w:rsid w:val="00A67A44"/>
    <w:rsid w:val="00A9228B"/>
    <w:rsid w:val="00AA20B5"/>
    <w:rsid w:val="00AB7837"/>
    <w:rsid w:val="00AC6E9A"/>
    <w:rsid w:val="00AE4031"/>
    <w:rsid w:val="00AE665A"/>
    <w:rsid w:val="00AF0C95"/>
    <w:rsid w:val="00AF2D23"/>
    <w:rsid w:val="00B0137C"/>
    <w:rsid w:val="00B0232C"/>
    <w:rsid w:val="00B15FBF"/>
    <w:rsid w:val="00B207CC"/>
    <w:rsid w:val="00B359BC"/>
    <w:rsid w:val="00B42CA4"/>
    <w:rsid w:val="00B43FD8"/>
    <w:rsid w:val="00B579A9"/>
    <w:rsid w:val="00B73323"/>
    <w:rsid w:val="00B73F22"/>
    <w:rsid w:val="00B83B56"/>
    <w:rsid w:val="00B921EB"/>
    <w:rsid w:val="00B94DDC"/>
    <w:rsid w:val="00B955B9"/>
    <w:rsid w:val="00BB2348"/>
    <w:rsid w:val="00BD40CF"/>
    <w:rsid w:val="00BE5A45"/>
    <w:rsid w:val="00BF481C"/>
    <w:rsid w:val="00BF580A"/>
    <w:rsid w:val="00C11C96"/>
    <w:rsid w:val="00C12EDD"/>
    <w:rsid w:val="00C415C1"/>
    <w:rsid w:val="00C76489"/>
    <w:rsid w:val="00C77722"/>
    <w:rsid w:val="00C9262B"/>
    <w:rsid w:val="00CA6972"/>
    <w:rsid w:val="00CB0DA8"/>
    <w:rsid w:val="00CC3188"/>
    <w:rsid w:val="00CD70AB"/>
    <w:rsid w:val="00CE655D"/>
    <w:rsid w:val="00CF2579"/>
    <w:rsid w:val="00D042F9"/>
    <w:rsid w:val="00D115BF"/>
    <w:rsid w:val="00D11EA1"/>
    <w:rsid w:val="00D1306E"/>
    <w:rsid w:val="00D27ECF"/>
    <w:rsid w:val="00D358AD"/>
    <w:rsid w:val="00D35EA4"/>
    <w:rsid w:val="00D42F24"/>
    <w:rsid w:val="00D4715C"/>
    <w:rsid w:val="00D64C39"/>
    <w:rsid w:val="00D70DC8"/>
    <w:rsid w:val="00D74F5F"/>
    <w:rsid w:val="00D815AE"/>
    <w:rsid w:val="00D82367"/>
    <w:rsid w:val="00D82C8B"/>
    <w:rsid w:val="00D8434F"/>
    <w:rsid w:val="00D96606"/>
    <w:rsid w:val="00DA1523"/>
    <w:rsid w:val="00DA296A"/>
    <w:rsid w:val="00DA37EB"/>
    <w:rsid w:val="00DB1866"/>
    <w:rsid w:val="00DB2F73"/>
    <w:rsid w:val="00DB517D"/>
    <w:rsid w:val="00DC55EB"/>
    <w:rsid w:val="00DD12B4"/>
    <w:rsid w:val="00DD31CF"/>
    <w:rsid w:val="00DE3B0D"/>
    <w:rsid w:val="00DE7D11"/>
    <w:rsid w:val="00DF3F5B"/>
    <w:rsid w:val="00DF4052"/>
    <w:rsid w:val="00DF781A"/>
    <w:rsid w:val="00E1248A"/>
    <w:rsid w:val="00E1434F"/>
    <w:rsid w:val="00E16340"/>
    <w:rsid w:val="00E176F9"/>
    <w:rsid w:val="00E226FC"/>
    <w:rsid w:val="00E30CF8"/>
    <w:rsid w:val="00E71C3D"/>
    <w:rsid w:val="00E9398E"/>
    <w:rsid w:val="00EA1EC8"/>
    <w:rsid w:val="00EA31B3"/>
    <w:rsid w:val="00ED1306"/>
    <w:rsid w:val="00EE1A4A"/>
    <w:rsid w:val="00EE3719"/>
    <w:rsid w:val="00EF1232"/>
    <w:rsid w:val="00EF1CA2"/>
    <w:rsid w:val="00EF250A"/>
    <w:rsid w:val="00EF2856"/>
    <w:rsid w:val="00EF5337"/>
    <w:rsid w:val="00EF61BA"/>
    <w:rsid w:val="00F103A4"/>
    <w:rsid w:val="00F151BE"/>
    <w:rsid w:val="00F32E43"/>
    <w:rsid w:val="00F43634"/>
    <w:rsid w:val="00F53315"/>
    <w:rsid w:val="00F5517A"/>
    <w:rsid w:val="00F866D4"/>
    <w:rsid w:val="00FA1591"/>
    <w:rsid w:val="00FB1473"/>
    <w:rsid w:val="00FB6130"/>
    <w:rsid w:val="00FD571C"/>
    <w:rsid w:val="00FD6421"/>
    <w:rsid w:val="00FE0D02"/>
    <w:rsid w:val="00FE39BD"/>
    <w:rsid w:val="00FE5BFC"/>
    <w:rsid w:val="00FF06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3602024"/>
  <w15:docId w15:val="{794F1A73-A862-4359-A52C-B2E01BE45C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6D67"/>
    <w:rPr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qFormat/>
    <w:rsid w:val="00166097"/>
    <w:pPr>
      <w:keepNext/>
      <w:widowControl w:val="0"/>
      <w:tabs>
        <w:tab w:val="center" w:pos="4512"/>
      </w:tabs>
      <w:jc w:val="center"/>
      <w:outlineLvl w:val="1"/>
    </w:pPr>
    <w:rPr>
      <w:b/>
      <w:snapToGrid w:val="0"/>
      <w:sz w:val="32"/>
      <w:szCs w:val="20"/>
      <w:lang w:val="en-GB"/>
    </w:rPr>
  </w:style>
  <w:style w:type="paragraph" w:styleId="Heading5">
    <w:name w:val="heading 5"/>
    <w:basedOn w:val="Normal"/>
    <w:next w:val="Normal"/>
    <w:qFormat/>
    <w:rsid w:val="00166097"/>
    <w:pPr>
      <w:keepNext/>
      <w:widowControl w:val="0"/>
      <w:jc w:val="center"/>
      <w:outlineLvl w:val="4"/>
    </w:pPr>
    <w:rPr>
      <w:b/>
      <w:bCs/>
      <w:snapToGrid w:val="0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A4E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590F3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90F37"/>
  </w:style>
  <w:style w:type="paragraph" w:styleId="ListParagraph">
    <w:name w:val="List Paragraph"/>
    <w:basedOn w:val="Normal"/>
    <w:uiPriority w:val="34"/>
    <w:qFormat/>
    <w:rsid w:val="00B359BC"/>
    <w:pPr>
      <w:ind w:left="720"/>
    </w:pPr>
  </w:style>
  <w:style w:type="paragraph" w:customStyle="1" w:styleId="Default">
    <w:name w:val="Default"/>
    <w:rsid w:val="001E7EA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rsid w:val="00E1434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E1434F"/>
    <w:rPr>
      <w:sz w:val="24"/>
      <w:szCs w:val="24"/>
      <w:lang w:val="en-US" w:eastAsia="en-US"/>
    </w:rPr>
  </w:style>
  <w:style w:type="character" w:styleId="Hyperlink">
    <w:name w:val="Hyperlink"/>
    <w:rsid w:val="00E1434F"/>
    <w:rPr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593DB8"/>
    <w:rPr>
      <w:sz w:val="24"/>
      <w:szCs w:val="24"/>
      <w:lang w:val="en-US" w:eastAsia="en-US"/>
    </w:rPr>
  </w:style>
  <w:style w:type="paragraph" w:styleId="FootnoteText">
    <w:name w:val="footnote text"/>
    <w:basedOn w:val="Normal"/>
    <w:link w:val="FootnoteTextChar"/>
    <w:semiHidden/>
    <w:unhideWhenUsed/>
    <w:rsid w:val="006A29D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6A29D9"/>
    <w:rPr>
      <w:lang w:val="en-US" w:eastAsia="en-US"/>
    </w:rPr>
  </w:style>
  <w:style w:type="character" w:styleId="FootnoteReference">
    <w:name w:val="footnote reference"/>
    <w:basedOn w:val="DefaultParagraphFont"/>
    <w:semiHidden/>
    <w:unhideWhenUsed/>
    <w:rsid w:val="006A29D9"/>
    <w:rPr>
      <w:vertAlign w:val="superscript"/>
    </w:rPr>
  </w:style>
  <w:style w:type="paragraph" w:styleId="BalloonText">
    <w:name w:val="Balloon Text"/>
    <w:basedOn w:val="Normal"/>
    <w:link w:val="BalloonTextChar"/>
    <w:semiHidden/>
    <w:unhideWhenUsed/>
    <w:rsid w:val="001345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3458D"/>
    <w:rPr>
      <w:rFonts w:ascii="Segoe UI" w:hAnsi="Segoe UI" w:cs="Segoe UI"/>
      <w:sz w:val="18"/>
      <w:szCs w:val="18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71E1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1310C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310C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310C7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310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310C7"/>
    <w:rPr>
      <w:b/>
      <w:bCs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A3D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dwalaneP@ukzn.ac.za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ucdp_credentialing@ukzn.ac.z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ucdp_credentialing@ukzn.ac.za" TargetMode="Externa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 (1).xsl" StyleName="APA" Version="6"/>
</file>

<file path=customXml/itemProps1.xml><?xml version="1.0" encoding="utf-8"?>
<ds:datastoreItem xmlns:ds="http://schemas.openxmlformats.org/officeDocument/2006/customXml" ds:itemID="{D2C34573-ACAA-44FF-981D-197309A46D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130</Words>
  <Characters>6447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KWAZULU-NATAL</vt:lpstr>
    </vt:vector>
  </TitlesOfParts>
  <Company>University of Kwa-Zulu Natal</Company>
  <LinksUpToDate>false</LinksUpToDate>
  <CharactersWithSpaces>7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KWAZULU-NATAL</dc:title>
  <dc:creator>User</dc:creator>
  <cp:lastModifiedBy>Precious Nomusa Ndwalane</cp:lastModifiedBy>
  <cp:revision>2</cp:revision>
  <cp:lastPrinted>2019-10-28T09:51:00Z</cp:lastPrinted>
  <dcterms:created xsi:type="dcterms:W3CDTF">2022-01-10T09:13:00Z</dcterms:created>
  <dcterms:modified xsi:type="dcterms:W3CDTF">2022-01-10T09:13:00Z</dcterms:modified>
</cp:coreProperties>
</file>